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3483" w:rsidRDefault="00033483" w:rsidP="008E0C61">
      <w:pPr>
        <w:spacing w:after="0" w:line="480" w:lineRule="auto"/>
        <w:jc w:val="both"/>
        <w:rPr>
          <w:rStyle w:val="gnkrckgcgsb"/>
          <w:rFonts w:ascii="Times New Roman" w:hAnsi="Times New Roman" w:cs="Times New Roman"/>
          <w:sz w:val="24"/>
          <w:szCs w:val="24"/>
          <w:lang w:val="en-US"/>
        </w:rPr>
      </w:pPr>
      <w:r w:rsidRPr="00B467F3">
        <w:rPr>
          <w:rStyle w:val="gnkrckgcgsb"/>
          <w:rFonts w:ascii="Times New Roman" w:hAnsi="Times New Roman" w:cs="Times New Roman"/>
          <w:b/>
          <w:sz w:val="24"/>
          <w:szCs w:val="24"/>
          <w:lang w:val="en-US"/>
        </w:rPr>
        <w:t xml:space="preserve">Figure </w:t>
      </w:r>
      <w:r w:rsidR="00941CDD">
        <w:rPr>
          <w:rStyle w:val="gnkrckgcgsb"/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B467F3">
        <w:rPr>
          <w:rStyle w:val="gnkrckgcgsb"/>
          <w:rFonts w:ascii="Times New Roman" w:hAnsi="Times New Roman" w:cs="Times New Roman"/>
          <w:b/>
          <w:sz w:val="24"/>
          <w:szCs w:val="24"/>
          <w:lang w:val="en-US"/>
        </w:rPr>
        <w:t>1.</w:t>
      </w:r>
      <w:r>
        <w:rPr>
          <w:rStyle w:val="gnkrckgcgsb"/>
          <w:rFonts w:ascii="Times New Roman" w:hAnsi="Times New Roman" w:cs="Times New Roman"/>
          <w:sz w:val="24"/>
          <w:szCs w:val="24"/>
          <w:lang w:val="en-US"/>
        </w:rPr>
        <w:t xml:space="preserve"> Patient selection</w:t>
      </w:r>
    </w:p>
    <w:p w:rsidR="0072124C" w:rsidRDefault="00B23E57" w:rsidP="008E0C61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23E57">
        <w:rPr>
          <w:rFonts w:ascii="Times New Roman" w:hAnsi="Times New Roman" w:cs="Times New Roman"/>
          <w:b/>
          <w:noProof/>
          <w:sz w:val="24"/>
          <w:szCs w:val="24"/>
          <w:lang w:eastAsia="en-AU"/>
        </w:rPr>
        <w:drawing>
          <wp:inline distT="0" distB="0" distL="0" distR="0">
            <wp:extent cx="4545965" cy="3450590"/>
            <wp:effectExtent l="0" t="0" r="6985" b="0"/>
            <wp:docPr id="1" name="Picture 1" descr="D:\Thăng\8.Predict PML-RARa\1.Figur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Thăng\8.Predict PML-RARa\1.Figure 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965" cy="345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2124C" w:rsidSect="00420A1C">
      <w:footerReference w:type="default" r:id="rId8"/>
      <w:footerReference w:type="first" r:id="rId9"/>
      <w:pgSz w:w="11906" w:h="16838" w:code="9"/>
      <w:pgMar w:top="1699" w:right="1699" w:bottom="1699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3668" w:rsidRDefault="004C3668" w:rsidP="00320B40">
      <w:pPr>
        <w:spacing w:after="0" w:line="240" w:lineRule="auto"/>
      </w:pPr>
      <w:r>
        <w:separator/>
      </w:r>
    </w:p>
  </w:endnote>
  <w:endnote w:type="continuationSeparator" w:id="0">
    <w:p w:rsidR="004C3668" w:rsidRDefault="004C3668" w:rsidP="00320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arnockPro-Regular">
    <w:altName w:val="Times New Roman"/>
    <w:panose1 w:val="00000000000000000000"/>
    <w:charset w:val="00"/>
    <w:family w:val="roman"/>
    <w:notTrueType/>
    <w:pitch w:val="default"/>
  </w:font>
  <w:font w:name="AdvOT5843c571+20">
    <w:altName w:val="Times New Roman"/>
    <w:panose1 w:val="00000000000000000000"/>
    <w:charset w:val="00"/>
    <w:family w:val="roman"/>
    <w:notTrueType/>
    <w:pitch w:val="default"/>
  </w:font>
  <w:font w:name="AdvOT596495f2+fb">
    <w:altName w:val="Times New Roman"/>
    <w:panose1 w:val="00000000000000000000"/>
    <w:charset w:val="00"/>
    <w:family w:val="roman"/>
    <w:notTrueType/>
    <w:pitch w:val="default"/>
  </w:font>
  <w:font w:name="AdvOT7fb33346.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567598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6329" w:rsidRPr="0095501E" w:rsidRDefault="004D6329" w:rsidP="0095501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5501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5501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5501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E0C61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95501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6329" w:rsidRPr="00E368F6" w:rsidRDefault="004D6329" w:rsidP="00E368F6">
    <w:pPr>
      <w:pStyle w:val="Footer"/>
      <w:jc w:val="cen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3668" w:rsidRDefault="004C3668" w:rsidP="00320B40">
      <w:pPr>
        <w:spacing w:after="0" w:line="240" w:lineRule="auto"/>
      </w:pPr>
      <w:r>
        <w:separator/>
      </w:r>
    </w:p>
  </w:footnote>
  <w:footnote w:type="continuationSeparator" w:id="0">
    <w:p w:rsidR="004C3668" w:rsidRDefault="004C3668" w:rsidP="00320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920D0"/>
    <w:multiLevelType w:val="hybridMultilevel"/>
    <w:tmpl w:val="3BE41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306158"/>
    <w:multiLevelType w:val="multilevel"/>
    <w:tmpl w:val="68AC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477EBA"/>
    <w:multiLevelType w:val="hybridMultilevel"/>
    <w:tmpl w:val="2704345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MwMjYyNDI1MDBS0lEKTi0uzszPAykwqQUAFDTY/iwAAAA="/>
  </w:docVars>
  <w:rsids>
    <w:rsidRoot w:val="00D93ECB"/>
    <w:rsid w:val="000010E5"/>
    <w:rsid w:val="000023F0"/>
    <w:rsid w:val="0000249E"/>
    <w:rsid w:val="00002903"/>
    <w:rsid w:val="000036A8"/>
    <w:rsid w:val="000036BD"/>
    <w:rsid w:val="00003D5C"/>
    <w:rsid w:val="0000488A"/>
    <w:rsid w:val="00005C03"/>
    <w:rsid w:val="000065EC"/>
    <w:rsid w:val="00007DA4"/>
    <w:rsid w:val="000102ED"/>
    <w:rsid w:val="0001064C"/>
    <w:rsid w:val="0001075F"/>
    <w:rsid w:val="00010E45"/>
    <w:rsid w:val="0001110A"/>
    <w:rsid w:val="00011741"/>
    <w:rsid w:val="000117DF"/>
    <w:rsid w:val="000118B4"/>
    <w:rsid w:val="00011DA4"/>
    <w:rsid w:val="00011F94"/>
    <w:rsid w:val="00012695"/>
    <w:rsid w:val="00012B4E"/>
    <w:rsid w:val="00012CBA"/>
    <w:rsid w:val="00013B67"/>
    <w:rsid w:val="00013BC4"/>
    <w:rsid w:val="000146B4"/>
    <w:rsid w:val="0001494E"/>
    <w:rsid w:val="00014FD4"/>
    <w:rsid w:val="00015466"/>
    <w:rsid w:val="00015F9C"/>
    <w:rsid w:val="0001717D"/>
    <w:rsid w:val="00020406"/>
    <w:rsid w:val="00020659"/>
    <w:rsid w:val="0002088C"/>
    <w:rsid w:val="000208EE"/>
    <w:rsid w:val="000209D2"/>
    <w:rsid w:val="00020C27"/>
    <w:rsid w:val="000212EC"/>
    <w:rsid w:val="000215F1"/>
    <w:rsid w:val="00021CEB"/>
    <w:rsid w:val="00021ECE"/>
    <w:rsid w:val="00022357"/>
    <w:rsid w:val="000224A4"/>
    <w:rsid w:val="00022FD1"/>
    <w:rsid w:val="0002307E"/>
    <w:rsid w:val="000230EE"/>
    <w:rsid w:val="00023EF1"/>
    <w:rsid w:val="00024651"/>
    <w:rsid w:val="00024D1A"/>
    <w:rsid w:val="00024FB6"/>
    <w:rsid w:val="0002566D"/>
    <w:rsid w:val="000260B8"/>
    <w:rsid w:val="000267CB"/>
    <w:rsid w:val="00026940"/>
    <w:rsid w:val="000269D3"/>
    <w:rsid w:val="0002703D"/>
    <w:rsid w:val="00030236"/>
    <w:rsid w:val="000305C9"/>
    <w:rsid w:val="0003119B"/>
    <w:rsid w:val="000311EB"/>
    <w:rsid w:val="00031BBC"/>
    <w:rsid w:val="00032BFC"/>
    <w:rsid w:val="00032D8E"/>
    <w:rsid w:val="00033020"/>
    <w:rsid w:val="000330A0"/>
    <w:rsid w:val="00033483"/>
    <w:rsid w:val="000347E4"/>
    <w:rsid w:val="000348D1"/>
    <w:rsid w:val="000355EC"/>
    <w:rsid w:val="000357C9"/>
    <w:rsid w:val="00035861"/>
    <w:rsid w:val="000371F2"/>
    <w:rsid w:val="00037530"/>
    <w:rsid w:val="00037A8F"/>
    <w:rsid w:val="00040333"/>
    <w:rsid w:val="00041A5D"/>
    <w:rsid w:val="00041DB2"/>
    <w:rsid w:val="00042988"/>
    <w:rsid w:val="00042CD9"/>
    <w:rsid w:val="00042ED2"/>
    <w:rsid w:val="000434A7"/>
    <w:rsid w:val="00043F10"/>
    <w:rsid w:val="00044204"/>
    <w:rsid w:val="00044285"/>
    <w:rsid w:val="000443B2"/>
    <w:rsid w:val="0004443F"/>
    <w:rsid w:val="00044567"/>
    <w:rsid w:val="00044EF8"/>
    <w:rsid w:val="00044FA9"/>
    <w:rsid w:val="00046214"/>
    <w:rsid w:val="00046FF6"/>
    <w:rsid w:val="000473A9"/>
    <w:rsid w:val="00047B01"/>
    <w:rsid w:val="00047BE4"/>
    <w:rsid w:val="00047EE3"/>
    <w:rsid w:val="00050494"/>
    <w:rsid w:val="0005215D"/>
    <w:rsid w:val="000522CA"/>
    <w:rsid w:val="00052B74"/>
    <w:rsid w:val="000533AA"/>
    <w:rsid w:val="00053CC8"/>
    <w:rsid w:val="00054D3A"/>
    <w:rsid w:val="00056129"/>
    <w:rsid w:val="000570E0"/>
    <w:rsid w:val="000575C1"/>
    <w:rsid w:val="000577CE"/>
    <w:rsid w:val="00057CF0"/>
    <w:rsid w:val="00057D4A"/>
    <w:rsid w:val="00057F09"/>
    <w:rsid w:val="00057F1F"/>
    <w:rsid w:val="000605C6"/>
    <w:rsid w:val="00060B4E"/>
    <w:rsid w:val="00060DF0"/>
    <w:rsid w:val="00060ED6"/>
    <w:rsid w:val="00061158"/>
    <w:rsid w:val="000611A7"/>
    <w:rsid w:val="00061794"/>
    <w:rsid w:val="000617DB"/>
    <w:rsid w:val="00061F7C"/>
    <w:rsid w:val="0006284E"/>
    <w:rsid w:val="00062C91"/>
    <w:rsid w:val="00062E94"/>
    <w:rsid w:val="00062F66"/>
    <w:rsid w:val="00062FFE"/>
    <w:rsid w:val="000634AD"/>
    <w:rsid w:val="0006359D"/>
    <w:rsid w:val="00063709"/>
    <w:rsid w:val="00063D0A"/>
    <w:rsid w:val="000640C6"/>
    <w:rsid w:val="00064322"/>
    <w:rsid w:val="00064AD7"/>
    <w:rsid w:val="000652C2"/>
    <w:rsid w:val="00066102"/>
    <w:rsid w:val="000661D4"/>
    <w:rsid w:val="000669C1"/>
    <w:rsid w:val="000670FF"/>
    <w:rsid w:val="0006750E"/>
    <w:rsid w:val="000679D7"/>
    <w:rsid w:val="00067CE2"/>
    <w:rsid w:val="00070040"/>
    <w:rsid w:val="0007052D"/>
    <w:rsid w:val="000712A1"/>
    <w:rsid w:val="000719CE"/>
    <w:rsid w:val="00071A29"/>
    <w:rsid w:val="00072499"/>
    <w:rsid w:val="00072614"/>
    <w:rsid w:val="000728C9"/>
    <w:rsid w:val="0007292B"/>
    <w:rsid w:val="0007311C"/>
    <w:rsid w:val="00074BFC"/>
    <w:rsid w:val="00074C31"/>
    <w:rsid w:val="0007520C"/>
    <w:rsid w:val="00075678"/>
    <w:rsid w:val="0007589A"/>
    <w:rsid w:val="000758DA"/>
    <w:rsid w:val="00075B59"/>
    <w:rsid w:val="000763E7"/>
    <w:rsid w:val="000766E6"/>
    <w:rsid w:val="00076B28"/>
    <w:rsid w:val="00076DC2"/>
    <w:rsid w:val="000770CE"/>
    <w:rsid w:val="00077F12"/>
    <w:rsid w:val="00080A5F"/>
    <w:rsid w:val="00080E0B"/>
    <w:rsid w:val="000814C0"/>
    <w:rsid w:val="000816A5"/>
    <w:rsid w:val="0008176D"/>
    <w:rsid w:val="00081A92"/>
    <w:rsid w:val="0008208A"/>
    <w:rsid w:val="0008280B"/>
    <w:rsid w:val="00082BE4"/>
    <w:rsid w:val="00082D5F"/>
    <w:rsid w:val="00082E31"/>
    <w:rsid w:val="00082E9E"/>
    <w:rsid w:val="00082F90"/>
    <w:rsid w:val="00083FD6"/>
    <w:rsid w:val="000840B1"/>
    <w:rsid w:val="00084475"/>
    <w:rsid w:val="00084491"/>
    <w:rsid w:val="000850D2"/>
    <w:rsid w:val="00086E68"/>
    <w:rsid w:val="00086E80"/>
    <w:rsid w:val="0008799A"/>
    <w:rsid w:val="00091FB5"/>
    <w:rsid w:val="0009211E"/>
    <w:rsid w:val="00092A90"/>
    <w:rsid w:val="00092C93"/>
    <w:rsid w:val="00092D95"/>
    <w:rsid w:val="00093144"/>
    <w:rsid w:val="00093457"/>
    <w:rsid w:val="00093499"/>
    <w:rsid w:val="00094557"/>
    <w:rsid w:val="00094AD8"/>
    <w:rsid w:val="00094BAA"/>
    <w:rsid w:val="00095881"/>
    <w:rsid w:val="00095BF4"/>
    <w:rsid w:val="00096689"/>
    <w:rsid w:val="0009690A"/>
    <w:rsid w:val="0009733E"/>
    <w:rsid w:val="00097947"/>
    <w:rsid w:val="00097A00"/>
    <w:rsid w:val="00097C82"/>
    <w:rsid w:val="00097D7A"/>
    <w:rsid w:val="00097FB4"/>
    <w:rsid w:val="000A086F"/>
    <w:rsid w:val="000A0E8B"/>
    <w:rsid w:val="000A138A"/>
    <w:rsid w:val="000A1586"/>
    <w:rsid w:val="000A1F54"/>
    <w:rsid w:val="000A3218"/>
    <w:rsid w:val="000A3C11"/>
    <w:rsid w:val="000A3FD9"/>
    <w:rsid w:val="000A4320"/>
    <w:rsid w:val="000A498C"/>
    <w:rsid w:val="000A526A"/>
    <w:rsid w:val="000A5790"/>
    <w:rsid w:val="000A5B5C"/>
    <w:rsid w:val="000A63F3"/>
    <w:rsid w:val="000A6DF4"/>
    <w:rsid w:val="000A6F39"/>
    <w:rsid w:val="000B156A"/>
    <w:rsid w:val="000B1F7E"/>
    <w:rsid w:val="000B2590"/>
    <w:rsid w:val="000B3E8B"/>
    <w:rsid w:val="000B41D0"/>
    <w:rsid w:val="000B4CA4"/>
    <w:rsid w:val="000B5EDA"/>
    <w:rsid w:val="000B66EC"/>
    <w:rsid w:val="000B6978"/>
    <w:rsid w:val="000B6D77"/>
    <w:rsid w:val="000C01F5"/>
    <w:rsid w:val="000C02C1"/>
    <w:rsid w:val="000C055E"/>
    <w:rsid w:val="000C0ECA"/>
    <w:rsid w:val="000C1365"/>
    <w:rsid w:val="000C14C4"/>
    <w:rsid w:val="000C199A"/>
    <w:rsid w:val="000C2912"/>
    <w:rsid w:val="000C2C3A"/>
    <w:rsid w:val="000C2C7E"/>
    <w:rsid w:val="000C305E"/>
    <w:rsid w:val="000C40E4"/>
    <w:rsid w:val="000C4904"/>
    <w:rsid w:val="000C4EC0"/>
    <w:rsid w:val="000C51C6"/>
    <w:rsid w:val="000C5926"/>
    <w:rsid w:val="000C5AE6"/>
    <w:rsid w:val="000C5EB7"/>
    <w:rsid w:val="000C61E6"/>
    <w:rsid w:val="000C62AE"/>
    <w:rsid w:val="000C6C4F"/>
    <w:rsid w:val="000C6D0A"/>
    <w:rsid w:val="000C6F49"/>
    <w:rsid w:val="000C740E"/>
    <w:rsid w:val="000C7CAF"/>
    <w:rsid w:val="000C7CB9"/>
    <w:rsid w:val="000D0469"/>
    <w:rsid w:val="000D050F"/>
    <w:rsid w:val="000D0743"/>
    <w:rsid w:val="000D074B"/>
    <w:rsid w:val="000D0AC0"/>
    <w:rsid w:val="000D1658"/>
    <w:rsid w:val="000D17F6"/>
    <w:rsid w:val="000D1C5B"/>
    <w:rsid w:val="000D3028"/>
    <w:rsid w:val="000D3228"/>
    <w:rsid w:val="000D3FAE"/>
    <w:rsid w:val="000D4098"/>
    <w:rsid w:val="000D523D"/>
    <w:rsid w:val="000D574B"/>
    <w:rsid w:val="000D5757"/>
    <w:rsid w:val="000D5914"/>
    <w:rsid w:val="000D5AF9"/>
    <w:rsid w:val="000D66BC"/>
    <w:rsid w:val="000D6FC4"/>
    <w:rsid w:val="000D70B8"/>
    <w:rsid w:val="000D7AE4"/>
    <w:rsid w:val="000E0529"/>
    <w:rsid w:val="000E1176"/>
    <w:rsid w:val="000E203A"/>
    <w:rsid w:val="000E2400"/>
    <w:rsid w:val="000E2599"/>
    <w:rsid w:val="000E27D2"/>
    <w:rsid w:val="000E2D5B"/>
    <w:rsid w:val="000E3BB5"/>
    <w:rsid w:val="000E4030"/>
    <w:rsid w:val="000E46F3"/>
    <w:rsid w:val="000E4885"/>
    <w:rsid w:val="000E576C"/>
    <w:rsid w:val="000E6457"/>
    <w:rsid w:val="000E646A"/>
    <w:rsid w:val="000E6509"/>
    <w:rsid w:val="000E6596"/>
    <w:rsid w:val="000E6718"/>
    <w:rsid w:val="000E67A5"/>
    <w:rsid w:val="000E7211"/>
    <w:rsid w:val="000E72EC"/>
    <w:rsid w:val="000F03B5"/>
    <w:rsid w:val="000F07EA"/>
    <w:rsid w:val="000F19C8"/>
    <w:rsid w:val="000F2E21"/>
    <w:rsid w:val="000F383C"/>
    <w:rsid w:val="000F3C37"/>
    <w:rsid w:val="000F3CB9"/>
    <w:rsid w:val="000F50D6"/>
    <w:rsid w:val="000F5ADF"/>
    <w:rsid w:val="000F60CE"/>
    <w:rsid w:val="000F6326"/>
    <w:rsid w:val="000F6D76"/>
    <w:rsid w:val="000F738D"/>
    <w:rsid w:val="000F78D4"/>
    <w:rsid w:val="0010064F"/>
    <w:rsid w:val="00100AEF"/>
    <w:rsid w:val="001014C8"/>
    <w:rsid w:val="00101FBC"/>
    <w:rsid w:val="00101FC7"/>
    <w:rsid w:val="00102373"/>
    <w:rsid w:val="001026EB"/>
    <w:rsid w:val="00102A03"/>
    <w:rsid w:val="00102C52"/>
    <w:rsid w:val="00103A6C"/>
    <w:rsid w:val="001053A7"/>
    <w:rsid w:val="00105A9C"/>
    <w:rsid w:val="00105F24"/>
    <w:rsid w:val="00106BD2"/>
    <w:rsid w:val="00106F15"/>
    <w:rsid w:val="001070B4"/>
    <w:rsid w:val="001075B0"/>
    <w:rsid w:val="0011026E"/>
    <w:rsid w:val="001109F8"/>
    <w:rsid w:val="00111977"/>
    <w:rsid w:val="00112475"/>
    <w:rsid w:val="00112C50"/>
    <w:rsid w:val="00113019"/>
    <w:rsid w:val="0011398C"/>
    <w:rsid w:val="00113D21"/>
    <w:rsid w:val="00114756"/>
    <w:rsid w:val="0011488D"/>
    <w:rsid w:val="001150EA"/>
    <w:rsid w:val="001151BE"/>
    <w:rsid w:val="0011530F"/>
    <w:rsid w:val="001157C0"/>
    <w:rsid w:val="00115AA2"/>
    <w:rsid w:val="00115AB2"/>
    <w:rsid w:val="001167A2"/>
    <w:rsid w:val="00116821"/>
    <w:rsid w:val="001168B4"/>
    <w:rsid w:val="00116942"/>
    <w:rsid w:val="001179C5"/>
    <w:rsid w:val="00117D4F"/>
    <w:rsid w:val="00120BE1"/>
    <w:rsid w:val="00120E0A"/>
    <w:rsid w:val="00121147"/>
    <w:rsid w:val="001216C8"/>
    <w:rsid w:val="00121783"/>
    <w:rsid w:val="0012225C"/>
    <w:rsid w:val="001225A4"/>
    <w:rsid w:val="00122D9E"/>
    <w:rsid w:val="00124214"/>
    <w:rsid w:val="00124ADE"/>
    <w:rsid w:val="0012558F"/>
    <w:rsid w:val="00126065"/>
    <w:rsid w:val="001261C4"/>
    <w:rsid w:val="00126202"/>
    <w:rsid w:val="001264F0"/>
    <w:rsid w:val="00126B2D"/>
    <w:rsid w:val="00126D82"/>
    <w:rsid w:val="00126FE5"/>
    <w:rsid w:val="001271C1"/>
    <w:rsid w:val="001272B1"/>
    <w:rsid w:val="00130149"/>
    <w:rsid w:val="00130C42"/>
    <w:rsid w:val="0013114D"/>
    <w:rsid w:val="00132299"/>
    <w:rsid w:val="001327A1"/>
    <w:rsid w:val="00132AAC"/>
    <w:rsid w:val="00132E34"/>
    <w:rsid w:val="00133261"/>
    <w:rsid w:val="001332E1"/>
    <w:rsid w:val="00135FBC"/>
    <w:rsid w:val="00136153"/>
    <w:rsid w:val="00136203"/>
    <w:rsid w:val="00136CDF"/>
    <w:rsid w:val="00137141"/>
    <w:rsid w:val="00137891"/>
    <w:rsid w:val="0014017E"/>
    <w:rsid w:val="001415FD"/>
    <w:rsid w:val="001418DB"/>
    <w:rsid w:val="00141B29"/>
    <w:rsid w:val="00141BEF"/>
    <w:rsid w:val="00142321"/>
    <w:rsid w:val="0014259A"/>
    <w:rsid w:val="00143315"/>
    <w:rsid w:val="00145140"/>
    <w:rsid w:val="00145A6A"/>
    <w:rsid w:val="00146604"/>
    <w:rsid w:val="00146813"/>
    <w:rsid w:val="00146D39"/>
    <w:rsid w:val="00146F92"/>
    <w:rsid w:val="001471FD"/>
    <w:rsid w:val="0014736C"/>
    <w:rsid w:val="0014787C"/>
    <w:rsid w:val="00147D4C"/>
    <w:rsid w:val="001502F6"/>
    <w:rsid w:val="00150D49"/>
    <w:rsid w:val="00150F4C"/>
    <w:rsid w:val="00152482"/>
    <w:rsid w:val="001524A6"/>
    <w:rsid w:val="00152565"/>
    <w:rsid w:val="001528C3"/>
    <w:rsid w:val="00152A37"/>
    <w:rsid w:val="00153E5E"/>
    <w:rsid w:val="00153F1E"/>
    <w:rsid w:val="00154123"/>
    <w:rsid w:val="001554AE"/>
    <w:rsid w:val="001555C8"/>
    <w:rsid w:val="0015584F"/>
    <w:rsid w:val="00156705"/>
    <w:rsid w:val="001568AC"/>
    <w:rsid w:val="00157105"/>
    <w:rsid w:val="00157719"/>
    <w:rsid w:val="00157FCC"/>
    <w:rsid w:val="00160120"/>
    <w:rsid w:val="00160384"/>
    <w:rsid w:val="00161683"/>
    <w:rsid w:val="001616B7"/>
    <w:rsid w:val="00161DFF"/>
    <w:rsid w:val="00161F35"/>
    <w:rsid w:val="00162A81"/>
    <w:rsid w:val="00163688"/>
    <w:rsid w:val="0016378B"/>
    <w:rsid w:val="001643A8"/>
    <w:rsid w:val="001646D2"/>
    <w:rsid w:val="00164EEB"/>
    <w:rsid w:val="001654DA"/>
    <w:rsid w:val="001658A3"/>
    <w:rsid w:val="00165B98"/>
    <w:rsid w:val="00166CB3"/>
    <w:rsid w:val="00166E03"/>
    <w:rsid w:val="001679EB"/>
    <w:rsid w:val="00170A99"/>
    <w:rsid w:val="00170AD8"/>
    <w:rsid w:val="00171C26"/>
    <w:rsid w:val="001723CF"/>
    <w:rsid w:val="001731CE"/>
    <w:rsid w:val="00173255"/>
    <w:rsid w:val="00173355"/>
    <w:rsid w:val="001735C1"/>
    <w:rsid w:val="00173BB9"/>
    <w:rsid w:val="00174475"/>
    <w:rsid w:val="0017526B"/>
    <w:rsid w:val="00175374"/>
    <w:rsid w:val="00175598"/>
    <w:rsid w:val="001759AF"/>
    <w:rsid w:val="00175E89"/>
    <w:rsid w:val="001773F3"/>
    <w:rsid w:val="00177CF5"/>
    <w:rsid w:val="001804F5"/>
    <w:rsid w:val="00181075"/>
    <w:rsid w:val="00181834"/>
    <w:rsid w:val="0018227B"/>
    <w:rsid w:val="0018242A"/>
    <w:rsid w:val="00182F5B"/>
    <w:rsid w:val="00183762"/>
    <w:rsid w:val="00183C0D"/>
    <w:rsid w:val="00185155"/>
    <w:rsid w:val="001853E3"/>
    <w:rsid w:val="0018585C"/>
    <w:rsid w:val="00185B4B"/>
    <w:rsid w:val="00185DB5"/>
    <w:rsid w:val="001864FF"/>
    <w:rsid w:val="00186F4D"/>
    <w:rsid w:val="00187793"/>
    <w:rsid w:val="0019062C"/>
    <w:rsid w:val="00190641"/>
    <w:rsid w:val="0019068C"/>
    <w:rsid w:val="0019085C"/>
    <w:rsid w:val="001908F2"/>
    <w:rsid w:val="00191AFB"/>
    <w:rsid w:val="00191D24"/>
    <w:rsid w:val="0019265E"/>
    <w:rsid w:val="00192B07"/>
    <w:rsid w:val="00192F31"/>
    <w:rsid w:val="001933AE"/>
    <w:rsid w:val="001933D3"/>
    <w:rsid w:val="00193C9E"/>
    <w:rsid w:val="001943EF"/>
    <w:rsid w:val="001947F8"/>
    <w:rsid w:val="001949EC"/>
    <w:rsid w:val="00194B64"/>
    <w:rsid w:val="001953B6"/>
    <w:rsid w:val="00196803"/>
    <w:rsid w:val="0019696B"/>
    <w:rsid w:val="00196B0B"/>
    <w:rsid w:val="00196C32"/>
    <w:rsid w:val="00197318"/>
    <w:rsid w:val="00197323"/>
    <w:rsid w:val="001979A8"/>
    <w:rsid w:val="00197A5C"/>
    <w:rsid w:val="00197C63"/>
    <w:rsid w:val="00197D4E"/>
    <w:rsid w:val="001A0635"/>
    <w:rsid w:val="001A09EB"/>
    <w:rsid w:val="001A0B0D"/>
    <w:rsid w:val="001A1325"/>
    <w:rsid w:val="001A13E5"/>
    <w:rsid w:val="001A151D"/>
    <w:rsid w:val="001A2389"/>
    <w:rsid w:val="001A2D7B"/>
    <w:rsid w:val="001A2EEE"/>
    <w:rsid w:val="001A3115"/>
    <w:rsid w:val="001A4207"/>
    <w:rsid w:val="001A4234"/>
    <w:rsid w:val="001A4328"/>
    <w:rsid w:val="001A5080"/>
    <w:rsid w:val="001A57E2"/>
    <w:rsid w:val="001A5B54"/>
    <w:rsid w:val="001A6521"/>
    <w:rsid w:val="001A66D5"/>
    <w:rsid w:val="001B0D9F"/>
    <w:rsid w:val="001B1215"/>
    <w:rsid w:val="001B1ACC"/>
    <w:rsid w:val="001B23E5"/>
    <w:rsid w:val="001B2EAE"/>
    <w:rsid w:val="001B3246"/>
    <w:rsid w:val="001B33E5"/>
    <w:rsid w:val="001B3903"/>
    <w:rsid w:val="001B3B7F"/>
    <w:rsid w:val="001B4814"/>
    <w:rsid w:val="001B4904"/>
    <w:rsid w:val="001B4EC4"/>
    <w:rsid w:val="001B53D3"/>
    <w:rsid w:val="001B5456"/>
    <w:rsid w:val="001B7EFF"/>
    <w:rsid w:val="001C01F5"/>
    <w:rsid w:val="001C10B9"/>
    <w:rsid w:val="001C1516"/>
    <w:rsid w:val="001C1EA0"/>
    <w:rsid w:val="001C2A3C"/>
    <w:rsid w:val="001C2D43"/>
    <w:rsid w:val="001C3995"/>
    <w:rsid w:val="001C3AB0"/>
    <w:rsid w:val="001C4135"/>
    <w:rsid w:val="001C45E8"/>
    <w:rsid w:val="001C4879"/>
    <w:rsid w:val="001C4BB4"/>
    <w:rsid w:val="001C4FDC"/>
    <w:rsid w:val="001C54DB"/>
    <w:rsid w:val="001C5C4E"/>
    <w:rsid w:val="001C5EC6"/>
    <w:rsid w:val="001C5F00"/>
    <w:rsid w:val="001C646D"/>
    <w:rsid w:val="001C7002"/>
    <w:rsid w:val="001C76EC"/>
    <w:rsid w:val="001C7EE2"/>
    <w:rsid w:val="001D01F7"/>
    <w:rsid w:val="001D0A03"/>
    <w:rsid w:val="001D1467"/>
    <w:rsid w:val="001D1FBE"/>
    <w:rsid w:val="001D266E"/>
    <w:rsid w:val="001D30D9"/>
    <w:rsid w:val="001D32D3"/>
    <w:rsid w:val="001D345A"/>
    <w:rsid w:val="001D3BD6"/>
    <w:rsid w:val="001D4BC7"/>
    <w:rsid w:val="001D51BF"/>
    <w:rsid w:val="001D5851"/>
    <w:rsid w:val="001D5AFB"/>
    <w:rsid w:val="001D5DC3"/>
    <w:rsid w:val="001D6A16"/>
    <w:rsid w:val="001D6DE9"/>
    <w:rsid w:val="001D6DF2"/>
    <w:rsid w:val="001D744A"/>
    <w:rsid w:val="001D7A77"/>
    <w:rsid w:val="001D7FDA"/>
    <w:rsid w:val="001E04D0"/>
    <w:rsid w:val="001E0F10"/>
    <w:rsid w:val="001E1715"/>
    <w:rsid w:val="001E1998"/>
    <w:rsid w:val="001E214A"/>
    <w:rsid w:val="001E2828"/>
    <w:rsid w:val="001E286A"/>
    <w:rsid w:val="001E4389"/>
    <w:rsid w:val="001E4590"/>
    <w:rsid w:val="001E588B"/>
    <w:rsid w:val="001E5F56"/>
    <w:rsid w:val="001E6659"/>
    <w:rsid w:val="001E7D32"/>
    <w:rsid w:val="001F00F0"/>
    <w:rsid w:val="001F02FB"/>
    <w:rsid w:val="001F0615"/>
    <w:rsid w:val="001F0A5D"/>
    <w:rsid w:val="001F0EE1"/>
    <w:rsid w:val="001F1676"/>
    <w:rsid w:val="001F1AB9"/>
    <w:rsid w:val="001F1BD5"/>
    <w:rsid w:val="001F1FC3"/>
    <w:rsid w:val="001F21A3"/>
    <w:rsid w:val="001F2C04"/>
    <w:rsid w:val="001F2CDA"/>
    <w:rsid w:val="001F3B58"/>
    <w:rsid w:val="001F4866"/>
    <w:rsid w:val="001F4DA3"/>
    <w:rsid w:val="001F52CE"/>
    <w:rsid w:val="001F5561"/>
    <w:rsid w:val="001F5B69"/>
    <w:rsid w:val="001F68B9"/>
    <w:rsid w:val="001F6E36"/>
    <w:rsid w:val="001F6F48"/>
    <w:rsid w:val="002000E2"/>
    <w:rsid w:val="00200558"/>
    <w:rsid w:val="00200E8E"/>
    <w:rsid w:val="00201627"/>
    <w:rsid w:val="00201FDF"/>
    <w:rsid w:val="0020210A"/>
    <w:rsid w:val="00202AE3"/>
    <w:rsid w:val="00202D11"/>
    <w:rsid w:val="00202ED2"/>
    <w:rsid w:val="00203645"/>
    <w:rsid w:val="00203AF3"/>
    <w:rsid w:val="00205A72"/>
    <w:rsid w:val="00207074"/>
    <w:rsid w:val="002071A7"/>
    <w:rsid w:val="002072F3"/>
    <w:rsid w:val="002074D1"/>
    <w:rsid w:val="002079DC"/>
    <w:rsid w:val="00207A89"/>
    <w:rsid w:val="00207C67"/>
    <w:rsid w:val="00207E22"/>
    <w:rsid w:val="002111FB"/>
    <w:rsid w:val="00211418"/>
    <w:rsid w:val="002121B6"/>
    <w:rsid w:val="00212392"/>
    <w:rsid w:val="0021245C"/>
    <w:rsid w:val="00212A40"/>
    <w:rsid w:val="00212EAC"/>
    <w:rsid w:val="00212F3B"/>
    <w:rsid w:val="002135B4"/>
    <w:rsid w:val="00214A89"/>
    <w:rsid w:val="00214F2B"/>
    <w:rsid w:val="002157CB"/>
    <w:rsid w:val="00215965"/>
    <w:rsid w:val="00215A88"/>
    <w:rsid w:val="00215E83"/>
    <w:rsid w:val="00215EAB"/>
    <w:rsid w:val="00216FE4"/>
    <w:rsid w:val="002173EA"/>
    <w:rsid w:val="00217589"/>
    <w:rsid w:val="00217C12"/>
    <w:rsid w:val="00221B18"/>
    <w:rsid w:val="00222947"/>
    <w:rsid w:val="00224227"/>
    <w:rsid w:val="00224346"/>
    <w:rsid w:val="002245C8"/>
    <w:rsid w:val="00224C42"/>
    <w:rsid w:val="0022522F"/>
    <w:rsid w:val="00225A0E"/>
    <w:rsid w:val="002267DC"/>
    <w:rsid w:val="002306F0"/>
    <w:rsid w:val="00230C54"/>
    <w:rsid w:val="00230DE3"/>
    <w:rsid w:val="00230F82"/>
    <w:rsid w:val="0023173D"/>
    <w:rsid w:val="00231F9B"/>
    <w:rsid w:val="002331A8"/>
    <w:rsid w:val="002343B9"/>
    <w:rsid w:val="00234D56"/>
    <w:rsid w:val="002354B3"/>
    <w:rsid w:val="00235738"/>
    <w:rsid w:val="002361C1"/>
    <w:rsid w:val="0023646C"/>
    <w:rsid w:val="0023676A"/>
    <w:rsid w:val="00236971"/>
    <w:rsid w:val="00236AFB"/>
    <w:rsid w:val="0023755C"/>
    <w:rsid w:val="00237F99"/>
    <w:rsid w:val="002405FF"/>
    <w:rsid w:val="00240720"/>
    <w:rsid w:val="00240993"/>
    <w:rsid w:val="002414CE"/>
    <w:rsid w:val="002418A7"/>
    <w:rsid w:val="00241CDA"/>
    <w:rsid w:val="00242139"/>
    <w:rsid w:val="002421FA"/>
    <w:rsid w:val="00242B24"/>
    <w:rsid w:val="0024417E"/>
    <w:rsid w:val="0024467E"/>
    <w:rsid w:val="00244715"/>
    <w:rsid w:val="00244DCC"/>
    <w:rsid w:val="00244E81"/>
    <w:rsid w:val="00245176"/>
    <w:rsid w:val="002454A6"/>
    <w:rsid w:val="00245BB7"/>
    <w:rsid w:val="002462A0"/>
    <w:rsid w:val="0024635A"/>
    <w:rsid w:val="00246606"/>
    <w:rsid w:val="002473EB"/>
    <w:rsid w:val="00247407"/>
    <w:rsid w:val="002475EB"/>
    <w:rsid w:val="0024772F"/>
    <w:rsid w:val="00247899"/>
    <w:rsid w:val="00250082"/>
    <w:rsid w:val="00251E8D"/>
    <w:rsid w:val="00252612"/>
    <w:rsid w:val="002526D8"/>
    <w:rsid w:val="0025272F"/>
    <w:rsid w:val="00253AE5"/>
    <w:rsid w:val="00253D81"/>
    <w:rsid w:val="00253E0E"/>
    <w:rsid w:val="00254A0C"/>
    <w:rsid w:val="002551DD"/>
    <w:rsid w:val="00255701"/>
    <w:rsid w:val="0025607D"/>
    <w:rsid w:val="002576DD"/>
    <w:rsid w:val="002600A5"/>
    <w:rsid w:val="00260822"/>
    <w:rsid w:val="0026085A"/>
    <w:rsid w:val="00260970"/>
    <w:rsid w:val="00260B5B"/>
    <w:rsid w:val="0026112D"/>
    <w:rsid w:val="00261443"/>
    <w:rsid w:val="0026157B"/>
    <w:rsid w:val="002615D5"/>
    <w:rsid w:val="00261A36"/>
    <w:rsid w:val="00263103"/>
    <w:rsid w:val="00263492"/>
    <w:rsid w:val="0026392A"/>
    <w:rsid w:val="00263A3B"/>
    <w:rsid w:val="00263A85"/>
    <w:rsid w:val="00264770"/>
    <w:rsid w:val="00264EAC"/>
    <w:rsid w:val="002657EA"/>
    <w:rsid w:val="00265A81"/>
    <w:rsid w:val="00265D82"/>
    <w:rsid w:val="00266C2F"/>
    <w:rsid w:val="00267080"/>
    <w:rsid w:val="00267485"/>
    <w:rsid w:val="00267732"/>
    <w:rsid w:val="00267A84"/>
    <w:rsid w:val="00271054"/>
    <w:rsid w:val="002711B0"/>
    <w:rsid w:val="0027142A"/>
    <w:rsid w:val="0027159F"/>
    <w:rsid w:val="002719F9"/>
    <w:rsid w:val="00271C4E"/>
    <w:rsid w:val="00271F27"/>
    <w:rsid w:val="00272225"/>
    <w:rsid w:val="00272241"/>
    <w:rsid w:val="00272D11"/>
    <w:rsid w:val="00272F98"/>
    <w:rsid w:val="002732CC"/>
    <w:rsid w:val="002746DC"/>
    <w:rsid w:val="0027492F"/>
    <w:rsid w:val="00274BA1"/>
    <w:rsid w:val="002772A6"/>
    <w:rsid w:val="002772AB"/>
    <w:rsid w:val="00277AAB"/>
    <w:rsid w:val="00280829"/>
    <w:rsid w:val="00280E26"/>
    <w:rsid w:val="00281181"/>
    <w:rsid w:val="00281434"/>
    <w:rsid w:val="00281DE9"/>
    <w:rsid w:val="00281F21"/>
    <w:rsid w:val="00281F8B"/>
    <w:rsid w:val="002825A6"/>
    <w:rsid w:val="00282675"/>
    <w:rsid w:val="00283EA2"/>
    <w:rsid w:val="00284272"/>
    <w:rsid w:val="0028486E"/>
    <w:rsid w:val="002855FB"/>
    <w:rsid w:val="00285977"/>
    <w:rsid w:val="00285ACC"/>
    <w:rsid w:val="00285FA4"/>
    <w:rsid w:val="0028608B"/>
    <w:rsid w:val="00286339"/>
    <w:rsid w:val="0028665D"/>
    <w:rsid w:val="002866FF"/>
    <w:rsid w:val="00286985"/>
    <w:rsid w:val="00286A6C"/>
    <w:rsid w:val="00286DB3"/>
    <w:rsid w:val="00287AB0"/>
    <w:rsid w:val="00287D76"/>
    <w:rsid w:val="00287DCC"/>
    <w:rsid w:val="00287E57"/>
    <w:rsid w:val="002904E1"/>
    <w:rsid w:val="0029091C"/>
    <w:rsid w:val="00291557"/>
    <w:rsid w:val="00293066"/>
    <w:rsid w:val="00293136"/>
    <w:rsid w:val="0029315E"/>
    <w:rsid w:val="0029483A"/>
    <w:rsid w:val="0029502E"/>
    <w:rsid w:val="0029557C"/>
    <w:rsid w:val="00296E6A"/>
    <w:rsid w:val="00297321"/>
    <w:rsid w:val="00297992"/>
    <w:rsid w:val="002A006B"/>
    <w:rsid w:val="002A00C5"/>
    <w:rsid w:val="002A01CB"/>
    <w:rsid w:val="002A05E0"/>
    <w:rsid w:val="002A102C"/>
    <w:rsid w:val="002A1886"/>
    <w:rsid w:val="002A21F0"/>
    <w:rsid w:val="002A25F7"/>
    <w:rsid w:val="002A284D"/>
    <w:rsid w:val="002A2C8B"/>
    <w:rsid w:val="002A2FDE"/>
    <w:rsid w:val="002A4070"/>
    <w:rsid w:val="002A40FA"/>
    <w:rsid w:val="002A4845"/>
    <w:rsid w:val="002A4977"/>
    <w:rsid w:val="002A4E4C"/>
    <w:rsid w:val="002A4FCD"/>
    <w:rsid w:val="002A53E5"/>
    <w:rsid w:val="002A69EA"/>
    <w:rsid w:val="002A72A5"/>
    <w:rsid w:val="002B07AC"/>
    <w:rsid w:val="002B0942"/>
    <w:rsid w:val="002B0C7F"/>
    <w:rsid w:val="002B18E5"/>
    <w:rsid w:val="002B24C4"/>
    <w:rsid w:val="002B2ABD"/>
    <w:rsid w:val="002B2B55"/>
    <w:rsid w:val="002B2C73"/>
    <w:rsid w:val="002B2F9A"/>
    <w:rsid w:val="002B31FA"/>
    <w:rsid w:val="002B39F8"/>
    <w:rsid w:val="002B459E"/>
    <w:rsid w:val="002B4617"/>
    <w:rsid w:val="002B4661"/>
    <w:rsid w:val="002B505C"/>
    <w:rsid w:val="002B568F"/>
    <w:rsid w:val="002B636A"/>
    <w:rsid w:val="002B6AC5"/>
    <w:rsid w:val="002B6AC9"/>
    <w:rsid w:val="002B71C7"/>
    <w:rsid w:val="002B77D6"/>
    <w:rsid w:val="002B7D0F"/>
    <w:rsid w:val="002B7FEB"/>
    <w:rsid w:val="002C1469"/>
    <w:rsid w:val="002C1A88"/>
    <w:rsid w:val="002C261D"/>
    <w:rsid w:val="002C2785"/>
    <w:rsid w:val="002C34D5"/>
    <w:rsid w:val="002C39D0"/>
    <w:rsid w:val="002C3C3C"/>
    <w:rsid w:val="002C3E13"/>
    <w:rsid w:val="002C42EE"/>
    <w:rsid w:val="002C47F0"/>
    <w:rsid w:val="002C49F2"/>
    <w:rsid w:val="002C523D"/>
    <w:rsid w:val="002C55BA"/>
    <w:rsid w:val="002C58DF"/>
    <w:rsid w:val="002C5FFF"/>
    <w:rsid w:val="002C627D"/>
    <w:rsid w:val="002C6BD8"/>
    <w:rsid w:val="002C6E93"/>
    <w:rsid w:val="002C7449"/>
    <w:rsid w:val="002C755E"/>
    <w:rsid w:val="002C757C"/>
    <w:rsid w:val="002C7BA5"/>
    <w:rsid w:val="002D03F8"/>
    <w:rsid w:val="002D04EB"/>
    <w:rsid w:val="002D0775"/>
    <w:rsid w:val="002D12F9"/>
    <w:rsid w:val="002D196A"/>
    <w:rsid w:val="002D1C0E"/>
    <w:rsid w:val="002D1FD9"/>
    <w:rsid w:val="002D2A69"/>
    <w:rsid w:val="002D2D6B"/>
    <w:rsid w:val="002D305C"/>
    <w:rsid w:val="002D5257"/>
    <w:rsid w:val="002D5BF7"/>
    <w:rsid w:val="002D61F8"/>
    <w:rsid w:val="002D66D8"/>
    <w:rsid w:val="002D7976"/>
    <w:rsid w:val="002E012C"/>
    <w:rsid w:val="002E0217"/>
    <w:rsid w:val="002E0263"/>
    <w:rsid w:val="002E04CE"/>
    <w:rsid w:val="002E1117"/>
    <w:rsid w:val="002E1823"/>
    <w:rsid w:val="002E1D55"/>
    <w:rsid w:val="002E2254"/>
    <w:rsid w:val="002E2500"/>
    <w:rsid w:val="002E2810"/>
    <w:rsid w:val="002E3186"/>
    <w:rsid w:val="002E340E"/>
    <w:rsid w:val="002E5EA1"/>
    <w:rsid w:val="002E6032"/>
    <w:rsid w:val="002E6AD3"/>
    <w:rsid w:val="002E6E46"/>
    <w:rsid w:val="002E6F07"/>
    <w:rsid w:val="002F02CC"/>
    <w:rsid w:val="002F0FF7"/>
    <w:rsid w:val="002F27C1"/>
    <w:rsid w:val="002F2E0F"/>
    <w:rsid w:val="002F3FAC"/>
    <w:rsid w:val="002F4037"/>
    <w:rsid w:val="002F47EB"/>
    <w:rsid w:val="002F49F5"/>
    <w:rsid w:val="002F5358"/>
    <w:rsid w:val="002F5BEB"/>
    <w:rsid w:val="002F6001"/>
    <w:rsid w:val="002F6075"/>
    <w:rsid w:val="002F62C3"/>
    <w:rsid w:val="002F6822"/>
    <w:rsid w:val="002F6A20"/>
    <w:rsid w:val="002F7C25"/>
    <w:rsid w:val="0030116B"/>
    <w:rsid w:val="00301838"/>
    <w:rsid w:val="00301A70"/>
    <w:rsid w:val="0030244E"/>
    <w:rsid w:val="003029D7"/>
    <w:rsid w:val="0030397B"/>
    <w:rsid w:val="00304AF5"/>
    <w:rsid w:val="0030666D"/>
    <w:rsid w:val="00306BC5"/>
    <w:rsid w:val="0031009D"/>
    <w:rsid w:val="003103FC"/>
    <w:rsid w:val="003106D4"/>
    <w:rsid w:val="00310D60"/>
    <w:rsid w:val="00310FCB"/>
    <w:rsid w:val="0031162A"/>
    <w:rsid w:val="0031181F"/>
    <w:rsid w:val="003119BF"/>
    <w:rsid w:val="003122E1"/>
    <w:rsid w:val="00312430"/>
    <w:rsid w:val="00312884"/>
    <w:rsid w:val="00312886"/>
    <w:rsid w:val="00312A73"/>
    <w:rsid w:val="00312E2C"/>
    <w:rsid w:val="00313638"/>
    <w:rsid w:val="003136E7"/>
    <w:rsid w:val="003145B1"/>
    <w:rsid w:val="00314B14"/>
    <w:rsid w:val="00314B98"/>
    <w:rsid w:val="00314CCE"/>
    <w:rsid w:val="00314F66"/>
    <w:rsid w:val="00315034"/>
    <w:rsid w:val="00315952"/>
    <w:rsid w:val="003159DA"/>
    <w:rsid w:val="00315E50"/>
    <w:rsid w:val="00316767"/>
    <w:rsid w:val="00316778"/>
    <w:rsid w:val="00316B7E"/>
    <w:rsid w:val="0031717E"/>
    <w:rsid w:val="00320B40"/>
    <w:rsid w:val="00320CC2"/>
    <w:rsid w:val="00320EE3"/>
    <w:rsid w:val="003211DB"/>
    <w:rsid w:val="0032120A"/>
    <w:rsid w:val="00321446"/>
    <w:rsid w:val="00321BE3"/>
    <w:rsid w:val="00321CFB"/>
    <w:rsid w:val="003221E8"/>
    <w:rsid w:val="00322323"/>
    <w:rsid w:val="0032324E"/>
    <w:rsid w:val="003239A8"/>
    <w:rsid w:val="00323B4A"/>
    <w:rsid w:val="00324FD1"/>
    <w:rsid w:val="003256A8"/>
    <w:rsid w:val="00325E9B"/>
    <w:rsid w:val="00325F0B"/>
    <w:rsid w:val="00326E6E"/>
    <w:rsid w:val="00326EA8"/>
    <w:rsid w:val="0032732E"/>
    <w:rsid w:val="003275EB"/>
    <w:rsid w:val="003278C6"/>
    <w:rsid w:val="00327C24"/>
    <w:rsid w:val="003306BC"/>
    <w:rsid w:val="003320FA"/>
    <w:rsid w:val="003322D0"/>
    <w:rsid w:val="00333C7A"/>
    <w:rsid w:val="0033446F"/>
    <w:rsid w:val="00335065"/>
    <w:rsid w:val="0033575E"/>
    <w:rsid w:val="00335B5E"/>
    <w:rsid w:val="00335BE2"/>
    <w:rsid w:val="00335F4B"/>
    <w:rsid w:val="0033645F"/>
    <w:rsid w:val="003401CF"/>
    <w:rsid w:val="003403A8"/>
    <w:rsid w:val="003403D3"/>
    <w:rsid w:val="00340D4C"/>
    <w:rsid w:val="0034105B"/>
    <w:rsid w:val="00341DC2"/>
    <w:rsid w:val="003421BA"/>
    <w:rsid w:val="00342AA3"/>
    <w:rsid w:val="00342B78"/>
    <w:rsid w:val="00342F80"/>
    <w:rsid w:val="00342FF2"/>
    <w:rsid w:val="00343110"/>
    <w:rsid w:val="00343B45"/>
    <w:rsid w:val="00344418"/>
    <w:rsid w:val="00344BC8"/>
    <w:rsid w:val="00344E38"/>
    <w:rsid w:val="00345303"/>
    <w:rsid w:val="003458F9"/>
    <w:rsid w:val="003461BE"/>
    <w:rsid w:val="003468DE"/>
    <w:rsid w:val="00346D46"/>
    <w:rsid w:val="00347DE2"/>
    <w:rsid w:val="003501FE"/>
    <w:rsid w:val="003504B5"/>
    <w:rsid w:val="00350609"/>
    <w:rsid w:val="00350A29"/>
    <w:rsid w:val="00350B15"/>
    <w:rsid w:val="003510D2"/>
    <w:rsid w:val="00351C08"/>
    <w:rsid w:val="00351EB2"/>
    <w:rsid w:val="0035288E"/>
    <w:rsid w:val="003531D8"/>
    <w:rsid w:val="0035328F"/>
    <w:rsid w:val="00353DD6"/>
    <w:rsid w:val="003543D1"/>
    <w:rsid w:val="00354442"/>
    <w:rsid w:val="003545D9"/>
    <w:rsid w:val="00355E4F"/>
    <w:rsid w:val="0035610B"/>
    <w:rsid w:val="00356743"/>
    <w:rsid w:val="003567B6"/>
    <w:rsid w:val="003568D3"/>
    <w:rsid w:val="00356D94"/>
    <w:rsid w:val="00356DE7"/>
    <w:rsid w:val="00361193"/>
    <w:rsid w:val="00361AFB"/>
    <w:rsid w:val="00362148"/>
    <w:rsid w:val="00362187"/>
    <w:rsid w:val="00362335"/>
    <w:rsid w:val="0036246B"/>
    <w:rsid w:val="00363067"/>
    <w:rsid w:val="003635F2"/>
    <w:rsid w:val="0036360C"/>
    <w:rsid w:val="0036507F"/>
    <w:rsid w:val="00365301"/>
    <w:rsid w:val="00365CEA"/>
    <w:rsid w:val="00365F9D"/>
    <w:rsid w:val="00366614"/>
    <w:rsid w:val="00366D04"/>
    <w:rsid w:val="0036724A"/>
    <w:rsid w:val="003677A4"/>
    <w:rsid w:val="00367D14"/>
    <w:rsid w:val="00370D4F"/>
    <w:rsid w:val="00370F18"/>
    <w:rsid w:val="00370F79"/>
    <w:rsid w:val="0037111A"/>
    <w:rsid w:val="0037189F"/>
    <w:rsid w:val="00371C9C"/>
    <w:rsid w:val="0037203B"/>
    <w:rsid w:val="003723D5"/>
    <w:rsid w:val="00372D2A"/>
    <w:rsid w:val="00372D9F"/>
    <w:rsid w:val="003740E4"/>
    <w:rsid w:val="00374A05"/>
    <w:rsid w:val="00374C29"/>
    <w:rsid w:val="00374CB8"/>
    <w:rsid w:val="0037501A"/>
    <w:rsid w:val="00375287"/>
    <w:rsid w:val="00376486"/>
    <w:rsid w:val="003770A1"/>
    <w:rsid w:val="0037764A"/>
    <w:rsid w:val="0037773F"/>
    <w:rsid w:val="00377852"/>
    <w:rsid w:val="003779AB"/>
    <w:rsid w:val="00380B7E"/>
    <w:rsid w:val="00381153"/>
    <w:rsid w:val="003814D4"/>
    <w:rsid w:val="00382A37"/>
    <w:rsid w:val="00382DF2"/>
    <w:rsid w:val="003831A7"/>
    <w:rsid w:val="003839AD"/>
    <w:rsid w:val="003843BD"/>
    <w:rsid w:val="003845C8"/>
    <w:rsid w:val="003848F5"/>
    <w:rsid w:val="0038573A"/>
    <w:rsid w:val="00385E46"/>
    <w:rsid w:val="003862B6"/>
    <w:rsid w:val="003866D3"/>
    <w:rsid w:val="0038721A"/>
    <w:rsid w:val="003876C0"/>
    <w:rsid w:val="00387ECB"/>
    <w:rsid w:val="003905E5"/>
    <w:rsid w:val="00390ADF"/>
    <w:rsid w:val="00391218"/>
    <w:rsid w:val="00391357"/>
    <w:rsid w:val="003918F0"/>
    <w:rsid w:val="00392752"/>
    <w:rsid w:val="00392A6E"/>
    <w:rsid w:val="00392F21"/>
    <w:rsid w:val="00393036"/>
    <w:rsid w:val="003931D4"/>
    <w:rsid w:val="003936C3"/>
    <w:rsid w:val="003937FC"/>
    <w:rsid w:val="00393FAA"/>
    <w:rsid w:val="00394B2C"/>
    <w:rsid w:val="00394CAF"/>
    <w:rsid w:val="0039594B"/>
    <w:rsid w:val="003959E7"/>
    <w:rsid w:val="0039633F"/>
    <w:rsid w:val="0039645A"/>
    <w:rsid w:val="0039700A"/>
    <w:rsid w:val="0039751D"/>
    <w:rsid w:val="003A03C8"/>
    <w:rsid w:val="003A03EB"/>
    <w:rsid w:val="003A05C7"/>
    <w:rsid w:val="003A0CA7"/>
    <w:rsid w:val="003A0D31"/>
    <w:rsid w:val="003A1048"/>
    <w:rsid w:val="003A191D"/>
    <w:rsid w:val="003A1F31"/>
    <w:rsid w:val="003A2109"/>
    <w:rsid w:val="003A284A"/>
    <w:rsid w:val="003A3145"/>
    <w:rsid w:val="003A31F5"/>
    <w:rsid w:val="003A37FA"/>
    <w:rsid w:val="003A3929"/>
    <w:rsid w:val="003A3A46"/>
    <w:rsid w:val="003A3B0F"/>
    <w:rsid w:val="003A4874"/>
    <w:rsid w:val="003A4A8E"/>
    <w:rsid w:val="003A4DA2"/>
    <w:rsid w:val="003A4FDF"/>
    <w:rsid w:val="003A5722"/>
    <w:rsid w:val="003A57E3"/>
    <w:rsid w:val="003A5C68"/>
    <w:rsid w:val="003A5F1B"/>
    <w:rsid w:val="003A625F"/>
    <w:rsid w:val="003A6426"/>
    <w:rsid w:val="003B00E8"/>
    <w:rsid w:val="003B037F"/>
    <w:rsid w:val="003B110A"/>
    <w:rsid w:val="003B1BF1"/>
    <w:rsid w:val="003B1D51"/>
    <w:rsid w:val="003B2079"/>
    <w:rsid w:val="003B22EB"/>
    <w:rsid w:val="003B2C5C"/>
    <w:rsid w:val="003B35EE"/>
    <w:rsid w:val="003B4127"/>
    <w:rsid w:val="003B4E87"/>
    <w:rsid w:val="003B5185"/>
    <w:rsid w:val="003B55BD"/>
    <w:rsid w:val="003B6031"/>
    <w:rsid w:val="003B626C"/>
    <w:rsid w:val="003B634A"/>
    <w:rsid w:val="003B642D"/>
    <w:rsid w:val="003B6DFF"/>
    <w:rsid w:val="003B7190"/>
    <w:rsid w:val="003B7305"/>
    <w:rsid w:val="003B73EC"/>
    <w:rsid w:val="003B7876"/>
    <w:rsid w:val="003B791E"/>
    <w:rsid w:val="003C008C"/>
    <w:rsid w:val="003C02DC"/>
    <w:rsid w:val="003C0CAA"/>
    <w:rsid w:val="003C0DBE"/>
    <w:rsid w:val="003C0E8F"/>
    <w:rsid w:val="003C16C4"/>
    <w:rsid w:val="003C195F"/>
    <w:rsid w:val="003C1E6D"/>
    <w:rsid w:val="003C27C2"/>
    <w:rsid w:val="003C2BE0"/>
    <w:rsid w:val="003C2FEE"/>
    <w:rsid w:val="003C34EA"/>
    <w:rsid w:val="003C3658"/>
    <w:rsid w:val="003C444D"/>
    <w:rsid w:val="003C4A57"/>
    <w:rsid w:val="003C5364"/>
    <w:rsid w:val="003C5E9A"/>
    <w:rsid w:val="003C5F0B"/>
    <w:rsid w:val="003C6611"/>
    <w:rsid w:val="003C6768"/>
    <w:rsid w:val="003C6888"/>
    <w:rsid w:val="003C691B"/>
    <w:rsid w:val="003C6BCE"/>
    <w:rsid w:val="003C6D6D"/>
    <w:rsid w:val="003C6D8A"/>
    <w:rsid w:val="003C6F39"/>
    <w:rsid w:val="003C7969"/>
    <w:rsid w:val="003C7CA0"/>
    <w:rsid w:val="003C7CF2"/>
    <w:rsid w:val="003C7F7A"/>
    <w:rsid w:val="003D0067"/>
    <w:rsid w:val="003D0223"/>
    <w:rsid w:val="003D1009"/>
    <w:rsid w:val="003D1057"/>
    <w:rsid w:val="003D133B"/>
    <w:rsid w:val="003D15B6"/>
    <w:rsid w:val="003D169E"/>
    <w:rsid w:val="003D1883"/>
    <w:rsid w:val="003D3628"/>
    <w:rsid w:val="003D369B"/>
    <w:rsid w:val="003D3D67"/>
    <w:rsid w:val="003D40F6"/>
    <w:rsid w:val="003D4C93"/>
    <w:rsid w:val="003D4DEF"/>
    <w:rsid w:val="003D5B16"/>
    <w:rsid w:val="003D652D"/>
    <w:rsid w:val="003D68C4"/>
    <w:rsid w:val="003D696E"/>
    <w:rsid w:val="003D77F0"/>
    <w:rsid w:val="003D7D60"/>
    <w:rsid w:val="003E0520"/>
    <w:rsid w:val="003E0622"/>
    <w:rsid w:val="003E0AB2"/>
    <w:rsid w:val="003E11C0"/>
    <w:rsid w:val="003E2255"/>
    <w:rsid w:val="003E3256"/>
    <w:rsid w:val="003E32AF"/>
    <w:rsid w:val="003E41F4"/>
    <w:rsid w:val="003E44DE"/>
    <w:rsid w:val="003E45E8"/>
    <w:rsid w:val="003E46C8"/>
    <w:rsid w:val="003E4C13"/>
    <w:rsid w:val="003E50E6"/>
    <w:rsid w:val="003E5535"/>
    <w:rsid w:val="003E5A60"/>
    <w:rsid w:val="003E5ED3"/>
    <w:rsid w:val="003E5EFF"/>
    <w:rsid w:val="003E6149"/>
    <w:rsid w:val="003E6310"/>
    <w:rsid w:val="003E64A7"/>
    <w:rsid w:val="003E67DC"/>
    <w:rsid w:val="003E6874"/>
    <w:rsid w:val="003E6CF7"/>
    <w:rsid w:val="003E7038"/>
    <w:rsid w:val="003E770B"/>
    <w:rsid w:val="003E78A3"/>
    <w:rsid w:val="003E7C6D"/>
    <w:rsid w:val="003E7F37"/>
    <w:rsid w:val="003F0461"/>
    <w:rsid w:val="003F11B5"/>
    <w:rsid w:val="003F138F"/>
    <w:rsid w:val="003F1939"/>
    <w:rsid w:val="003F193C"/>
    <w:rsid w:val="003F1A71"/>
    <w:rsid w:val="003F1C2E"/>
    <w:rsid w:val="003F226C"/>
    <w:rsid w:val="003F2773"/>
    <w:rsid w:val="003F295D"/>
    <w:rsid w:val="003F2EBA"/>
    <w:rsid w:val="003F4CE2"/>
    <w:rsid w:val="003F5A9E"/>
    <w:rsid w:val="003F61AA"/>
    <w:rsid w:val="003F6374"/>
    <w:rsid w:val="003F63BA"/>
    <w:rsid w:val="003F648E"/>
    <w:rsid w:val="003F6BC2"/>
    <w:rsid w:val="003F6EE9"/>
    <w:rsid w:val="003F71E5"/>
    <w:rsid w:val="003F77B5"/>
    <w:rsid w:val="004014D3"/>
    <w:rsid w:val="00401D5D"/>
    <w:rsid w:val="00401E73"/>
    <w:rsid w:val="00402046"/>
    <w:rsid w:val="00402371"/>
    <w:rsid w:val="0040299B"/>
    <w:rsid w:val="00403065"/>
    <w:rsid w:val="00403119"/>
    <w:rsid w:val="0040317B"/>
    <w:rsid w:val="00404213"/>
    <w:rsid w:val="00404401"/>
    <w:rsid w:val="0040534D"/>
    <w:rsid w:val="00405A93"/>
    <w:rsid w:val="00405BF8"/>
    <w:rsid w:val="00405C27"/>
    <w:rsid w:val="00405EE9"/>
    <w:rsid w:val="004063AE"/>
    <w:rsid w:val="00406F28"/>
    <w:rsid w:val="0040748D"/>
    <w:rsid w:val="00407644"/>
    <w:rsid w:val="0040792B"/>
    <w:rsid w:val="004079BB"/>
    <w:rsid w:val="00407D8E"/>
    <w:rsid w:val="004102A3"/>
    <w:rsid w:val="00410B7E"/>
    <w:rsid w:val="00410DCE"/>
    <w:rsid w:val="004110E7"/>
    <w:rsid w:val="004118DE"/>
    <w:rsid w:val="00411A35"/>
    <w:rsid w:val="00412503"/>
    <w:rsid w:val="0041292B"/>
    <w:rsid w:val="0041316E"/>
    <w:rsid w:val="00413358"/>
    <w:rsid w:val="00413549"/>
    <w:rsid w:val="004135BB"/>
    <w:rsid w:val="004139CD"/>
    <w:rsid w:val="00413D30"/>
    <w:rsid w:val="00413F1E"/>
    <w:rsid w:val="00414498"/>
    <w:rsid w:val="00414FBE"/>
    <w:rsid w:val="004150E3"/>
    <w:rsid w:val="004155A1"/>
    <w:rsid w:val="00415834"/>
    <w:rsid w:val="00415BE0"/>
    <w:rsid w:val="00415D30"/>
    <w:rsid w:val="00415EB0"/>
    <w:rsid w:val="00416159"/>
    <w:rsid w:val="004161E0"/>
    <w:rsid w:val="00416A91"/>
    <w:rsid w:val="00416B6F"/>
    <w:rsid w:val="00417321"/>
    <w:rsid w:val="00417661"/>
    <w:rsid w:val="00417C8F"/>
    <w:rsid w:val="00417E94"/>
    <w:rsid w:val="0042018C"/>
    <w:rsid w:val="0042081D"/>
    <w:rsid w:val="00420A1C"/>
    <w:rsid w:val="00420B98"/>
    <w:rsid w:val="00421110"/>
    <w:rsid w:val="0042120E"/>
    <w:rsid w:val="0042123C"/>
    <w:rsid w:val="00421287"/>
    <w:rsid w:val="004215E4"/>
    <w:rsid w:val="00421F7A"/>
    <w:rsid w:val="00422132"/>
    <w:rsid w:val="00422197"/>
    <w:rsid w:val="00422A56"/>
    <w:rsid w:val="00422DBA"/>
    <w:rsid w:val="00423174"/>
    <w:rsid w:val="00423219"/>
    <w:rsid w:val="00423330"/>
    <w:rsid w:val="0042356C"/>
    <w:rsid w:val="0042437A"/>
    <w:rsid w:val="0042493B"/>
    <w:rsid w:val="00424F97"/>
    <w:rsid w:val="00425E1B"/>
    <w:rsid w:val="00427452"/>
    <w:rsid w:val="0042772C"/>
    <w:rsid w:val="004311B0"/>
    <w:rsid w:val="00432F01"/>
    <w:rsid w:val="0043325D"/>
    <w:rsid w:val="0043364A"/>
    <w:rsid w:val="00433C21"/>
    <w:rsid w:val="0043400B"/>
    <w:rsid w:val="004341D5"/>
    <w:rsid w:val="00435008"/>
    <w:rsid w:val="0043519E"/>
    <w:rsid w:val="004354B0"/>
    <w:rsid w:val="0043564A"/>
    <w:rsid w:val="004357B8"/>
    <w:rsid w:val="00435937"/>
    <w:rsid w:val="0043636D"/>
    <w:rsid w:val="00436AE6"/>
    <w:rsid w:val="00436F46"/>
    <w:rsid w:val="004370D1"/>
    <w:rsid w:val="00437B36"/>
    <w:rsid w:val="00440D50"/>
    <w:rsid w:val="004417B1"/>
    <w:rsid w:val="00442132"/>
    <w:rsid w:val="00442DDE"/>
    <w:rsid w:val="00443626"/>
    <w:rsid w:val="0044405A"/>
    <w:rsid w:val="00444A7C"/>
    <w:rsid w:val="004450E3"/>
    <w:rsid w:val="00445345"/>
    <w:rsid w:val="0044563D"/>
    <w:rsid w:val="004456B5"/>
    <w:rsid w:val="004457B3"/>
    <w:rsid w:val="004465D3"/>
    <w:rsid w:val="0044680D"/>
    <w:rsid w:val="004469DA"/>
    <w:rsid w:val="00446D22"/>
    <w:rsid w:val="00447087"/>
    <w:rsid w:val="004473EE"/>
    <w:rsid w:val="00447ACB"/>
    <w:rsid w:val="00447EC2"/>
    <w:rsid w:val="00450354"/>
    <w:rsid w:val="004507D7"/>
    <w:rsid w:val="00450D4A"/>
    <w:rsid w:val="00450E0C"/>
    <w:rsid w:val="0045145F"/>
    <w:rsid w:val="00451F48"/>
    <w:rsid w:val="00452A74"/>
    <w:rsid w:val="00452A82"/>
    <w:rsid w:val="00452C0A"/>
    <w:rsid w:val="00454503"/>
    <w:rsid w:val="00454653"/>
    <w:rsid w:val="00454756"/>
    <w:rsid w:val="00454921"/>
    <w:rsid w:val="004551B7"/>
    <w:rsid w:val="00455486"/>
    <w:rsid w:val="004555A6"/>
    <w:rsid w:val="00455E5A"/>
    <w:rsid w:val="004565E6"/>
    <w:rsid w:val="00456905"/>
    <w:rsid w:val="0045788C"/>
    <w:rsid w:val="004606AE"/>
    <w:rsid w:val="004609BD"/>
    <w:rsid w:val="00461207"/>
    <w:rsid w:val="00461A82"/>
    <w:rsid w:val="00461CA9"/>
    <w:rsid w:val="00461EB5"/>
    <w:rsid w:val="00462253"/>
    <w:rsid w:val="00462B59"/>
    <w:rsid w:val="0046358F"/>
    <w:rsid w:val="0046472D"/>
    <w:rsid w:val="004648BC"/>
    <w:rsid w:val="00464A0D"/>
    <w:rsid w:val="00464C02"/>
    <w:rsid w:val="00465E2E"/>
    <w:rsid w:val="00466868"/>
    <w:rsid w:val="00466E38"/>
    <w:rsid w:val="0046707D"/>
    <w:rsid w:val="00470337"/>
    <w:rsid w:val="004703A3"/>
    <w:rsid w:val="00470BB3"/>
    <w:rsid w:val="00471AF8"/>
    <w:rsid w:val="00471E39"/>
    <w:rsid w:val="004723EC"/>
    <w:rsid w:val="004726EA"/>
    <w:rsid w:val="00472AF3"/>
    <w:rsid w:val="004737FF"/>
    <w:rsid w:val="00473B73"/>
    <w:rsid w:val="00474362"/>
    <w:rsid w:val="00474426"/>
    <w:rsid w:val="00474550"/>
    <w:rsid w:val="004749A6"/>
    <w:rsid w:val="00474D0B"/>
    <w:rsid w:val="004752D6"/>
    <w:rsid w:val="00476942"/>
    <w:rsid w:val="00476E58"/>
    <w:rsid w:val="004773BC"/>
    <w:rsid w:val="0048067E"/>
    <w:rsid w:val="0048077A"/>
    <w:rsid w:val="00480987"/>
    <w:rsid w:val="00481D96"/>
    <w:rsid w:val="00481E60"/>
    <w:rsid w:val="00481F18"/>
    <w:rsid w:val="004822E9"/>
    <w:rsid w:val="00482AD6"/>
    <w:rsid w:val="00483889"/>
    <w:rsid w:val="00483B14"/>
    <w:rsid w:val="004840E6"/>
    <w:rsid w:val="0048451F"/>
    <w:rsid w:val="004849F0"/>
    <w:rsid w:val="00485933"/>
    <w:rsid w:val="00485D21"/>
    <w:rsid w:val="00485D46"/>
    <w:rsid w:val="00485FD5"/>
    <w:rsid w:val="00486052"/>
    <w:rsid w:val="004869F9"/>
    <w:rsid w:val="00486E41"/>
    <w:rsid w:val="004876BE"/>
    <w:rsid w:val="0048780B"/>
    <w:rsid w:val="0049019B"/>
    <w:rsid w:val="00490ED6"/>
    <w:rsid w:val="00491495"/>
    <w:rsid w:val="004919B5"/>
    <w:rsid w:val="00491ADA"/>
    <w:rsid w:val="00491B97"/>
    <w:rsid w:val="00491EEE"/>
    <w:rsid w:val="00491F11"/>
    <w:rsid w:val="00492833"/>
    <w:rsid w:val="00492EFE"/>
    <w:rsid w:val="00492FCA"/>
    <w:rsid w:val="00493B6B"/>
    <w:rsid w:val="00494066"/>
    <w:rsid w:val="004945CC"/>
    <w:rsid w:val="0049462C"/>
    <w:rsid w:val="00495702"/>
    <w:rsid w:val="00495FF6"/>
    <w:rsid w:val="0049662D"/>
    <w:rsid w:val="00497516"/>
    <w:rsid w:val="004A01C5"/>
    <w:rsid w:val="004A105A"/>
    <w:rsid w:val="004A1F0D"/>
    <w:rsid w:val="004A21DD"/>
    <w:rsid w:val="004A262B"/>
    <w:rsid w:val="004A280A"/>
    <w:rsid w:val="004A2880"/>
    <w:rsid w:val="004A288E"/>
    <w:rsid w:val="004A2BD9"/>
    <w:rsid w:val="004A2C7A"/>
    <w:rsid w:val="004A2F38"/>
    <w:rsid w:val="004A40C5"/>
    <w:rsid w:val="004A4789"/>
    <w:rsid w:val="004A5E95"/>
    <w:rsid w:val="004A5EA6"/>
    <w:rsid w:val="004A60C2"/>
    <w:rsid w:val="004A6950"/>
    <w:rsid w:val="004A6D10"/>
    <w:rsid w:val="004A706B"/>
    <w:rsid w:val="004B07EA"/>
    <w:rsid w:val="004B095F"/>
    <w:rsid w:val="004B0BCC"/>
    <w:rsid w:val="004B0DA0"/>
    <w:rsid w:val="004B0E3A"/>
    <w:rsid w:val="004B1290"/>
    <w:rsid w:val="004B154A"/>
    <w:rsid w:val="004B2124"/>
    <w:rsid w:val="004B2312"/>
    <w:rsid w:val="004B2976"/>
    <w:rsid w:val="004B4545"/>
    <w:rsid w:val="004B468C"/>
    <w:rsid w:val="004B4C62"/>
    <w:rsid w:val="004B4E90"/>
    <w:rsid w:val="004B52D3"/>
    <w:rsid w:val="004B6696"/>
    <w:rsid w:val="004B6DF7"/>
    <w:rsid w:val="004B70AC"/>
    <w:rsid w:val="004B7668"/>
    <w:rsid w:val="004C0A9E"/>
    <w:rsid w:val="004C0D32"/>
    <w:rsid w:val="004C0F58"/>
    <w:rsid w:val="004C176D"/>
    <w:rsid w:val="004C1D9F"/>
    <w:rsid w:val="004C20FB"/>
    <w:rsid w:val="004C2693"/>
    <w:rsid w:val="004C2D59"/>
    <w:rsid w:val="004C32E6"/>
    <w:rsid w:val="004C33EB"/>
    <w:rsid w:val="004C3668"/>
    <w:rsid w:val="004C47BF"/>
    <w:rsid w:val="004C54B0"/>
    <w:rsid w:val="004C581A"/>
    <w:rsid w:val="004C5F0C"/>
    <w:rsid w:val="004C6497"/>
    <w:rsid w:val="004C6B4D"/>
    <w:rsid w:val="004C70F7"/>
    <w:rsid w:val="004C7A18"/>
    <w:rsid w:val="004C7DE7"/>
    <w:rsid w:val="004D04CD"/>
    <w:rsid w:val="004D0CFE"/>
    <w:rsid w:val="004D138F"/>
    <w:rsid w:val="004D2BBD"/>
    <w:rsid w:val="004D2DB8"/>
    <w:rsid w:val="004D2DE6"/>
    <w:rsid w:val="004D3154"/>
    <w:rsid w:val="004D37AF"/>
    <w:rsid w:val="004D3A26"/>
    <w:rsid w:val="004D4026"/>
    <w:rsid w:val="004D4830"/>
    <w:rsid w:val="004D4974"/>
    <w:rsid w:val="004D5731"/>
    <w:rsid w:val="004D5A85"/>
    <w:rsid w:val="004D5A87"/>
    <w:rsid w:val="004D5B02"/>
    <w:rsid w:val="004D6094"/>
    <w:rsid w:val="004D6329"/>
    <w:rsid w:val="004D6422"/>
    <w:rsid w:val="004D6880"/>
    <w:rsid w:val="004D6DEA"/>
    <w:rsid w:val="004D6F9C"/>
    <w:rsid w:val="004D729C"/>
    <w:rsid w:val="004D7785"/>
    <w:rsid w:val="004E0DF3"/>
    <w:rsid w:val="004E1C06"/>
    <w:rsid w:val="004E1DBA"/>
    <w:rsid w:val="004E1F1E"/>
    <w:rsid w:val="004E214D"/>
    <w:rsid w:val="004E3F4D"/>
    <w:rsid w:val="004E46D1"/>
    <w:rsid w:val="004E4774"/>
    <w:rsid w:val="004E49AF"/>
    <w:rsid w:val="004E4BBE"/>
    <w:rsid w:val="004E7158"/>
    <w:rsid w:val="004E72D1"/>
    <w:rsid w:val="004E734F"/>
    <w:rsid w:val="004E73E4"/>
    <w:rsid w:val="004E79F9"/>
    <w:rsid w:val="004E7B39"/>
    <w:rsid w:val="004F08A8"/>
    <w:rsid w:val="004F1133"/>
    <w:rsid w:val="004F1382"/>
    <w:rsid w:val="004F165B"/>
    <w:rsid w:val="004F20B8"/>
    <w:rsid w:val="004F2185"/>
    <w:rsid w:val="004F246E"/>
    <w:rsid w:val="004F3312"/>
    <w:rsid w:val="004F34B9"/>
    <w:rsid w:val="004F42DF"/>
    <w:rsid w:val="004F43A8"/>
    <w:rsid w:val="004F4EC8"/>
    <w:rsid w:val="004F4F4A"/>
    <w:rsid w:val="004F52DE"/>
    <w:rsid w:val="004F533E"/>
    <w:rsid w:val="004F558B"/>
    <w:rsid w:val="004F5715"/>
    <w:rsid w:val="004F57FA"/>
    <w:rsid w:val="004F6133"/>
    <w:rsid w:val="004F685D"/>
    <w:rsid w:val="004F686B"/>
    <w:rsid w:val="004F6C15"/>
    <w:rsid w:val="004F70FF"/>
    <w:rsid w:val="004F7704"/>
    <w:rsid w:val="004F77FA"/>
    <w:rsid w:val="004F78A6"/>
    <w:rsid w:val="00500B44"/>
    <w:rsid w:val="005013BE"/>
    <w:rsid w:val="00501F5E"/>
    <w:rsid w:val="005026CE"/>
    <w:rsid w:val="005028A4"/>
    <w:rsid w:val="005028AB"/>
    <w:rsid w:val="0050337D"/>
    <w:rsid w:val="005037F1"/>
    <w:rsid w:val="00503E01"/>
    <w:rsid w:val="00503EEB"/>
    <w:rsid w:val="0050510C"/>
    <w:rsid w:val="00505215"/>
    <w:rsid w:val="00505CCC"/>
    <w:rsid w:val="00506156"/>
    <w:rsid w:val="00506751"/>
    <w:rsid w:val="00506BB3"/>
    <w:rsid w:val="00507486"/>
    <w:rsid w:val="00507C04"/>
    <w:rsid w:val="00507EF9"/>
    <w:rsid w:val="00507FA9"/>
    <w:rsid w:val="00510D3D"/>
    <w:rsid w:val="00510D63"/>
    <w:rsid w:val="00511114"/>
    <w:rsid w:val="005112B5"/>
    <w:rsid w:val="005114C8"/>
    <w:rsid w:val="00511F16"/>
    <w:rsid w:val="005122DA"/>
    <w:rsid w:val="0051246D"/>
    <w:rsid w:val="00512CEF"/>
    <w:rsid w:val="00512D42"/>
    <w:rsid w:val="00512F5D"/>
    <w:rsid w:val="005135C5"/>
    <w:rsid w:val="005137E6"/>
    <w:rsid w:val="0051418A"/>
    <w:rsid w:val="00514EE0"/>
    <w:rsid w:val="00514FFD"/>
    <w:rsid w:val="005152E7"/>
    <w:rsid w:val="00515A1E"/>
    <w:rsid w:val="00515CA6"/>
    <w:rsid w:val="00515F32"/>
    <w:rsid w:val="005161AB"/>
    <w:rsid w:val="005167AB"/>
    <w:rsid w:val="005168B5"/>
    <w:rsid w:val="005168D3"/>
    <w:rsid w:val="00517637"/>
    <w:rsid w:val="005209A5"/>
    <w:rsid w:val="005221BF"/>
    <w:rsid w:val="005223CB"/>
    <w:rsid w:val="0052346F"/>
    <w:rsid w:val="00523821"/>
    <w:rsid w:val="00523BB6"/>
    <w:rsid w:val="005246ED"/>
    <w:rsid w:val="00524B2A"/>
    <w:rsid w:val="005255D4"/>
    <w:rsid w:val="00525AC8"/>
    <w:rsid w:val="0052613A"/>
    <w:rsid w:val="005266B6"/>
    <w:rsid w:val="005268F6"/>
    <w:rsid w:val="00526A8B"/>
    <w:rsid w:val="00526BAD"/>
    <w:rsid w:val="00526FE4"/>
    <w:rsid w:val="0052733A"/>
    <w:rsid w:val="00530033"/>
    <w:rsid w:val="005307EE"/>
    <w:rsid w:val="005308A6"/>
    <w:rsid w:val="00530C87"/>
    <w:rsid w:val="005318E0"/>
    <w:rsid w:val="005330FB"/>
    <w:rsid w:val="005333FE"/>
    <w:rsid w:val="005336A7"/>
    <w:rsid w:val="00533819"/>
    <w:rsid w:val="00534901"/>
    <w:rsid w:val="00534904"/>
    <w:rsid w:val="005349E6"/>
    <w:rsid w:val="00535208"/>
    <w:rsid w:val="00535C0C"/>
    <w:rsid w:val="00535DE9"/>
    <w:rsid w:val="0053607C"/>
    <w:rsid w:val="005367F1"/>
    <w:rsid w:val="00536F81"/>
    <w:rsid w:val="005373C0"/>
    <w:rsid w:val="0053766D"/>
    <w:rsid w:val="005376A9"/>
    <w:rsid w:val="00537F98"/>
    <w:rsid w:val="0054160C"/>
    <w:rsid w:val="00541A89"/>
    <w:rsid w:val="00541B49"/>
    <w:rsid w:val="00541F4F"/>
    <w:rsid w:val="00542321"/>
    <w:rsid w:val="00542381"/>
    <w:rsid w:val="00542D53"/>
    <w:rsid w:val="00543586"/>
    <w:rsid w:val="0054406F"/>
    <w:rsid w:val="00544245"/>
    <w:rsid w:val="00544612"/>
    <w:rsid w:val="005447C3"/>
    <w:rsid w:val="00544F64"/>
    <w:rsid w:val="00545382"/>
    <w:rsid w:val="00545A7C"/>
    <w:rsid w:val="005471DB"/>
    <w:rsid w:val="0054797E"/>
    <w:rsid w:val="00547B39"/>
    <w:rsid w:val="00550006"/>
    <w:rsid w:val="00550021"/>
    <w:rsid w:val="0055104E"/>
    <w:rsid w:val="0055142C"/>
    <w:rsid w:val="005526AA"/>
    <w:rsid w:val="0055281C"/>
    <w:rsid w:val="00552CB0"/>
    <w:rsid w:val="00552E1E"/>
    <w:rsid w:val="0055352E"/>
    <w:rsid w:val="00553767"/>
    <w:rsid w:val="005539F9"/>
    <w:rsid w:val="005556BC"/>
    <w:rsid w:val="0055591A"/>
    <w:rsid w:val="00555DD3"/>
    <w:rsid w:val="00555EC1"/>
    <w:rsid w:val="00556113"/>
    <w:rsid w:val="00556432"/>
    <w:rsid w:val="00556521"/>
    <w:rsid w:val="00556BC1"/>
    <w:rsid w:val="0056045A"/>
    <w:rsid w:val="0056092D"/>
    <w:rsid w:val="00561101"/>
    <w:rsid w:val="00561DCA"/>
    <w:rsid w:val="005623F9"/>
    <w:rsid w:val="00562CE0"/>
    <w:rsid w:val="00563708"/>
    <w:rsid w:val="00563C8C"/>
    <w:rsid w:val="00564301"/>
    <w:rsid w:val="0056512F"/>
    <w:rsid w:val="005651A5"/>
    <w:rsid w:val="005652F5"/>
    <w:rsid w:val="00565AFF"/>
    <w:rsid w:val="00565EAF"/>
    <w:rsid w:val="00565EE0"/>
    <w:rsid w:val="00566273"/>
    <w:rsid w:val="00566CD0"/>
    <w:rsid w:val="00567F47"/>
    <w:rsid w:val="00570036"/>
    <w:rsid w:val="0057038B"/>
    <w:rsid w:val="00570666"/>
    <w:rsid w:val="00570A53"/>
    <w:rsid w:val="0057130A"/>
    <w:rsid w:val="00573031"/>
    <w:rsid w:val="00573B98"/>
    <w:rsid w:val="00573FEC"/>
    <w:rsid w:val="005750B5"/>
    <w:rsid w:val="0057580F"/>
    <w:rsid w:val="005758A1"/>
    <w:rsid w:val="00576A96"/>
    <w:rsid w:val="00577D85"/>
    <w:rsid w:val="00577E4F"/>
    <w:rsid w:val="00577EEF"/>
    <w:rsid w:val="005802AA"/>
    <w:rsid w:val="00580A72"/>
    <w:rsid w:val="00581253"/>
    <w:rsid w:val="00581296"/>
    <w:rsid w:val="00581B0A"/>
    <w:rsid w:val="00581DB8"/>
    <w:rsid w:val="00582B07"/>
    <w:rsid w:val="00582EAA"/>
    <w:rsid w:val="00582EAE"/>
    <w:rsid w:val="00583121"/>
    <w:rsid w:val="00585B13"/>
    <w:rsid w:val="00586390"/>
    <w:rsid w:val="00586C1A"/>
    <w:rsid w:val="005873B6"/>
    <w:rsid w:val="0058768F"/>
    <w:rsid w:val="00587ABA"/>
    <w:rsid w:val="00587CAC"/>
    <w:rsid w:val="00590649"/>
    <w:rsid w:val="00590A2B"/>
    <w:rsid w:val="00590B93"/>
    <w:rsid w:val="00591062"/>
    <w:rsid w:val="00591786"/>
    <w:rsid w:val="00591805"/>
    <w:rsid w:val="0059188F"/>
    <w:rsid w:val="00591EA6"/>
    <w:rsid w:val="00591EFE"/>
    <w:rsid w:val="005923C9"/>
    <w:rsid w:val="00593A0F"/>
    <w:rsid w:val="00593B80"/>
    <w:rsid w:val="00593D9B"/>
    <w:rsid w:val="0059423A"/>
    <w:rsid w:val="00594EE1"/>
    <w:rsid w:val="00594F25"/>
    <w:rsid w:val="00595C08"/>
    <w:rsid w:val="005962C3"/>
    <w:rsid w:val="00597179"/>
    <w:rsid w:val="00597198"/>
    <w:rsid w:val="0059736F"/>
    <w:rsid w:val="005974B4"/>
    <w:rsid w:val="005979B4"/>
    <w:rsid w:val="00597A94"/>
    <w:rsid w:val="005A1454"/>
    <w:rsid w:val="005A14FF"/>
    <w:rsid w:val="005A2661"/>
    <w:rsid w:val="005A289B"/>
    <w:rsid w:val="005A2DFC"/>
    <w:rsid w:val="005A2F41"/>
    <w:rsid w:val="005A3B2C"/>
    <w:rsid w:val="005A3D37"/>
    <w:rsid w:val="005A46B5"/>
    <w:rsid w:val="005A4920"/>
    <w:rsid w:val="005A4B88"/>
    <w:rsid w:val="005A5059"/>
    <w:rsid w:val="005A519F"/>
    <w:rsid w:val="005A53A5"/>
    <w:rsid w:val="005A55D4"/>
    <w:rsid w:val="005A59DE"/>
    <w:rsid w:val="005A5AE4"/>
    <w:rsid w:val="005A5CB4"/>
    <w:rsid w:val="005A6B9F"/>
    <w:rsid w:val="005B07D9"/>
    <w:rsid w:val="005B2672"/>
    <w:rsid w:val="005B29BD"/>
    <w:rsid w:val="005B398E"/>
    <w:rsid w:val="005B405D"/>
    <w:rsid w:val="005B4512"/>
    <w:rsid w:val="005B48B3"/>
    <w:rsid w:val="005B4BDD"/>
    <w:rsid w:val="005B4C67"/>
    <w:rsid w:val="005B5695"/>
    <w:rsid w:val="005B5720"/>
    <w:rsid w:val="005B60E4"/>
    <w:rsid w:val="005B6204"/>
    <w:rsid w:val="005B62C1"/>
    <w:rsid w:val="005B62FA"/>
    <w:rsid w:val="005B7196"/>
    <w:rsid w:val="005B79E9"/>
    <w:rsid w:val="005C0241"/>
    <w:rsid w:val="005C02C0"/>
    <w:rsid w:val="005C08AA"/>
    <w:rsid w:val="005C153B"/>
    <w:rsid w:val="005C1F30"/>
    <w:rsid w:val="005C26CE"/>
    <w:rsid w:val="005C2A7D"/>
    <w:rsid w:val="005C2D6D"/>
    <w:rsid w:val="005C3CEA"/>
    <w:rsid w:val="005C3D18"/>
    <w:rsid w:val="005C42C5"/>
    <w:rsid w:val="005C4434"/>
    <w:rsid w:val="005C4FEF"/>
    <w:rsid w:val="005C5A24"/>
    <w:rsid w:val="005C6303"/>
    <w:rsid w:val="005C64AC"/>
    <w:rsid w:val="005C6F73"/>
    <w:rsid w:val="005C6FED"/>
    <w:rsid w:val="005C7A1D"/>
    <w:rsid w:val="005C7FB6"/>
    <w:rsid w:val="005D1746"/>
    <w:rsid w:val="005D2454"/>
    <w:rsid w:val="005D2B0E"/>
    <w:rsid w:val="005D2BD3"/>
    <w:rsid w:val="005D2E33"/>
    <w:rsid w:val="005D3009"/>
    <w:rsid w:val="005D3311"/>
    <w:rsid w:val="005D33CC"/>
    <w:rsid w:val="005D3680"/>
    <w:rsid w:val="005D39A6"/>
    <w:rsid w:val="005D3A04"/>
    <w:rsid w:val="005D3F3B"/>
    <w:rsid w:val="005D445F"/>
    <w:rsid w:val="005D4493"/>
    <w:rsid w:val="005D46A2"/>
    <w:rsid w:val="005D4711"/>
    <w:rsid w:val="005D4EE1"/>
    <w:rsid w:val="005D5B47"/>
    <w:rsid w:val="005D5B93"/>
    <w:rsid w:val="005D675F"/>
    <w:rsid w:val="005D6CBA"/>
    <w:rsid w:val="005D71F9"/>
    <w:rsid w:val="005D7F48"/>
    <w:rsid w:val="005E1AF0"/>
    <w:rsid w:val="005E278A"/>
    <w:rsid w:val="005E2C02"/>
    <w:rsid w:val="005E2DC4"/>
    <w:rsid w:val="005E3009"/>
    <w:rsid w:val="005E52A4"/>
    <w:rsid w:val="005E5358"/>
    <w:rsid w:val="005E590A"/>
    <w:rsid w:val="005E5951"/>
    <w:rsid w:val="005E5B1A"/>
    <w:rsid w:val="005E6404"/>
    <w:rsid w:val="005E6860"/>
    <w:rsid w:val="005E68AE"/>
    <w:rsid w:val="005E6C8D"/>
    <w:rsid w:val="005E6E49"/>
    <w:rsid w:val="005F0049"/>
    <w:rsid w:val="005F0634"/>
    <w:rsid w:val="005F160A"/>
    <w:rsid w:val="005F2328"/>
    <w:rsid w:val="005F267A"/>
    <w:rsid w:val="005F294A"/>
    <w:rsid w:val="005F2BE2"/>
    <w:rsid w:val="005F2D52"/>
    <w:rsid w:val="005F3481"/>
    <w:rsid w:val="005F442D"/>
    <w:rsid w:val="005F4B2A"/>
    <w:rsid w:val="005F4DD8"/>
    <w:rsid w:val="005F53B3"/>
    <w:rsid w:val="005F5770"/>
    <w:rsid w:val="005F612D"/>
    <w:rsid w:val="005F61BC"/>
    <w:rsid w:val="005F776E"/>
    <w:rsid w:val="006000F1"/>
    <w:rsid w:val="00600235"/>
    <w:rsid w:val="00600454"/>
    <w:rsid w:val="00600BE0"/>
    <w:rsid w:val="00600DBB"/>
    <w:rsid w:val="00601476"/>
    <w:rsid w:val="006019EA"/>
    <w:rsid w:val="00601C50"/>
    <w:rsid w:val="00602165"/>
    <w:rsid w:val="006024F7"/>
    <w:rsid w:val="00602C15"/>
    <w:rsid w:val="0060376F"/>
    <w:rsid w:val="00603789"/>
    <w:rsid w:val="00603874"/>
    <w:rsid w:val="00603908"/>
    <w:rsid w:val="00603D12"/>
    <w:rsid w:val="0060494C"/>
    <w:rsid w:val="00604A5B"/>
    <w:rsid w:val="00604F5C"/>
    <w:rsid w:val="0060522D"/>
    <w:rsid w:val="0060538A"/>
    <w:rsid w:val="006065C9"/>
    <w:rsid w:val="00606AA5"/>
    <w:rsid w:val="00606CE2"/>
    <w:rsid w:val="00607588"/>
    <w:rsid w:val="0060798C"/>
    <w:rsid w:val="0061047E"/>
    <w:rsid w:val="00610507"/>
    <w:rsid w:val="0061098F"/>
    <w:rsid w:val="006119D3"/>
    <w:rsid w:val="0061216B"/>
    <w:rsid w:val="00613034"/>
    <w:rsid w:val="0061374A"/>
    <w:rsid w:val="00613B8E"/>
    <w:rsid w:val="0061561D"/>
    <w:rsid w:val="00615780"/>
    <w:rsid w:val="00615E37"/>
    <w:rsid w:val="00616050"/>
    <w:rsid w:val="006169D8"/>
    <w:rsid w:val="006169E0"/>
    <w:rsid w:val="00617A21"/>
    <w:rsid w:val="00617DF5"/>
    <w:rsid w:val="00617E53"/>
    <w:rsid w:val="00620132"/>
    <w:rsid w:val="00620304"/>
    <w:rsid w:val="00620B9A"/>
    <w:rsid w:val="00621364"/>
    <w:rsid w:val="0062194F"/>
    <w:rsid w:val="00621AA3"/>
    <w:rsid w:val="0062223B"/>
    <w:rsid w:val="00622725"/>
    <w:rsid w:val="006227EC"/>
    <w:rsid w:val="00622DD4"/>
    <w:rsid w:val="0062394A"/>
    <w:rsid w:val="00623969"/>
    <w:rsid w:val="00623E7C"/>
    <w:rsid w:val="0062463A"/>
    <w:rsid w:val="00624DA4"/>
    <w:rsid w:val="006257E8"/>
    <w:rsid w:val="00625A69"/>
    <w:rsid w:val="00625E0D"/>
    <w:rsid w:val="00626075"/>
    <w:rsid w:val="00626A58"/>
    <w:rsid w:val="00626EEC"/>
    <w:rsid w:val="0062704A"/>
    <w:rsid w:val="00630713"/>
    <w:rsid w:val="0063087F"/>
    <w:rsid w:val="00630DCC"/>
    <w:rsid w:val="00631123"/>
    <w:rsid w:val="0063169D"/>
    <w:rsid w:val="006319AB"/>
    <w:rsid w:val="00631B11"/>
    <w:rsid w:val="00631F85"/>
    <w:rsid w:val="0063295D"/>
    <w:rsid w:val="00633190"/>
    <w:rsid w:val="00633591"/>
    <w:rsid w:val="00634336"/>
    <w:rsid w:val="00634785"/>
    <w:rsid w:val="006348C7"/>
    <w:rsid w:val="00634B86"/>
    <w:rsid w:val="0063716E"/>
    <w:rsid w:val="00637C98"/>
    <w:rsid w:val="00640047"/>
    <w:rsid w:val="00640AF9"/>
    <w:rsid w:val="006425D0"/>
    <w:rsid w:val="00642FE4"/>
    <w:rsid w:val="006433EF"/>
    <w:rsid w:val="00644F9A"/>
    <w:rsid w:val="006450C9"/>
    <w:rsid w:val="006450D0"/>
    <w:rsid w:val="0064536C"/>
    <w:rsid w:val="00646342"/>
    <w:rsid w:val="00647898"/>
    <w:rsid w:val="0064793E"/>
    <w:rsid w:val="00647976"/>
    <w:rsid w:val="00650E92"/>
    <w:rsid w:val="00651826"/>
    <w:rsid w:val="00651877"/>
    <w:rsid w:val="00651B2F"/>
    <w:rsid w:val="006525B8"/>
    <w:rsid w:val="00652F5D"/>
    <w:rsid w:val="0065403B"/>
    <w:rsid w:val="006544A7"/>
    <w:rsid w:val="00654641"/>
    <w:rsid w:val="00654BEF"/>
    <w:rsid w:val="00654E2D"/>
    <w:rsid w:val="00655374"/>
    <w:rsid w:val="00655586"/>
    <w:rsid w:val="006561AB"/>
    <w:rsid w:val="0065640D"/>
    <w:rsid w:val="006574F0"/>
    <w:rsid w:val="006578AF"/>
    <w:rsid w:val="00657A6C"/>
    <w:rsid w:val="00660251"/>
    <w:rsid w:val="0066083D"/>
    <w:rsid w:val="006609F8"/>
    <w:rsid w:val="00661657"/>
    <w:rsid w:val="00661831"/>
    <w:rsid w:val="006618B5"/>
    <w:rsid w:val="00662483"/>
    <w:rsid w:val="00662B12"/>
    <w:rsid w:val="00663781"/>
    <w:rsid w:val="00663AD7"/>
    <w:rsid w:val="00663DCB"/>
    <w:rsid w:val="00663E5B"/>
    <w:rsid w:val="00664506"/>
    <w:rsid w:val="0066502F"/>
    <w:rsid w:val="00665065"/>
    <w:rsid w:val="00665401"/>
    <w:rsid w:val="0066557D"/>
    <w:rsid w:val="00666403"/>
    <w:rsid w:val="00666A4E"/>
    <w:rsid w:val="00666F1C"/>
    <w:rsid w:val="006674A1"/>
    <w:rsid w:val="0066755E"/>
    <w:rsid w:val="006675DC"/>
    <w:rsid w:val="00667C7C"/>
    <w:rsid w:val="00667D4C"/>
    <w:rsid w:val="00670095"/>
    <w:rsid w:val="0067033C"/>
    <w:rsid w:val="00670673"/>
    <w:rsid w:val="0067182E"/>
    <w:rsid w:val="00671FF1"/>
    <w:rsid w:val="00672543"/>
    <w:rsid w:val="006729AE"/>
    <w:rsid w:val="00672AFC"/>
    <w:rsid w:val="00672FDB"/>
    <w:rsid w:val="006737F9"/>
    <w:rsid w:val="00673958"/>
    <w:rsid w:val="00673BB6"/>
    <w:rsid w:val="0067433A"/>
    <w:rsid w:val="00675001"/>
    <w:rsid w:val="006765C9"/>
    <w:rsid w:val="00676981"/>
    <w:rsid w:val="00676C7C"/>
    <w:rsid w:val="006775F2"/>
    <w:rsid w:val="0067789B"/>
    <w:rsid w:val="00677966"/>
    <w:rsid w:val="00677B81"/>
    <w:rsid w:val="00677FA5"/>
    <w:rsid w:val="0068067D"/>
    <w:rsid w:val="00680BDE"/>
    <w:rsid w:val="006812F4"/>
    <w:rsid w:val="00681721"/>
    <w:rsid w:val="00681730"/>
    <w:rsid w:val="00681953"/>
    <w:rsid w:val="00681E63"/>
    <w:rsid w:val="00681F9E"/>
    <w:rsid w:val="0068209A"/>
    <w:rsid w:val="00682C07"/>
    <w:rsid w:val="00682E9D"/>
    <w:rsid w:val="0068323A"/>
    <w:rsid w:val="00683464"/>
    <w:rsid w:val="00683595"/>
    <w:rsid w:val="00683A32"/>
    <w:rsid w:val="00683D46"/>
    <w:rsid w:val="00684865"/>
    <w:rsid w:val="00685279"/>
    <w:rsid w:val="0068588C"/>
    <w:rsid w:val="006859E1"/>
    <w:rsid w:val="00687320"/>
    <w:rsid w:val="00687585"/>
    <w:rsid w:val="006876CB"/>
    <w:rsid w:val="00687EDB"/>
    <w:rsid w:val="00690064"/>
    <w:rsid w:val="0069024C"/>
    <w:rsid w:val="00690B2A"/>
    <w:rsid w:val="00691238"/>
    <w:rsid w:val="00691555"/>
    <w:rsid w:val="00691766"/>
    <w:rsid w:val="00691AAD"/>
    <w:rsid w:val="00691E65"/>
    <w:rsid w:val="00692131"/>
    <w:rsid w:val="006922DA"/>
    <w:rsid w:val="00692F22"/>
    <w:rsid w:val="00692F7D"/>
    <w:rsid w:val="00693C35"/>
    <w:rsid w:val="00693D23"/>
    <w:rsid w:val="006941AD"/>
    <w:rsid w:val="006946B1"/>
    <w:rsid w:val="00694825"/>
    <w:rsid w:val="00695657"/>
    <w:rsid w:val="0069627E"/>
    <w:rsid w:val="00696902"/>
    <w:rsid w:val="0069717E"/>
    <w:rsid w:val="0069744D"/>
    <w:rsid w:val="00697526"/>
    <w:rsid w:val="00697561"/>
    <w:rsid w:val="00697A19"/>
    <w:rsid w:val="006A0807"/>
    <w:rsid w:val="006A0B52"/>
    <w:rsid w:val="006A11D9"/>
    <w:rsid w:val="006A2195"/>
    <w:rsid w:val="006A3230"/>
    <w:rsid w:val="006A3233"/>
    <w:rsid w:val="006A32F9"/>
    <w:rsid w:val="006A3FB2"/>
    <w:rsid w:val="006A48A1"/>
    <w:rsid w:val="006A4A6B"/>
    <w:rsid w:val="006A548C"/>
    <w:rsid w:val="006A63B4"/>
    <w:rsid w:val="006A6604"/>
    <w:rsid w:val="006A66EA"/>
    <w:rsid w:val="006A6732"/>
    <w:rsid w:val="006A68DF"/>
    <w:rsid w:val="006A7246"/>
    <w:rsid w:val="006A7312"/>
    <w:rsid w:val="006A7876"/>
    <w:rsid w:val="006B036E"/>
    <w:rsid w:val="006B0972"/>
    <w:rsid w:val="006B0A2A"/>
    <w:rsid w:val="006B0C73"/>
    <w:rsid w:val="006B0CE1"/>
    <w:rsid w:val="006B1970"/>
    <w:rsid w:val="006B211D"/>
    <w:rsid w:val="006B2552"/>
    <w:rsid w:val="006B2CFC"/>
    <w:rsid w:val="006B3B66"/>
    <w:rsid w:val="006B4009"/>
    <w:rsid w:val="006B4123"/>
    <w:rsid w:val="006B4264"/>
    <w:rsid w:val="006B45F8"/>
    <w:rsid w:val="006B5BD0"/>
    <w:rsid w:val="006B5CF4"/>
    <w:rsid w:val="006B618C"/>
    <w:rsid w:val="006B6650"/>
    <w:rsid w:val="006B6BBA"/>
    <w:rsid w:val="006B72FF"/>
    <w:rsid w:val="006B7742"/>
    <w:rsid w:val="006B77AB"/>
    <w:rsid w:val="006B790B"/>
    <w:rsid w:val="006B7B13"/>
    <w:rsid w:val="006C0760"/>
    <w:rsid w:val="006C0AEC"/>
    <w:rsid w:val="006C1A5C"/>
    <w:rsid w:val="006C1EA9"/>
    <w:rsid w:val="006C330C"/>
    <w:rsid w:val="006C367A"/>
    <w:rsid w:val="006C4055"/>
    <w:rsid w:val="006C501E"/>
    <w:rsid w:val="006C5944"/>
    <w:rsid w:val="006C5995"/>
    <w:rsid w:val="006C5F2C"/>
    <w:rsid w:val="006C65F6"/>
    <w:rsid w:val="006C6862"/>
    <w:rsid w:val="006C6F5D"/>
    <w:rsid w:val="006C7124"/>
    <w:rsid w:val="006C7795"/>
    <w:rsid w:val="006D03CC"/>
    <w:rsid w:val="006D05EB"/>
    <w:rsid w:val="006D09DA"/>
    <w:rsid w:val="006D09F9"/>
    <w:rsid w:val="006D0EAB"/>
    <w:rsid w:val="006D17CF"/>
    <w:rsid w:val="006D192C"/>
    <w:rsid w:val="006D1C7C"/>
    <w:rsid w:val="006D21BE"/>
    <w:rsid w:val="006D25F1"/>
    <w:rsid w:val="006D26CC"/>
    <w:rsid w:val="006D2E63"/>
    <w:rsid w:val="006D3545"/>
    <w:rsid w:val="006D37D1"/>
    <w:rsid w:val="006D3F50"/>
    <w:rsid w:val="006D3FDB"/>
    <w:rsid w:val="006D4736"/>
    <w:rsid w:val="006D480E"/>
    <w:rsid w:val="006D4B3C"/>
    <w:rsid w:val="006D524C"/>
    <w:rsid w:val="006D5C16"/>
    <w:rsid w:val="006D6785"/>
    <w:rsid w:val="006D68BA"/>
    <w:rsid w:val="006D69A2"/>
    <w:rsid w:val="006D6CEC"/>
    <w:rsid w:val="006E0460"/>
    <w:rsid w:val="006E105B"/>
    <w:rsid w:val="006E1356"/>
    <w:rsid w:val="006E1772"/>
    <w:rsid w:val="006E210F"/>
    <w:rsid w:val="006E2267"/>
    <w:rsid w:val="006E3DA5"/>
    <w:rsid w:val="006E3DC5"/>
    <w:rsid w:val="006E401E"/>
    <w:rsid w:val="006E4273"/>
    <w:rsid w:val="006E486C"/>
    <w:rsid w:val="006E54A3"/>
    <w:rsid w:val="006E5C88"/>
    <w:rsid w:val="006E5EDA"/>
    <w:rsid w:val="006E5F8D"/>
    <w:rsid w:val="006E7332"/>
    <w:rsid w:val="006E746C"/>
    <w:rsid w:val="006E75C7"/>
    <w:rsid w:val="006E760C"/>
    <w:rsid w:val="006F0470"/>
    <w:rsid w:val="006F0833"/>
    <w:rsid w:val="006F0941"/>
    <w:rsid w:val="006F0D6F"/>
    <w:rsid w:val="006F0F95"/>
    <w:rsid w:val="006F137A"/>
    <w:rsid w:val="006F1623"/>
    <w:rsid w:val="006F19EF"/>
    <w:rsid w:val="006F3333"/>
    <w:rsid w:val="006F3987"/>
    <w:rsid w:val="006F3A83"/>
    <w:rsid w:val="006F3EA4"/>
    <w:rsid w:val="006F46DC"/>
    <w:rsid w:val="006F4A1B"/>
    <w:rsid w:val="006F4CD3"/>
    <w:rsid w:val="006F4D95"/>
    <w:rsid w:val="006F528B"/>
    <w:rsid w:val="006F5F0D"/>
    <w:rsid w:val="006F5F15"/>
    <w:rsid w:val="006F668B"/>
    <w:rsid w:val="006F730C"/>
    <w:rsid w:val="006F76F8"/>
    <w:rsid w:val="006F7AAF"/>
    <w:rsid w:val="00700788"/>
    <w:rsid w:val="00700ACE"/>
    <w:rsid w:val="00700B20"/>
    <w:rsid w:val="007010FB"/>
    <w:rsid w:val="00701699"/>
    <w:rsid w:val="007018C5"/>
    <w:rsid w:val="00701B9F"/>
    <w:rsid w:val="00701BF2"/>
    <w:rsid w:val="00701C3E"/>
    <w:rsid w:val="007028CD"/>
    <w:rsid w:val="00702E96"/>
    <w:rsid w:val="00702FE5"/>
    <w:rsid w:val="007031F9"/>
    <w:rsid w:val="007035E9"/>
    <w:rsid w:val="00703F56"/>
    <w:rsid w:val="00703FD6"/>
    <w:rsid w:val="007045F3"/>
    <w:rsid w:val="007047F5"/>
    <w:rsid w:val="00704A35"/>
    <w:rsid w:val="007053F3"/>
    <w:rsid w:val="0070556E"/>
    <w:rsid w:val="0070581D"/>
    <w:rsid w:val="00705B30"/>
    <w:rsid w:val="007068D7"/>
    <w:rsid w:val="007070CD"/>
    <w:rsid w:val="00707581"/>
    <w:rsid w:val="0071017E"/>
    <w:rsid w:val="00711C06"/>
    <w:rsid w:val="00711CB6"/>
    <w:rsid w:val="00712842"/>
    <w:rsid w:val="007133FA"/>
    <w:rsid w:val="00713456"/>
    <w:rsid w:val="00713E41"/>
    <w:rsid w:val="00713ED0"/>
    <w:rsid w:val="00714422"/>
    <w:rsid w:val="0071445D"/>
    <w:rsid w:val="007149BC"/>
    <w:rsid w:val="00714B29"/>
    <w:rsid w:val="00714D90"/>
    <w:rsid w:val="00715174"/>
    <w:rsid w:val="00715277"/>
    <w:rsid w:val="007158D2"/>
    <w:rsid w:val="00716073"/>
    <w:rsid w:val="007176E9"/>
    <w:rsid w:val="00717808"/>
    <w:rsid w:val="00717FD3"/>
    <w:rsid w:val="0072016B"/>
    <w:rsid w:val="00720B0E"/>
    <w:rsid w:val="0072124C"/>
    <w:rsid w:val="0072256B"/>
    <w:rsid w:val="007226F7"/>
    <w:rsid w:val="00722AE8"/>
    <w:rsid w:val="00722E05"/>
    <w:rsid w:val="00722EA3"/>
    <w:rsid w:val="00723735"/>
    <w:rsid w:val="00723C31"/>
    <w:rsid w:val="0072443C"/>
    <w:rsid w:val="007247F0"/>
    <w:rsid w:val="00724E88"/>
    <w:rsid w:val="00725A50"/>
    <w:rsid w:val="00725C84"/>
    <w:rsid w:val="0072687B"/>
    <w:rsid w:val="007275A1"/>
    <w:rsid w:val="00727784"/>
    <w:rsid w:val="007278C0"/>
    <w:rsid w:val="00727DE2"/>
    <w:rsid w:val="00727F7D"/>
    <w:rsid w:val="0073082B"/>
    <w:rsid w:val="007317E5"/>
    <w:rsid w:val="00731A65"/>
    <w:rsid w:val="00731FA2"/>
    <w:rsid w:val="007324D4"/>
    <w:rsid w:val="0073275A"/>
    <w:rsid w:val="007329CB"/>
    <w:rsid w:val="00732E13"/>
    <w:rsid w:val="0073322F"/>
    <w:rsid w:val="00733291"/>
    <w:rsid w:val="00733E80"/>
    <w:rsid w:val="00733F2F"/>
    <w:rsid w:val="0073462C"/>
    <w:rsid w:val="00734E0C"/>
    <w:rsid w:val="00735AA8"/>
    <w:rsid w:val="00736266"/>
    <w:rsid w:val="00736BFC"/>
    <w:rsid w:val="0074052A"/>
    <w:rsid w:val="00740C69"/>
    <w:rsid w:val="007416CB"/>
    <w:rsid w:val="00741F13"/>
    <w:rsid w:val="007425B6"/>
    <w:rsid w:val="00743309"/>
    <w:rsid w:val="00743D11"/>
    <w:rsid w:val="007441ED"/>
    <w:rsid w:val="00744951"/>
    <w:rsid w:val="00745254"/>
    <w:rsid w:val="0074581E"/>
    <w:rsid w:val="007475B5"/>
    <w:rsid w:val="00747708"/>
    <w:rsid w:val="0075048F"/>
    <w:rsid w:val="007509BB"/>
    <w:rsid w:val="00750F08"/>
    <w:rsid w:val="007519E5"/>
    <w:rsid w:val="007523D6"/>
    <w:rsid w:val="00752765"/>
    <w:rsid w:val="0075316B"/>
    <w:rsid w:val="00753443"/>
    <w:rsid w:val="007550B2"/>
    <w:rsid w:val="00755326"/>
    <w:rsid w:val="00755CA9"/>
    <w:rsid w:val="007574A6"/>
    <w:rsid w:val="007574A7"/>
    <w:rsid w:val="007577FB"/>
    <w:rsid w:val="00757AF4"/>
    <w:rsid w:val="007601C6"/>
    <w:rsid w:val="0076142B"/>
    <w:rsid w:val="007614C0"/>
    <w:rsid w:val="00762149"/>
    <w:rsid w:val="00762188"/>
    <w:rsid w:val="007622D3"/>
    <w:rsid w:val="00762336"/>
    <w:rsid w:val="0076337F"/>
    <w:rsid w:val="0076393C"/>
    <w:rsid w:val="00764A29"/>
    <w:rsid w:val="00764AC4"/>
    <w:rsid w:val="0076590C"/>
    <w:rsid w:val="0076618D"/>
    <w:rsid w:val="007663B7"/>
    <w:rsid w:val="007667DC"/>
    <w:rsid w:val="007670AA"/>
    <w:rsid w:val="0076754B"/>
    <w:rsid w:val="0076776F"/>
    <w:rsid w:val="00770216"/>
    <w:rsid w:val="00770D3E"/>
    <w:rsid w:val="0077121D"/>
    <w:rsid w:val="00771446"/>
    <w:rsid w:val="007719B1"/>
    <w:rsid w:val="00771AE8"/>
    <w:rsid w:val="00771E73"/>
    <w:rsid w:val="007723C2"/>
    <w:rsid w:val="0077256F"/>
    <w:rsid w:val="00772FC6"/>
    <w:rsid w:val="00772FD9"/>
    <w:rsid w:val="007731C7"/>
    <w:rsid w:val="00773854"/>
    <w:rsid w:val="00774A5B"/>
    <w:rsid w:val="00775442"/>
    <w:rsid w:val="0077620E"/>
    <w:rsid w:val="00776B2E"/>
    <w:rsid w:val="00777021"/>
    <w:rsid w:val="007770F2"/>
    <w:rsid w:val="00777505"/>
    <w:rsid w:val="00777603"/>
    <w:rsid w:val="00780A78"/>
    <w:rsid w:val="0078101A"/>
    <w:rsid w:val="00781411"/>
    <w:rsid w:val="007833EB"/>
    <w:rsid w:val="00784981"/>
    <w:rsid w:val="00784A3B"/>
    <w:rsid w:val="00784F7A"/>
    <w:rsid w:val="007854A5"/>
    <w:rsid w:val="007854CC"/>
    <w:rsid w:val="007868ED"/>
    <w:rsid w:val="00786A61"/>
    <w:rsid w:val="00786D3E"/>
    <w:rsid w:val="00787B09"/>
    <w:rsid w:val="00787B71"/>
    <w:rsid w:val="00787BAA"/>
    <w:rsid w:val="00790136"/>
    <w:rsid w:val="007901EE"/>
    <w:rsid w:val="0079096E"/>
    <w:rsid w:val="00790A9C"/>
    <w:rsid w:val="00791D20"/>
    <w:rsid w:val="00791EEB"/>
    <w:rsid w:val="007933D6"/>
    <w:rsid w:val="00794713"/>
    <w:rsid w:val="00794A01"/>
    <w:rsid w:val="00794A1B"/>
    <w:rsid w:val="00794D7D"/>
    <w:rsid w:val="007956F6"/>
    <w:rsid w:val="007958BC"/>
    <w:rsid w:val="00795AD9"/>
    <w:rsid w:val="0079606F"/>
    <w:rsid w:val="00796976"/>
    <w:rsid w:val="00797ED1"/>
    <w:rsid w:val="007A02E5"/>
    <w:rsid w:val="007A078E"/>
    <w:rsid w:val="007A0CC1"/>
    <w:rsid w:val="007A152C"/>
    <w:rsid w:val="007A201C"/>
    <w:rsid w:val="007A2185"/>
    <w:rsid w:val="007A2233"/>
    <w:rsid w:val="007A337C"/>
    <w:rsid w:val="007A361B"/>
    <w:rsid w:val="007A42FB"/>
    <w:rsid w:val="007A47C6"/>
    <w:rsid w:val="007A4A33"/>
    <w:rsid w:val="007A4A78"/>
    <w:rsid w:val="007A5148"/>
    <w:rsid w:val="007A5F4B"/>
    <w:rsid w:val="007A67AD"/>
    <w:rsid w:val="007A67C0"/>
    <w:rsid w:val="007A693E"/>
    <w:rsid w:val="007A6B6C"/>
    <w:rsid w:val="007A70CD"/>
    <w:rsid w:val="007A789C"/>
    <w:rsid w:val="007A7ECA"/>
    <w:rsid w:val="007A7F9F"/>
    <w:rsid w:val="007B083A"/>
    <w:rsid w:val="007B1090"/>
    <w:rsid w:val="007B27C4"/>
    <w:rsid w:val="007B2B84"/>
    <w:rsid w:val="007B2C45"/>
    <w:rsid w:val="007B3A29"/>
    <w:rsid w:val="007B3D7D"/>
    <w:rsid w:val="007B47D3"/>
    <w:rsid w:val="007B52DA"/>
    <w:rsid w:val="007B5648"/>
    <w:rsid w:val="007B5A0F"/>
    <w:rsid w:val="007B5F19"/>
    <w:rsid w:val="007B7010"/>
    <w:rsid w:val="007B71F5"/>
    <w:rsid w:val="007B7D49"/>
    <w:rsid w:val="007C00B5"/>
    <w:rsid w:val="007C0312"/>
    <w:rsid w:val="007C0D61"/>
    <w:rsid w:val="007C0F56"/>
    <w:rsid w:val="007C1318"/>
    <w:rsid w:val="007C143D"/>
    <w:rsid w:val="007C1DEE"/>
    <w:rsid w:val="007C204B"/>
    <w:rsid w:val="007C2AAD"/>
    <w:rsid w:val="007C2B4B"/>
    <w:rsid w:val="007C3567"/>
    <w:rsid w:val="007C3692"/>
    <w:rsid w:val="007C3919"/>
    <w:rsid w:val="007C3AAE"/>
    <w:rsid w:val="007C56D0"/>
    <w:rsid w:val="007C5FC1"/>
    <w:rsid w:val="007C66E0"/>
    <w:rsid w:val="007C70F3"/>
    <w:rsid w:val="007C7487"/>
    <w:rsid w:val="007C7CF4"/>
    <w:rsid w:val="007C7D9A"/>
    <w:rsid w:val="007D0369"/>
    <w:rsid w:val="007D0D31"/>
    <w:rsid w:val="007D143E"/>
    <w:rsid w:val="007D219F"/>
    <w:rsid w:val="007D2639"/>
    <w:rsid w:val="007D2DB0"/>
    <w:rsid w:val="007D30DC"/>
    <w:rsid w:val="007D3367"/>
    <w:rsid w:val="007D3ACE"/>
    <w:rsid w:val="007D3FE1"/>
    <w:rsid w:val="007D401D"/>
    <w:rsid w:val="007D522C"/>
    <w:rsid w:val="007D657E"/>
    <w:rsid w:val="007D6A05"/>
    <w:rsid w:val="007D6E18"/>
    <w:rsid w:val="007D6FBD"/>
    <w:rsid w:val="007D757E"/>
    <w:rsid w:val="007D7983"/>
    <w:rsid w:val="007D7BE1"/>
    <w:rsid w:val="007E0063"/>
    <w:rsid w:val="007E09D8"/>
    <w:rsid w:val="007E0DD6"/>
    <w:rsid w:val="007E13F9"/>
    <w:rsid w:val="007E223A"/>
    <w:rsid w:val="007E3461"/>
    <w:rsid w:val="007E419D"/>
    <w:rsid w:val="007E441A"/>
    <w:rsid w:val="007E4DE7"/>
    <w:rsid w:val="007E51EE"/>
    <w:rsid w:val="007E5C23"/>
    <w:rsid w:val="007E5CAC"/>
    <w:rsid w:val="007E620C"/>
    <w:rsid w:val="007E62C1"/>
    <w:rsid w:val="007E6E43"/>
    <w:rsid w:val="007E6FE2"/>
    <w:rsid w:val="007E7604"/>
    <w:rsid w:val="007E7A61"/>
    <w:rsid w:val="007F0372"/>
    <w:rsid w:val="007F0506"/>
    <w:rsid w:val="007F0739"/>
    <w:rsid w:val="007F0C80"/>
    <w:rsid w:val="007F0F6B"/>
    <w:rsid w:val="007F18BE"/>
    <w:rsid w:val="007F201C"/>
    <w:rsid w:val="007F3DB0"/>
    <w:rsid w:val="007F3DF2"/>
    <w:rsid w:val="007F427E"/>
    <w:rsid w:val="007F4633"/>
    <w:rsid w:val="007F497E"/>
    <w:rsid w:val="007F51CC"/>
    <w:rsid w:val="007F632A"/>
    <w:rsid w:val="007F66A9"/>
    <w:rsid w:val="007F68DF"/>
    <w:rsid w:val="007F6C39"/>
    <w:rsid w:val="007F7F5B"/>
    <w:rsid w:val="00800151"/>
    <w:rsid w:val="0080015E"/>
    <w:rsid w:val="00800165"/>
    <w:rsid w:val="00800512"/>
    <w:rsid w:val="00800CF1"/>
    <w:rsid w:val="00800FA2"/>
    <w:rsid w:val="00801F6F"/>
    <w:rsid w:val="008030B2"/>
    <w:rsid w:val="008030EC"/>
    <w:rsid w:val="0080435E"/>
    <w:rsid w:val="00804A23"/>
    <w:rsid w:val="00804B0F"/>
    <w:rsid w:val="008051D3"/>
    <w:rsid w:val="00805B75"/>
    <w:rsid w:val="00805C37"/>
    <w:rsid w:val="00806376"/>
    <w:rsid w:val="00806B28"/>
    <w:rsid w:val="00806BC6"/>
    <w:rsid w:val="00807205"/>
    <w:rsid w:val="00807E0C"/>
    <w:rsid w:val="00807E1E"/>
    <w:rsid w:val="008113A0"/>
    <w:rsid w:val="00811EB0"/>
    <w:rsid w:val="008121A3"/>
    <w:rsid w:val="0081281F"/>
    <w:rsid w:val="00812A15"/>
    <w:rsid w:val="00812BC5"/>
    <w:rsid w:val="00813321"/>
    <w:rsid w:val="00813B50"/>
    <w:rsid w:val="008147D7"/>
    <w:rsid w:val="00815076"/>
    <w:rsid w:val="008156F3"/>
    <w:rsid w:val="00815768"/>
    <w:rsid w:val="00815EF1"/>
    <w:rsid w:val="00816A11"/>
    <w:rsid w:val="00816B47"/>
    <w:rsid w:val="00816E90"/>
    <w:rsid w:val="00816EF2"/>
    <w:rsid w:val="0081704F"/>
    <w:rsid w:val="00817284"/>
    <w:rsid w:val="0081759B"/>
    <w:rsid w:val="00820AA5"/>
    <w:rsid w:val="008215EE"/>
    <w:rsid w:val="00821BAC"/>
    <w:rsid w:val="00821FAE"/>
    <w:rsid w:val="00822B33"/>
    <w:rsid w:val="00822F53"/>
    <w:rsid w:val="0082379E"/>
    <w:rsid w:val="00823EC6"/>
    <w:rsid w:val="008240AD"/>
    <w:rsid w:val="0082459A"/>
    <w:rsid w:val="00824E74"/>
    <w:rsid w:val="00825167"/>
    <w:rsid w:val="0082574D"/>
    <w:rsid w:val="008259AD"/>
    <w:rsid w:val="00825FA9"/>
    <w:rsid w:val="0082603B"/>
    <w:rsid w:val="00826166"/>
    <w:rsid w:val="0082757D"/>
    <w:rsid w:val="008278A6"/>
    <w:rsid w:val="00827C2F"/>
    <w:rsid w:val="00827CB8"/>
    <w:rsid w:val="00830306"/>
    <w:rsid w:val="008306A5"/>
    <w:rsid w:val="00830A56"/>
    <w:rsid w:val="0083167F"/>
    <w:rsid w:val="008321AA"/>
    <w:rsid w:val="00832495"/>
    <w:rsid w:val="00832976"/>
    <w:rsid w:val="00832A66"/>
    <w:rsid w:val="00832D48"/>
    <w:rsid w:val="00832DFF"/>
    <w:rsid w:val="00832F9F"/>
    <w:rsid w:val="00833B87"/>
    <w:rsid w:val="00833E46"/>
    <w:rsid w:val="00833FA6"/>
    <w:rsid w:val="0083407D"/>
    <w:rsid w:val="00835342"/>
    <w:rsid w:val="00835603"/>
    <w:rsid w:val="00836CD8"/>
    <w:rsid w:val="00837B44"/>
    <w:rsid w:val="00837D90"/>
    <w:rsid w:val="00837FD2"/>
    <w:rsid w:val="00840732"/>
    <w:rsid w:val="008410FD"/>
    <w:rsid w:val="008417F6"/>
    <w:rsid w:val="0084181E"/>
    <w:rsid w:val="00841B05"/>
    <w:rsid w:val="00842041"/>
    <w:rsid w:val="00842345"/>
    <w:rsid w:val="00842547"/>
    <w:rsid w:val="00843064"/>
    <w:rsid w:val="008436BD"/>
    <w:rsid w:val="008457E5"/>
    <w:rsid w:val="00845969"/>
    <w:rsid w:val="00845D88"/>
    <w:rsid w:val="00845ED6"/>
    <w:rsid w:val="00846250"/>
    <w:rsid w:val="008463C1"/>
    <w:rsid w:val="00846C7C"/>
    <w:rsid w:val="0084709C"/>
    <w:rsid w:val="008479CE"/>
    <w:rsid w:val="00847CF0"/>
    <w:rsid w:val="00847D53"/>
    <w:rsid w:val="00850472"/>
    <w:rsid w:val="008506C3"/>
    <w:rsid w:val="00850856"/>
    <w:rsid w:val="00851FF1"/>
    <w:rsid w:val="008527FD"/>
    <w:rsid w:val="008548F1"/>
    <w:rsid w:val="00854E57"/>
    <w:rsid w:val="00855746"/>
    <w:rsid w:val="00855856"/>
    <w:rsid w:val="00855F48"/>
    <w:rsid w:val="00855FF0"/>
    <w:rsid w:val="008570A9"/>
    <w:rsid w:val="0085731B"/>
    <w:rsid w:val="00857459"/>
    <w:rsid w:val="00857CCF"/>
    <w:rsid w:val="00857D16"/>
    <w:rsid w:val="008600A5"/>
    <w:rsid w:val="0086063F"/>
    <w:rsid w:val="00861010"/>
    <w:rsid w:val="0086110C"/>
    <w:rsid w:val="0086156B"/>
    <w:rsid w:val="008615A1"/>
    <w:rsid w:val="00861BAF"/>
    <w:rsid w:val="00862F89"/>
    <w:rsid w:val="008634E1"/>
    <w:rsid w:val="00863882"/>
    <w:rsid w:val="00863FE7"/>
    <w:rsid w:val="00864630"/>
    <w:rsid w:val="00864C6B"/>
    <w:rsid w:val="00865339"/>
    <w:rsid w:val="0086620C"/>
    <w:rsid w:val="00866503"/>
    <w:rsid w:val="00866FEA"/>
    <w:rsid w:val="008671BB"/>
    <w:rsid w:val="00870526"/>
    <w:rsid w:val="008709D7"/>
    <w:rsid w:val="00870BBB"/>
    <w:rsid w:val="00871FAE"/>
    <w:rsid w:val="008747E4"/>
    <w:rsid w:val="00874BE2"/>
    <w:rsid w:val="00874C13"/>
    <w:rsid w:val="00874ED8"/>
    <w:rsid w:val="00875222"/>
    <w:rsid w:val="00875E54"/>
    <w:rsid w:val="00875FE7"/>
    <w:rsid w:val="008769B4"/>
    <w:rsid w:val="00876D07"/>
    <w:rsid w:val="008774CF"/>
    <w:rsid w:val="008775D2"/>
    <w:rsid w:val="0088025F"/>
    <w:rsid w:val="0088166F"/>
    <w:rsid w:val="008819FF"/>
    <w:rsid w:val="00881AD3"/>
    <w:rsid w:val="00883611"/>
    <w:rsid w:val="00883689"/>
    <w:rsid w:val="00883BB9"/>
    <w:rsid w:val="00883F75"/>
    <w:rsid w:val="0088439C"/>
    <w:rsid w:val="008849D4"/>
    <w:rsid w:val="008859FC"/>
    <w:rsid w:val="00885CC9"/>
    <w:rsid w:val="008863F6"/>
    <w:rsid w:val="008869C4"/>
    <w:rsid w:val="0089020C"/>
    <w:rsid w:val="008913DB"/>
    <w:rsid w:val="008914BC"/>
    <w:rsid w:val="00891E18"/>
    <w:rsid w:val="008921A9"/>
    <w:rsid w:val="008927E5"/>
    <w:rsid w:val="00892F1C"/>
    <w:rsid w:val="00893CFA"/>
    <w:rsid w:val="00894B4D"/>
    <w:rsid w:val="00894BF0"/>
    <w:rsid w:val="00894D21"/>
    <w:rsid w:val="0089564D"/>
    <w:rsid w:val="0089572C"/>
    <w:rsid w:val="00895876"/>
    <w:rsid w:val="00895D48"/>
    <w:rsid w:val="0089643F"/>
    <w:rsid w:val="0089644A"/>
    <w:rsid w:val="00897D31"/>
    <w:rsid w:val="00897F9F"/>
    <w:rsid w:val="008A0BE9"/>
    <w:rsid w:val="008A0D70"/>
    <w:rsid w:val="008A1E85"/>
    <w:rsid w:val="008A2533"/>
    <w:rsid w:val="008A2724"/>
    <w:rsid w:val="008A2CD2"/>
    <w:rsid w:val="008A3547"/>
    <w:rsid w:val="008A3D41"/>
    <w:rsid w:val="008A3FAA"/>
    <w:rsid w:val="008A471B"/>
    <w:rsid w:val="008A482B"/>
    <w:rsid w:val="008A54EE"/>
    <w:rsid w:val="008A5D96"/>
    <w:rsid w:val="008A6247"/>
    <w:rsid w:val="008A737F"/>
    <w:rsid w:val="008A74E0"/>
    <w:rsid w:val="008A76C9"/>
    <w:rsid w:val="008A7BCF"/>
    <w:rsid w:val="008B03F4"/>
    <w:rsid w:val="008B0569"/>
    <w:rsid w:val="008B11BE"/>
    <w:rsid w:val="008B1A84"/>
    <w:rsid w:val="008B1ABE"/>
    <w:rsid w:val="008B1E4E"/>
    <w:rsid w:val="008B2882"/>
    <w:rsid w:val="008B2AD2"/>
    <w:rsid w:val="008B3245"/>
    <w:rsid w:val="008B418B"/>
    <w:rsid w:val="008B45E8"/>
    <w:rsid w:val="008B4BE6"/>
    <w:rsid w:val="008B5870"/>
    <w:rsid w:val="008B598A"/>
    <w:rsid w:val="008B5F91"/>
    <w:rsid w:val="008B607B"/>
    <w:rsid w:val="008B6FCF"/>
    <w:rsid w:val="008B76F2"/>
    <w:rsid w:val="008B780C"/>
    <w:rsid w:val="008C0288"/>
    <w:rsid w:val="008C0679"/>
    <w:rsid w:val="008C0D26"/>
    <w:rsid w:val="008C2F4D"/>
    <w:rsid w:val="008C33BC"/>
    <w:rsid w:val="008C3623"/>
    <w:rsid w:val="008C3C55"/>
    <w:rsid w:val="008C3EDB"/>
    <w:rsid w:val="008C40B1"/>
    <w:rsid w:val="008C4664"/>
    <w:rsid w:val="008C50BA"/>
    <w:rsid w:val="008C51E7"/>
    <w:rsid w:val="008C5B7D"/>
    <w:rsid w:val="008C5D26"/>
    <w:rsid w:val="008C5F42"/>
    <w:rsid w:val="008C6882"/>
    <w:rsid w:val="008C72DB"/>
    <w:rsid w:val="008D02ED"/>
    <w:rsid w:val="008D06C2"/>
    <w:rsid w:val="008D0861"/>
    <w:rsid w:val="008D0B64"/>
    <w:rsid w:val="008D1E24"/>
    <w:rsid w:val="008D1F03"/>
    <w:rsid w:val="008D2708"/>
    <w:rsid w:val="008D28DB"/>
    <w:rsid w:val="008D3060"/>
    <w:rsid w:val="008D3737"/>
    <w:rsid w:val="008D3F1E"/>
    <w:rsid w:val="008D420C"/>
    <w:rsid w:val="008D4579"/>
    <w:rsid w:val="008D4A3F"/>
    <w:rsid w:val="008D5956"/>
    <w:rsid w:val="008D5976"/>
    <w:rsid w:val="008D5A41"/>
    <w:rsid w:val="008D5E88"/>
    <w:rsid w:val="008D605B"/>
    <w:rsid w:val="008D60A3"/>
    <w:rsid w:val="008D60F7"/>
    <w:rsid w:val="008D6259"/>
    <w:rsid w:val="008D67B7"/>
    <w:rsid w:val="008D7B57"/>
    <w:rsid w:val="008D7BD5"/>
    <w:rsid w:val="008E0C5D"/>
    <w:rsid w:val="008E0C61"/>
    <w:rsid w:val="008E126B"/>
    <w:rsid w:val="008E1C3F"/>
    <w:rsid w:val="008E249A"/>
    <w:rsid w:val="008E2665"/>
    <w:rsid w:val="008E280F"/>
    <w:rsid w:val="008E2B66"/>
    <w:rsid w:val="008E2C3D"/>
    <w:rsid w:val="008E2D27"/>
    <w:rsid w:val="008E2DE5"/>
    <w:rsid w:val="008E3AFF"/>
    <w:rsid w:val="008E4492"/>
    <w:rsid w:val="008E4833"/>
    <w:rsid w:val="008E4846"/>
    <w:rsid w:val="008E4B59"/>
    <w:rsid w:val="008E525B"/>
    <w:rsid w:val="008E52E5"/>
    <w:rsid w:val="008E5968"/>
    <w:rsid w:val="008E5D54"/>
    <w:rsid w:val="008E6003"/>
    <w:rsid w:val="008E6316"/>
    <w:rsid w:val="008E64AB"/>
    <w:rsid w:val="008E7088"/>
    <w:rsid w:val="008E70DD"/>
    <w:rsid w:val="008E7ED7"/>
    <w:rsid w:val="008F053D"/>
    <w:rsid w:val="008F1179"/>
    <w:rsid w:val="008F1931"/>
    <w:rsid w:val="008F1C35"/>
    <w:rsid w:val="008F226E"/>
    <w:rsid w:val="008F27AD"/>
    <w:rsid w:val="008F282F"/>
    <w:rsid w:val="008F34B3"/>
    <w:rsid w:val="008F3B4D"/>
    <w:rsid w:val="008F46FC"/>
    <w:rsid w:val="008F4872"/>
    <w:rsid w:val="008F5BB8"/>
    <w:rsid w:val="008F5D7D"/>
    <w:rsid w:val="008F5F36"/>
    <w:rsid w:val="008F6076"/>
    <w:rsid w:val="008F6E3F"/>
    <w:rsid w:val="008F72B2"/>
    <w:rsid w:val="008F7A74"/>
    <w:rsid w:val="008F7ACC"/>
    <w:rsid w:val="00900011"/>
    <w:rsid w:val="00900759"/>
    <w:rsid w:val="00900851"/>
    <w:rsid w:val="00900A53"/>
    <w:rsid w:val="00900B5F"/>
    <w:rsid w:val="00900D69"/>
    <w:rsid w:val="00900D78"/>
    <w:rsid w:val="00901154"/>
    <w:rsid w:val="00902272"/>
    <w:rsid w:val="009023EB"/>
    <w:rsid w:val="00902409"/>
    <w:rsid w:val="00902601"/>
    <w:rsid w:val="009028BB"/>
    <w:rsid w:val="00902BA5"/>
    <w:rsid w:val="00903232"/>
    <w:rsid w:val="00903E34"/>
    <w:rsid w:val="00903F75"/>
    <w:rsid w:val="009054F3"/>
    <w:rsid w:val="00905AD2"/>
    <w:rsid w:val="009062B5"/>
    <w:rsid w:val="009062CE"/>
    <w:rsid w:val="009064F2"/>
    <w:rsid w:val="00907947"/>
    <w:rsid w:val="00907978"/>
    <w:rsid w:val="00907A1C"/>
    <w:rsid w:val="00907EED"/>
    <w:rsid w:val="0091006F"/>
    <w:rsid w:val="00910A2F"/>
    <w:rsid w:val="00911529"/>
    <w:rsid w:val="00911F2D"/>
    <w:rsid w:val="00912A47"/>
    <w:rsid w:val="00912B4E"/>
    <w:rsid w:val="009147EA"/>
    <w:rsid w:val="0091507E"/>
    <w:rsid w:val="00915802"/>
    <w:rsid w:val="0091606E"/>
    <w:rsid w:val="00916965"/>
    <w:rsid w:val="0091711E"/>
    <w:rsid w:val="009172B8"/>
    <w:rsid w:val="00917351"/>
    <w:rsid w:val="0091771C"/>
    <w:rsid w:val="0091782D"/>
    <w:rsid w:val="00917E9F"/>
    <w:rsid w:val="00917FB7"/>
    <w:rsid w:val="00920411"/>
    <w:rsid w:val="00920662"/>
    <w:rsid w:val="00920B8C"/>
    <w:rsid w:val="00921937"/>
    <w:rsid w:val="00923628"/>
    <w:rsid w:val="00923DB2"/>
    <w:rsid w:val="009243F4"/>
    <w:rsid w:val="00925C72"/>
    <w:rsid w:val="00926159"/>
    <w:rsid w:val="00926F2F"/>
    <w:rsid w:val="009275CA"/>
    <w:rsid w:val="009304E7"/>
    <w:rsid w:val="00930829"/>
    <w:rsid w:val="0093093D"/>
    <w:rsid w:val="00930E26"/>
    <w:rsid w:val="0093141A"/>
    <w:rsid w:val="009314D1"/>
    <w:rsid w:val="00932094"/>
    <w:rsid w:val="0093349A"/>
    <w:rsid w:val="00933708"/>
    <w:rsid w:val="00934479"/>
    <w:rsid w:val="00935097"/>
    <w:rsid w:val="009350F9"/>
    <w:rsid w:val="0093543D"/>
    <w:rsid w:val="00935D67"/>
    <w:rsid w:val="00936425"/>
    <w:rsid w:val="009366A6"/>
    <w:rsid w:val="00936BCC"/>
    <w:rsid w:val="00937380"/>
    <w:rsid w:val="009379B5"/>
    <w:rsid w:val="00937D84"/>
    <w:rsid w:val="00940B08"/>
    <w:rsid w:val="00940D1B"/>
    <w:rsid w:val="00940D66"/>
    <w:rsid w:val="00941AF1"/>
    <w:rsid w:val="00941CBE"/>
    <w:rsid w:val="00941CDD"/>
    <w:rsid w:val="0094292D"/>
    <w:rsid w:val="00943DDA"/>
    <w:rsid w:val="00943EC9"/>
    <w:rsid w:val="00944D97"/>
    <w:rsid w:val="00946528"/>
    <w:rsid w:val="00946B38"/>
    <w:rsid w:val="009471FC"/>
    <w:rsid w:val="00947D10"/>
    <w:rsid w:val="00950246"/>
    <w:rsid w:val="009502D1"/>
    <w:rsid w:val="0095046E"/>
    <w:rsid w:val="00950E46"/>
    <w:rsid w:val="009510B8"/>
    <w:rsid w:val="00951226"/>
    <w:rsid w:val="00952052"/>
    <w:rsid w:val="00952328"/>
    <w:rsid w:val="009529E1"/>
    <w:rsid w:val="00952E1F"/>
    <w:rsid w:val="00953078"/>
    <w:rsid w:val="009536AD"/>
    <w:rsid w:val="00953B8D"/>
    <w:rsid w:val="00953F6B"/>
    <w:rsid w:val="0095501E"/>
    <w:rsid w:val="009553C5"/>
    <w:rsid w:val="009553F0"/>
    <w:rsid w:val="009557D0"/>
    <w:rsid w:val="00955D39"/>
    <w:rsid w:val="009561CD"/>
    <w:rsid w:val="00956944"/>
    <w:rsid w:val="00956E2E"/>
    <w:rsid w:val="0095776A"/>
    <w:rsid w:val="0095776B"/>
    <w:rsid w:val="00957780"/>
    <w:rsid w:val="00957DC3"/>
    <w:rsid w:val="00960293"/>
    <w:rsid w:val="00960445"/>
    <w:rsid w:val="00961363"/>
    <w:rsid w:val="0096245F"/>
    <w:rsid w:val="0096282C"/>
    <w:rsid w:val="009630D2"/>
    <w:rsid w:val="0096311D"/>
    <w:rsid w:val="009633FF"/>
    <w:rsid w:val="00963A54"/>
    <w:rsid w:val="00963ADC"/>
    <w:rsid w:val="009641E9"/>
    <w:rsid w:val="0096427E"/>
    <w:rsid w:val="009644EF"/>
    <w:rsid w:val="0096490C"/>
    <w:rsid w:val="009653FE"/>
    <w:rsid w:val="00965F61"/>
    <w:rsid w:val="00965FC2"/>
    <w:rsid w:val="00966D8E"/>
    <w:rsid w:val="0096776F"/>
    <w:rsid w:val="00970250"/>
    <w:rsid w:val="009703B3"/>
    <w:rsid w:val="00970E54"/>
    <w:rsid w:val="00971470"/>
    <w:rsid w:val="00972DA6"/>
    <w:rsid w:val="00972DC0"/>
    <w:rsid w:val="00973001"/>
    <w:rsid w:val="00973006"/>
    <w:rsid w:val="0097366F"/>
    <w:rsid w:val="00973926"/>
    <w:rsid w:val="009739C6"/>
    <w:rsid w:val="00973E8D"/>
    <w:rsid w:val="00974088"/>
    <w:rsid w:val="009741D5"/>
    <w:rsid w:val="00974D11"/>
    <w:rsid w:val="00974F0A"/>
    <w:rsid w:val="00975975"/>
    <w:rsid w:val="00975F0E"/>
    <w:rsid w:val="00976854"/>
    <w:rsid w:val="009775A8"/>
    <w:rsid w:val="00977976"/>
    <w:rsid w:val="00980A3C"/>
    <w:rsid w:val="00980C03"/>
    <w:rsid w:val="00981830"/>
    <w:rsid w:val="009818C7"/>
    <w:rsid w:val="0098268F"/>
    <w:rsid w:val="00982BA2"/>
    <w:rsid w:val="00983394"/>
    <w:rsid w:val="00983AB4"/>
    <w:rsid w:val="009843C1"/>
    <w:rsid w:val="009846DA"/>
    <w:rsid w:val="0098476B"/>
    <w:rsid w:val="00984BF6"/>
    <w:rsid w:val="00985266"/>
    <w:rsid w:val="00985580"/>
    <w:rsid w:val="00986074"/>
    <w:rsid w:val="0098684A"/>
    <w:rsid w:val="00986AB8"/>
    <w:rsid w:val="00986E0E"/>
    <w:rsid w:val="009877FA"/>
    <w:rsid w:val="00987E3C"/>
    <w:rsid w:val="00987F4C"/>
    <w:rsid w:val="009900D7"/>
    <w:rsid w:val="0099039F"/>
    <w:rsid w:val="009914B9"/>
    <w:rsid w:val="00991519"/>
    <w:rsid w:val="00991C1E"/>
    <w:rsid w:val="00992A6C"/>
    <w:rsid w:val="00993249"/>
    <w:rsid w:val="0099378C"/>
    <w:rsid w:val="00994CF1"/>
    <w:rsid w:val="00996CA7"/>
    <w:rsid w:val="00997C74"/>
    <w:rsid w:val="00997F02"/>
    <w:rsid w:val="009A0157"/>
    <w:rsid w:val="009A1C7F"/>
    <w:rsid w:val="009A2CB0"/>
    <w:rsid w:val="009A3207"/>
    <w:rsid w:val="009A32BE"/>
    <w:rsid w:val="009A3412"/>
    <w:rsid w:val="009A4E69"/>
    <w:rsid w:val="009A5232"/>
    <w:rsid w:val="009A5280"/>
    <w:rsid w:val="009A5A5E"/>
    <w:rsid w:val="009A5AB8"/>
    <w:rsid w:val="009A5B40"/>
    <w:rsid w:val="009A63B8"/>
    <w:rsid w:val="009A65D8"/>
    <w:rsid w:val="009A66E8"/>
    <w:rsid w:val="009A69B2"/>
    <w:rsid w:val="009A754B"/>
    <w:rsid w:val="009A7972"/>
    <w:rsid w:val="009B0882"/>
    <w:rsid w:val="009B0887"/>
    <w:rsid w:val="009B125E"/>
    <w:rsid w:val="009B14DF"/>
    <w:rsid w:val="009B155C"/>
    <w:rsid w:val="009B1A2F"/>
    <w:rsid w:val="009B1D64"/>
    <w:rsid w:val="009B211B"/>
    <w:rsid w:val="009B233D"/>
    <w:rsid w:val="009B2506"/>
    <w:rsid w:val="009B2F94"/>
    <w:rsid w:val="009B31F3"/>
    <w:rsid w:val="009B330C"/>
    <w:rsid w:val="009B3357"/>
    <w:rsid w:val="009B3458"/>
    <w:rsid w:val="009B34B4"/>
    <w:rsid w:val="009B3ACA"/>
    <w:rsid w:val="009B404F"/>
    <w:rsid w:val="009B43F3"/>
    <w:rsid w:val="009B4441"/>
    <w:rsid w:val="009B4BDF"/>
    <w:rsid w:val="009B507F"/>
    <w:rsid w:val="009B5C0F"/>
    <w:rsid w:val="009B5DF0"/>
    <w:rsid w:val="009B680A"/>
    <w:rsid w:val="009B745C"/>
    <w:rsid w:val="009B7979"/>
    <w:rsid w:val="009B7A56"/>
    <w:rsid w:val="009B7C64"/>
    <w:rsid w:val="009C0081"/>
    <w:rsid w:val="009C0302"/>
    <w:rsid w:val="009C0416"/>
    <w:rsid w:val="009C16A5"/>
    <w:rsid w:val="009C18CA"/>
    <w:rsid w:val="009C22B5"/>
    <w:rsid w:val="009C283C"/>
    <w:rsid w:val="009C2885"/>
    <w:rsid w:val="009C2C3F"/>
    <w:rsid w:val="009C36F3"/>
    <w:rsid w:val="009C43A1"/>
    <w:rsid w:val="009C4728"/>
    <w:rsid w:val="009C5214"/>
    <w:rsid w:val="009C560A"/>
    <w:rsid w:val="009C5860"/>
    <w:rsid w:val="009C5A25"/>
    <w:rsid w:val="009C5B76"/>
    <w:rsid w:val="009C5DD4"/>
    <w:rsid w:val="009C63ED"/>
    <w:rsid w:val="009C6ACB"/>
    <w:rsid w:val="009C77A1"/>
    <w:rsid w:val="009D05DE"/>
    <w:rsid w:val="009D0EFA"/>
    <w:rsid w:val="009D16E7"/>
    <w:rsid w:val="009D1D43"/>
    <w:rsid w:val="009D261F"/>
    <w:rsid w:val="009D2B70"/>
    <w:rsid w:val="009D2C30"/>
    <w:rsid w:val="009D2F20"/>
    <w:rsid w:val="009D3590"/>
    <w:rsid w:val="009D36D3"/>
    <w:rsid w:val="009D3B1C"/>
    <w:rsid w:val="009D3D36"/>
    <w:rsid w:val="009D412D"/>
    <w:rsid w:val="009D47D8"/>
    <w:rsid w:val="009D4A67"/>
    <w:rsid w:val="009D4DBF"/>
    <w:rsid w:val="009D4E88"/>
    <w:rsid w:val="009D4E90"/>
    <w:rsid w:val="009D5030"/>
    <w:rsid w:val="009D53CB"/>
    <w:rsid w:val="009D5CE5"/>
    <w:rsid w:val="009D5D38"/>
    <w:rsid w:val="009D5E59"/>
    <w:rsid w:val="009E053C"/>
    <w:rsid w:val="009E067E"/>
    <w:rsid w:val="009E09BF"/>
    <w:rsid w:val="009E0F98"/>
    <w:rsid w:val="009E1093"/>
    <w:rsid w:val="009E1662"/>
    <w:rsid w:val="009E1CAE"/>
    <w:rsid w:val="009E203C"/>
    <w:rsid w:val="009E2492"/>
    <w:rsid w:val="009E2D29"/>
    <w:rsid w:val="009E30D8"/>
    <w:rsid w:val="009E3561"/>
    <w:rsid w:val="009E397B"/>
    <w:rsid w:val="009E39E6"/>
    <w:rsid w:val="009E459C"/>
    <w:rsid w:val="009E484F"/>
    <w:rsid w:val="009E4E95"/>
    <w:rsid w:val="009E5138"/>
    <w:rsid w:val="009E5500"/>
    <w:rsid w:val="009E5C9C"/>
    <w:rsid w:val="009E6159"/>
    <w:rsid w:val="009E731F"/>
    <w:rsid w:val="009F0235"/>
    <w:rsid w:val="009F0512"/>
    <w:rsid w:val="009F0594"/>
    <w:rsid w:val="009F07F7"/>
    <w:rsid w:val="009F0960"/>
    <w:rsid w:val="009F0B1F"/>
    <w:rsid w:val="009F14CA"/>
    <w:rsid w:val="009F161E"/>
    <w:rsid w:val="009F19CB"/>
    <w:rsid w:val="009F1E62"/>
    <w:rsid w:val="009F201B"/>
    <w:rsid w:val="009F26D8"/>
    <w:rsid w:val="009F340A"/>
    <w:rsid w:val="009F3674"/>
    <w:rsid w:val="009F3A12"/>
    <w:rsid w:val="009F3CE6"/>
    <w:rsid w:val="009F4176"/>
    <w:rsid w:val="009F4569"/>
    <w:rsid w:val="009F4657"/>
    <w:rsid w:val="009F48D6"/>
    <w:rsid w:val="009F4FFB"/>
    <w:rsid w:val="009F5BD2"/>
    <w:rsid w:val="009F5F53"/>
    <w:rsid w:val="009F75A2"/>
    <w:rsid w:val="009F793E"/>
    <w:rsid w:val="009F7A2F"/>
    <w:rsid w:val="009F7CF5"/>
    <w:rsid w:val="00A000FF"/>
    <w:rsid w:val="00A0103B"/>
    <w:rsid w:val="00A014AC"/>
    <w:rsid w:val="00A01A91"/>
    <w:rsid w:val="00A01EF3"/>
    <w:rsid w:val="00A02151"/>
    <w:rsid w:val="00A02788"/>
    <w:rsid w:val="00A02E01"/>
    <w:rsid w:val="00A03507"/>
    <w:rsid w:val="00A063BF"/>
    <w:rsid w:val="00A06564"/>
    <w:rsid w:val="00A06C3E"/>
    <w:rsid w:val="00A06F87"/>
    <w:rsid w:val="00A07144"/>
    <w:rsid w:val="00A07D91"/>
    <w:rsid w:val="00A10229"/>
    <w:rsid w:val="00A108D0"/>
    <w:rsid w:val="00A10E4D"/>
    <w:rsid w:val="00A10FC4"/>
    <w:rsid w:val="00A11160"/>
    <w:rsid w:val="00A112F0"/>
    <w:rsid w:val="00A12D89"/>
    <w:rsid w:val="00A12E69"/>
    <w:rsid w:val="00A12F8E"/>
    <w:rsid w:val="00A13223"/>
    <w:rsid w:val="00A13AB4"/>
    <w:rsid w:val="00A13EEB"/>
    <w:rsid w:val="00A140D4"/>
    <w:rsid w:val="00A153B9"/>
    <w:rsid w:val="00A15492"/>
    <w:rsid w:val="00A1580D"/>
    <w:rsid w:val="00A15ADF"/>
    <w:rsid w:val="00A160B9"/>
    <w:rsid w:val="00A161D1"/>
    <w:rsid w:val="00A167C6"/>
    <w:rsid w:val="00A16B89"/>
    <w:rsid w:val="00A170FA"/>
    <w:rsid w:val="00A17244"/>
    <w:rsid w:val="00A17C9D"/>
    <w:rsid w:val="00A17E44"/>
    <w:rsid w:val="00A20024"/>
    <w:rsid w:val="00A201FE"/>
    <w:rsid w:val="00A20987"/>
    <w:rsid w:val="00A20F0E"/>
    <w:rsid w:val="00A21390"/>
    <w:rsid w:val="00A2161B"/>
    <w:rsid w:val="00A21922"/>
    <w:rsid w:val="00A21CFA"/>
    <w:rsid w:val="00A22359"/>
    <w:rsid w:val="00A2354D"/>
    <w:rsid w:val="00A237F6"/>
    <w:rsid w:val="00A23C09"/>
    <w:rsid w:val="00A25F86"/>
    <w:rsid w:val="00A276BC"/>
    <w:rsid w:val="00A30AAC"/>
    <w:rsid w:val="00A3100B"/>
    <w:rsid w:val="00A312D1"/>
    <w:rsid w:val="00A314DF"/>
    <w:rsid w:val="00A3174B"/>
    <w:rsid w:val="00A31976"/>
    <w:rsid w:val="00A31F1D"/>
    <w:rsid w:val="00A32F7B"/>
    <w:rsid w:val="00A33716"/>
    <w:rsid w:val="00A34172"/>
    <w:rsid w:val="00A34965"/>
    <w:rsid w:val="00A34A06"/>
    <w:rsid w:val="00A352CB"/>
    <w:rsid w:val="00A358AF"/>
    <w:rsid w:val="00A35F36"/>
    <w:rsid w:val="00A3658C"/>
    <w:rsid w:val="00A36F03"/>
    <w:rsid w:val="00A374AE"/>
    <w:rsid w:val="00A37544"/>
    <w:rsid w:val="00A40012"/>
    <w:rsid w:val="00A40135"/>
    <w:rsid w:val="00A4054A"/>
    <w:rsid w:val="00A405DB"/>
    <w:rsid w:val="00A40BEB"/>
    <w:rsid w:val="00A41129"/>
    <w:rsid w:val="00A412C8"/>
    <w:rsid w:val="00A417BC"/>
    <w:rsid w:val="00A41B90"/>
    <w:rsid w:val="00A41D95"/>
    <w:rsid w:val="00A4354F"/>
    <w:rsid w:val="00A43CA7"/>
    <w:rsid w:val="00A4468B"/>
    <w:rsid w:val="00A45788"/>
    <w:rsid w:val="00A46215"/>
    <w:rsid w:val="00A462B6"/>
    <w:rsid w:val="00A46C84"/>
    <w:rsid w:val="00A46E3A"/>
    <w:rsid w:val="00A47115"/>
    <w:rsid w:val="00A47618"/>
    <w:rsid w:val="00A5039D"/>
    <w:rsid w:val="00A512E2"/>
    <w:rsid w:val="00A518B2"/>
    <w:rsid w:val="00A51A96"/>
    <w:rsid w:val="00A52889"/>
    <w:rsid w:val="00A529A3"/>
    <w:rsid w:val="00A52DA8"/>
    <w:rsid w:val="00A536D2"/>
    <w:rsid w:val="00A54605"/>
    <w:rsid w:val="00A54973"/>
    <w:rsid w:val="00A549BE"/>
    <w:rsid w:val="00A55234"/>
    <w:rsid w:val="00A55C9B"/>
    <w:rsid w:val="00A56307"/>
    <w:rsid w:val="00A56377"/>
    <w:rsid w:val="00A565F4"/>
    <w:rsid w:val="00A566BD"/>
    <w:rsid w:val="00A568BC"/>
    <w:rsid w:val="00A5748E"/>
    <w:rsid w:val="00A57CE9"/>
    <w:rsid w:val="00A6042D"/>
    <w:rsid w:val="00A623A7"/>
    <w:rsid w:val="00A627A7"/>
    <w:rsid w:val="00A62863"/>
    <w:rsid w:val="00A62D6E"/>
    <w:rsid w:val="00A62F16"/>
    <w:rsid w:val="00A636E0"/>
    <w:rsid w:val="00A63C3A"/>
    <w:rsid w:val="00A63DD5"/>
    <w:rsid w:val="00A640C9"/>
    <w:rsid w:val="00A64229"/>
    <w:rsid w:val="00A646B5"/>
    <w:rsid w:val="00A64A2E"/>
    <w:rsid w:val="00A64B8E"/>
    <w:rsid w:val="00A64E9A"/>
    <w:rsid w:val="00A654E7"/>
    <w:rsid w:val="00A65FFF"/>
    <w:rsid w:val="00A66476"/>
    <w:rsid w:val="00A66545"/>
    <w:rsid w:val="00A66C0D"/>
    <w:rsid w:val="00A66CB7"/>
    <w:rsid w:val="00A66F3E"/>
    <w:rsid w:val="00A66FDA"/>
    <w:rsid w:val="00A675D4"/>
    <w:rsid w:val="00A676A9"/>
    <w:rsid w:val="00A6782C"/>
    <w:rsid w:val="00A6786B"/>
    <w:rsid w:val="00A702EF"/>
    <w:rsid w:val="00A70B06"/>
    <w:rsid w:val="00A7137C"/>
    <w:rsid w:val="00A72762"/>
    <w:rsid w:val="00A72A21"/>
    <w:rsid w:val="00A73D1D"/>
    <w:rsid w:val="00A747AB"/>
    <w:rsid w:val="00A748C8"/>
    <w:rsid w:val="00A76996"/>
    <w:rsid w:val="00A770AC"/>
    <w:rsid w:val="00A7749B"/>
    <w:rsid w:val="00A777D6"/>
    <w:rsid w:val="00A779AF"/>
    <w:rsid w:val="00A77A3F"/>
    <w:rsid w:val="00A8077E"/>
    <w:rsid w:val="00A80C64"/>
    <w:rsid w:val="00A80CF8"/>
    <w:rsid w:val="00A80DFD"/>
    <w:rsid w:val="00A81162"/>
    <w:rsid w:val="00A81242"/>
    <w:rsid w:val="00A81E18"/>
    <w:rsid w:val="00A81E47"/>
    <w:rsid w:val="00A81F2E"/>
    <w:rsid w:val="00A8221E"/>
    <w:rsid w:val="00A822A0"/>
    <w:rsid w:val="00A82FE4"/>
    <w:rsid w:val="00A836AB"/>
    <w:rsid w:val="00A83A92"/>
    <w:rsid w:val="00A84072"/>
    <w:rsid w:val="00A84F45"/>
    <w:rsid w:val="00A85147"/>
    <w:rsid w:val="00A85698"/>
    <w:rsid w:val="00A85943"/>
    <w:rsid w:val="00A85B52"/>
    <w:rsid w:val="00A86580"/>
    <w:rsid w:val="00A86786"/>
    <w:rsid w:val="00A8745D"/>
    <w:rsid w:val="00A8792B"/>
    <w:rsid w:val="00A87FA5"/>
    <w:rsid w:val="00A900A7"/>
    <w:rsid w:val="00A90182"/>
    <w:rsid w:val="00A90B5D"/>
    <w:rsid w:val="00A9110C"/>
    <w:rsid w:val="00A9124A"/>
    <w:rsid w:val="00A915FB"/>
    <w:rsid w:val="00A919FE"/>
    <w:rsid w:val="00A923E2"/>
    <w:rsid w:val="00A92421"/>
    <w:rsid w:val="00A92DD2"/>
    <w:rsid w:val="00A93801"/>
    <w:rsid w:val="00A93CCD"/>
    <w:rsid w:val="00A946B5"/>
    <w:rsid w:val="00A94A2E"/>
    <w:rsid w:val="00A951AD"/>
    <w:rsid w:val="00A955C2"/>
    <w:rsid w:val="00A95FAA"/>
    <w:rsid w:val="00A964A2"/>
    <w:rsid w:val="00A9653E"/>
    <w:rsid w:val="00AA06B0"/>
    <w:rsid w:val="00AA09ED"/>
    <w:rsid w:val="00AA0BD4"/>
    <w:rsid w:val="00AA1692"/>
    <w:rsid w:val="00AA18D5"/>
    <w:rsid w:val="00AA1DB3"/>
    <w:rsid w:val="00AA1F5B"/>
    <w:rsid w:val="00AA1F8B"/>
    <w:rsid w:val="00AA20AA"/>
    <w:rsid w:val="00AA20DA"/>
    <w:rsid w:val="00AA2636"/>
    <w:rsid w:val="00AA2671"/>
    <w:rsid w:val="00AA279C"/>
    <w:rsid w:val="00AA3EAB"/>
    <w:rsid w:val="00AA407E"/>
    <w:rsid w:val="00AA4441"/>
    <w:rsid w:val="00AA46FB"/>
    <w:rsid w:val="00AA5210"/>
    <w:rsid w:val="00AA66B7"/>
    <w:rsid w:val="00AA678B"/>
    <w:rsid w:val="00AB033D"/>
    <w:rsid w:val="00AB033E"/>
    <w:rsid w:val="00AB0551"/>
    <w:rsid w:val="00AB062F"/>
    <w:rsid w:val="00AB0799"/>
    <w:rsid w:val="00AB07BF"/>
    <w:rsid w:val="00AB18E1"/>
    <w:rsid w:val="00AB228F"/>
    <w:rsid w:val="00AB2971"/>
    <w:rsid w:val="00AB3605"/>
    <w:rsid w:val="00AB3C47"/>
    <w:rsid w:val="00AB43C7"/>
    <w:rsid w:val="00AB4805"/>
    <w:rsid w:val="00AB4C72"/>
    <w:rsid w:val="00AB5007"/>
    <w:rsid w:val="00AB58C2"/>
    <w:rsid w:val="00AB6B22"/>
    <w:rsid w:val="00AB7ADF"/>
    <w:rsid w:val="00AB7B5A"/>
    <w:rsid w:val="00AB7CA1"/>
    <w:rsid w:val="00AC0817"/>
    <w:rsid w:val="00AC1513"/>
    <w:rsid w:val="00AC1CD8"/>
    <w:rsid w:val="00AC2663"/>
    <w:rsid w:val="00AC2CC6"/>
    <w:rsid w:val="00AC3506"/>
    <w:rsid w:val="00AC363E"/>
    <w:rsid w:val="00AC395A"/>
    <w:rsid w:val="00AC3BE7"/>
    <w:rsid w:val="00AC59EF"/>
    <w:rsid w:val="00AC60F7"/>
    <w:rsid w:val="00AC7ACA"/>
    <w:rsid w:val="00AC7BFF"/>
    <w:rsid w:val="00AC7D05"/>
    <w:rsid w:val="00AC7D1D"/>
    <w:rsid w:val="00AC7E5C"/>
    <w:rsid w:val="00AD0A9F"/>
    <w:rsid w:val="00AD0E3E"/>
    <w:rsid w:val="00AD1147"/>
    <w:rsid w:val="00AD1610"/>
    <w:rsid w:val="00AD2806"/>
    <w:rsid w:val="00AD2AB0"/>
    <w:rsid w:val="00AD2AFD"/>
    <w:rsid w:val="00AD3D6A"/>
    <w:rsid w:val="00AD3D6E"/>
    <w:rsid w:val="00AD4D43"/>
    <w:rsid w:val="00AD4F7A"/>
    <w:rsid w:val="00AD5347"/>
    <w:rsid w:val="00AD5ED5"/>
    <w:rsid w:val="00AD63EB"/>
    <w:rsid w:val="00AD6AF4"/>
    <w:rsid w:val="00AD7112"/>
    <w:rsid w:val="00AD7386"/>
    <w:rsid w:val="00AD7878"/>
    <w:rsid w:val="00AD7ABF"/>
    <w:rsid w:val="00AD7AC3"/>
    <w:rsid w:val="00AE06F9"/>
    <w:rsid w:val="00AE0738"/>
    <w:rsid w:val="00AE0BA0"/>
    <w:rsid w:val="00AE1180"/>
    <w:rsid w:val="00AE20F7"/>
    <w:rsid w:val="00AE221B"/>
    <w:rsid w:val="00AE3C2B"/>
    <w:rsid w:val="00AE3DAF"/>
    <w:rsid w:val="00AE44FA"/>
    <w:rsid w:val="00AE4576"/>
    <w:rsid w:val="00AE4A2D"/>
    <w:rsid w:val="00AE5161"/>
    <w:rsid w:val="00AE5823"/>
    <w:rsid w:val="00AE5BB5"/>
    <w:rsid w:val="00AE60B0"/>
    <w:rsid w:val="00AE62AE"/>
    <w:rsid w:val="00AF06FD"/>
    <w:rsid w:val="00AF0D74"/>
    <w:rsid w:val="00AF1524"/>
    <w:rsid w:val="00AF26BB"/>
    <w:rsid w:val="00AF293E"/>
    <w:rsid w:val="00AF2D80"/>
    <w:rsid w:val="00AF2EAB"/>
    <w:rsid w:val="00AF30E1"/>
    <w:rsid w:val="00AF30F2"/>
    <w:rsid w:val="00AF32CE"/>
    <w:rsid w:val="00AF38C3"/>
    <w:rsid w:val="00AF3F42"/>
    <w:rsid w:val="00AF41CE"/>
    <w:rsid w:val="00AF463A"/>
    <w:rsid w:val="00AF469C"/>
    <w:rsid w:val="00AF4D5C"/>
    <w:rsid w:val="00AF6350"/>
    <w:rsid w:val="00AF6B20"/>
    <w:rsid w:val="00AF7B5D"/>
    <w:rsid w:val="00B002F1"/>
    <w:rsid w:val="00B003C8"/>
    <w:rsid w:val="00B00823"/>
    <w:rsid w:val="00B0085B"/>
    <w:rsid w:val="00B02580"/>
    <w:rsid w:val="00B02689"/>
    <w:rsid w:val="00B02BF8"/>
    <w:rsid w:val="00B0323E"/>
    <w:rsid w:val="00B03789"/>
    <w:rsid w:val="00B0396D"/>
    <w:rsid w:val="00B04A04"/>
    <w:rsid w:val="00B04B91"/>
    <w:rsid w:val="00B05200"/>
    <w:rsid w:val="00B052D7"/>
    <w:rsid w:val="00B054F7"/>
    <w:rsid w:val="00B05D24"/>
    <w:rsid w:val="00B0607E"/>
    <w:rsid w:val="00B063BC"/>
    <w:rsid w:val="00B06DC0"/>
    <w:rsid w:val="00B074D5"/>
    <w:rsid w:val="00B07A07"/>
    <w:rsid w:val="00B07A83"/>
    <w:rsid w:val="00B07E71"/>
    <w:rsid w:val="00B10AD3"/>
    <w:rsid w:val="00B10CBC"/>
    <w:rsid w:val="00B10EFD"/>
    <w:rsid w:val="00B111C1"/>
    <w:rsid w:val="00B114F1"/>
    <w:rsid w:val="00B11CA3"/>
    <w:rsid w:val="00B11E43"/>
    <w:rsid w:val="00B12E07"/>
    <w:rsid w:val="00B1301C"/>
    <w:rsid w:val="00B13569"/>
    <w:rsid w:val="00B13FD6"/>
    <w:rsid w:val="00B140EE"/>
    <w:rsid w:val="00B14BE7"/>
    <w:rsid w:val="00B14F75"/>
    <w:rsid w:val="00B17CB3"/>
    <w:rsid w:val="00B17D86"/>
    <w:rsid w:val="00B202A0"/>
    <w:rsid w:val="00B2033C"/>
    <w:rsid w:val="00B21CA8"/>
    <w:rsid w:val="00B2334C"/>
    <w:rsid w:val="00B235CD"/>
    <w:rsid w:val="00B23E57"/>
    <w:rsid w:val="00B23E76"/>
    <w:rsid w:val="00B240F5"/>
    <w:rsid w:val="00B24173"/>
    <w:rsid w:val="00B24204"/>
    <w:rsid w:val="00B24633"/>
    <w:rsid w:val="00B24A18"/>
    <w:rsid w:val="00B24A32"/>
    <w:rsid w:val="00B24C2E"/>
    <w:rsid w:val="00B24DD4"/>
    <w:rsid w:val="00B2549C"/>
    <w:rsid w:val="00B2585E"/>
    <w:rsid w:val="00B2589D"/>
    <w:rsid w:val="00B25FBF"/>
    <w:rsid w:val="00B265AD"/>
    <w:rsid w:val="00B26D10"/>
    <w:rsid w:val="00B26E67"/>
    <w:rsid w:val="00B2738E"/>
    <w:rsid w:val="00B2788B"/>
    <w:rsid w:val="00B30DF4"/>
    <w:rsid w:val="00B31591"/>
    <w:rsid w:val="00B318FC"/>
    <w:rsid w:val="00B31F00"/>
    <w:rsid w:val="00B31FF9"/>
    <w:rsid w:val="00B320F2"/>
    <w:rsid w:val="00B327D3"/>
    <w:rsid w:val="00B32C49"/>
    <w:rsid w:val="00B32EAB"/>
    <w:rsid w:val="00B33B5E"/>
    <w:rsid w:val="00B33CD4"/>
    <w:rsid w:val="00B343B1"/>
    <w:rsid w:val="00B34A37"/>
    <w:rsid w:val="00B3624A"/>
    <w:rsid w:val="00B36893"/>
    <w:rsid w:val="00B3692B"/>
    <w:rsid w:val="00B36A20"/>
    <w:rsid w:val="00B36C4C"/>
    <w:rsid w:val="00B373C8"/>
    <w:rsid w:val="00B37592"/>
    <w:rsid w:val="00B4018B"/>
    <w:rsid w:val="00B40914"/>
    <w:rsid w:val="00B40E7F"/>
    <w:rsid w:val="00B40F1D"/>
    <w:rsid w:val="00B411A3"/>
    <w:rsid w:val="00B41841"/>
    <w:rsid w:val="00B421B2"/>
    <w:rsid w:val="00B42308"/>
    <w:rsid w:val="00B428AE"/>
    <w:rsid w:val="00B42C39"/>
    <w:rsid w:val="00B42E40"/>
    <w:rsid w:val="00B44163"/>
    <w:rsid w:val="00B442F1"/>
    <w:rsid w:val="00B44D43"/>
    <w:rsid w:val="00B45647"/>
    <w:rsid w:val="00B4565B"/>
    <w:rsid w:val="00B45880"/>
    <w:rsid w:val="00B45FBC"/>
    <w:rsid w:val="00B45FDD"/>
    <w:rsid w:val="00B46009"/>
    <w:rsid w:val="00B46AD2"/>
    <w:rsid w:val="00B47084"/>
    <w:rsid w:val="00B471BF"/>
    <w:rsid w:val="00B471D8"/>
    <w:rsid w:val="00B47C5B"/>
    <w:rsid w:val="00B47FF4"/>
    <w:rsid w:val="00B50044"/>
    <w:rsid w:val="00B500E1"/>
    <w:rsid w:val="00B5052D"/>
    <w:rsid w:val="00B50EA1"/>
    <w:rsid w:val="00B51040"/>
    <w:rsid w:val="00B510D4"/>
    <w:rsid w:val="00B51295"/>
    <w:rsid w:val="00B51EB0"/>
    <w:rsid w:val="00B52474"/>
    <w:rsid w:val="00B52720"/>
    <w:rsid w:val="00B52AE8"/>
    <w:rsid w:val="00B533B2"/>
    <w:rsid w:val="00B535C0"/>
    <w:rsid w:val="00B554BD"/>
    <w:rsid w:val="00B55727"/>
    <w:rsid w:val="00B560AC"/>
    <w:rsid w:val="00B56361"/>
    <w:rsid w:val="00B56AB7"/>
    <w:rsid w:val="00B6003F"/>
    <w:rsid w:val="00B6004C"/>
    <w:rsid w:val="00B603F2"/>
    <w:rsid w:val="00B6152F"/>
    <w:rsid w:val="00B6153D"/>
    <w:rsid w:val="00B6195C"/>
    <w:rsid w:val="00B62FA1"/>
    <w:rsid w:val="00B63E69"/>
    <w:rsid w:val="00B64E43"/>
    <w:rsid w:val="00B654AF"/>
    <w:rsid w:val="00B65FE4"/>
    <w:rsid w:val="00B66048"/>
    <w:rsid w:val="00B66619"/>
    <w:rsid w:val="00B67348"/>
    <w:rsid w:val="00B67C2E"/>
    <w:rsid w:val="00B67CA7"/>
    <w:rsid w:val="00B67D3E"/>
    <w:rsid w:val="00B67E50"/>
    <w:rsid w:val="00B67F23"/>
    <w:rsid w:val="00B706FD"/>
    <w:rsid w:val="00B71DA1"/>
    <w:rsid w:val="00B72320"/>
    <w:rsid w:val="00B7242F"/>
    <w:rsid w:val="00B73FEB"/>
    <w:rsid w:val="00B74BB4"/>
    <w:rsid w:val="00B75D54"/>
    <w:rsid w:val="00B76531"/>
    <w:rsid w:val="00B76C6B"/>
    <w:rsid w:val="00B76EA6"/>
    <w:rsid w:val="00B77858"/>
    <w:rsid w:val="00B77977"/>
    <w:rsid w:val="00B80392"/>
    <w:rsid w:val="00B808A9"/>
    <w:rsid w:val="00B80C7A"/>
    <w:rsid w:val="00B80E0C"/>
    <w:rsid w:val="00B82592"/>
    <w:rsid w:val="00B8266A"/>
    <w:rsid w:val="00B833D2"/>
    <w:rsid w:val="00B8351F"/>
    <w:rsid w:val="00B8367B"/>
    <w:rsid w:val="00B8369C"/>
    <w:rsid w:val="00B8415A"/>
    <w:rsid w:val="00B841E9"/>
    <w:rsid w:val="00B8449D"/>
    <w:rsid w:val="00B851DE"/>
    <w:rsid w:val="00B85205"/>
    <w:rsid w:val="00B857ED"/>
    <w:rsid w:val="00B87045"/>
    <w:rsid w:val="00B873F5"/>
    <w:rsid w:val="00B877BD"/>
    <w:rsid w:val="00B87F5C"/>
    <w:rsid w:val="00B90037"/>
    <w:rsid w:val="00B90148"/>
    <w:rsid w:val="00B906B8"/>
    <w:rsid w:val="00B906B9"/>
    <w:rsid w:val="00B90715"/>
    <w:rsid w:val="00B9127C"/>
    <w:rsid w:val="00B91661"/>
    <w:rsid w:val="00B920EC"/>
    <w:rsid w:val="00B921EE"/>
    <w:rsid w:val="00B927AA"/>
    <w:rsid w:val="00B929FC"/>
    <w:rsid w:val="00B92BB6"/>
    <w:rsid w:val="00B93579"/>
    <w:rsid w:val="00B9374C"/>
    <w:rsid w:val="00B942C5"/>
    <w:rsid w:val="00B94975"/>
    <w:rsid w:val="00B950FB"/>
    <w:rsid w:val="00B953B4"/>
    <w:rsid w:val="00B9594D"/>
    <w:rsid w:val="00B95B34"/>
    <w:rsid w:val="00B95DBD"/>
    <w:rsid w:val="00B96706"/>
    <w:rsid w:val="00B97AB5"/>
    <w:rsid w:val="00BA010E"/>
    <w:rsid w:val="00BA028D"/>
    <w:rsid w:val="00BA0580"/>
    <w:rsid w:val="00BA2AC8"/>
    <w:rsid w:val="00BA2B12"/>
    <w:rsid w:val="00BA2C5B"/>
    <w:rsid w:val="00BA2EE1"/>
    <w:rsid w:val="00BA4603"/>
    <w:rsid w:val="00BA4B9D"/>
    <w:rsid w:val="00BA4CA0"/>
    <w:rsid w:val="00BA4D38"/>
    <w:rsid w:val="00BA571F"/>
    <w:rsid w:val="00BA5A7F"/>
    <w:rsid w:val="00BA5BE6"/>
    <w:rsid w:val="00BA5C9A"/>
    <w:rsid w:val="00BA5DC2"/>
    <w:rsid w:val="00BA6608"/>
    <w:rsid w:val="00BA7315"/>
    <w:rsid w:val="00BA75C4"/>
    <w:rsid w:val="00BA7A22"/>
    <w:rsid w:val="00BA7D77"/>
    <w:rsid w:val="00BA7D97"/>
    <w:rsid w:val="00BB00D5"/>
    <w:rsid w:val="00BB039C"/>
    <w:rsid w:val="00BB0D5D"/>
    <w:rsid w:val="00BB185F"/>
    <w:rsid w:val="00BB29B9"/>
    <w:rsid w:val="00BB3240"/>
    <w:rsid w:val="00BB333A"/>
    <w:rsid w:val="00BB3E44"/>
    <w:rsid w:val="00BB41EE"/>
    <w:rsid w:val="00BB4BEA"/>
    <w:rsid w:val="00BB4F7E"/>
    <w:rsid w:val="00BB5835"/>
    <w:rsid w:val="00BB5DBB"/>
    <w:rsid w:val="00BB6D72"/>
    <w:rsid w:val="00BB71A3"/>
    <w:rsid w:val="00BB7C10"/>
    <w:rsid w:val="00BC094A"/>
    <w:rsid w:val="00BC1121"/>
    <w:rsid w:val="00BC1127"/>
    <w:rsid w:val="00BC118B"/>
    <w:rsid w:val="00BC194A"/>
    <w:rsid w:val="00BC19AB"/>
    <w:rsid w:val="00BC1D12"/>
    <w:rsid w:val="00BC270F"/>
    <w:rsid w:val="00BC38C9"/>
    <w:rsid w:val="00BC3F20"/>
    <w:rsid w:val="00BC5707"/>
    <w:rsid w:val="00BC59A5"/>
    <w:rsid w:val="00BC5C5E"/>
    <w:rsid w:val="00BC5E77"/>
    <w:rsid w:val="00BC6A40"/>
    <w:rsid w:val="00BC7867"/>
    <w:rsid w:val="00BC78C0"/>
    <w:rsid w:val="00BD0421"/>
    <w:rsid w:val="00BD0501"/>
    <w:rsid w:val="00BD0D84"/>
    <w:rsid w:val="00BD1110"/>
    <w:rsid w:val="00BD113A"/>
    <w:rsid w:val="00BD14F2"/>
    <w:rsid w:val="00BD1866"/>
    <w:rsid w:val="00BD1E21"/>
    <w:rsid w:val="00BD2A87"/>
    <w:rsid w:val="00BD2E39"/>
    <w:rsid w:val="00BD325F"/>
    <w:rsid w:val="00BD3941"/>
    <w:rsid w:val="00BD49E3"/>
    <w:rsid w:val="00BD4F63"/>
    <w:rsid w:val="00BD5952"/>
    <w:rsid w:val="00BD6DED"/>
    <w:rsid w:val="00BD71E5"/>
    <w:rsid w:val="00BE16A7"/>
    <w:rsid w:val="00BE180A"/>
    <w:rsid w:val="00BE1DEE"/>
    <w:rsid w:val="00BE2AAF"/>
    <w:rsid w:val="00BE4181"/>
    <w:rsid w:val="00BE4432"/>
    <w:rsid w:val="00BE4717"/>
    <w:rsid w:val="00BE4BA2"/>
    <w:rsid w:val="00BE6035"/>
    <w:rsid w:val="00BE6D8A"/>
    <w:rsid w:val="00BE6EA9"/>
    <w:rsid w:val="00BE7421"/>
    <w:rsid w:val="00BF0884"/>
    <w:rsid w:val="00BF0ADD"/>
    <w:rsid w:val="00BF0C3C"/>
    <w:rsid w:val="00BF1964"/>
    <w:rsid w:val="00BF1D37"/>
    <w:rsid w:val="00BF1E48"/>
    <w:rsid w:val="00BF25C9"/>
    <w:rsid w:val="00BF267C"/>
    <w:rsid w:val="00BF2FF1"/>
    <w:rsid w:val="00BF34CF"/>
    <w:rsid w:val="00BF34D7"/>
    <w:rsid w:val="00BF3C1F"/>
    <w:rsid w:val="00BF3CDE"/>
    <w:rsid w:val="00BF48BB"/>
    <w:rsid w:val="00BF5635"/>
    <w:rsid w:val="00BF5A52"/>
    <w:rsid w:val="00BF72FD"/>
    <w:rsid w:val="00BF7464"/>
    <w:rsid w:val="00C00CDA"/>
    <w:rsid w:val="00C01645"/>
    <w:rsid w:val="00C01972"/>
    <w:rsid w:val="00C01C77"/>
    <w:rsid w:val="00C0237E"/>
    <w:rsid w:val="00C02601"/>
    <w:rsid w:val="00C0325B"/>
    <w:rsid w:val="00C0376C"/>
    <w:rsid w:val="00C03E7D"/>
    <w:rsid w:val="00C04150"/>
    <w:rsid w:val="00C04578"/>
    <w:rsid w:val="00C04D22"/>
    <w:rsid w:val="00C051CC"/>
    <w:rsid w:val="00C053A3"/>
    <w:rsid w:val="00C05435"/>
    <w:rsid w:val="00C0569E"/>
    <w:rsid w:val="00C05C83"/>
    <w:rsid w:val="00C06048"/>
    <w:rsid w:val="00C06079"/>
    <w:rsid w:val="00C06096"/>
    <w:rsid w:val="00C06957"/>
    <w:rsid w:val="00C070C3"/>
    <w:rsid w:val="00C07AFB"/>
    <w:rsid w:val="00C07BD3"/>
    <w:rsid w:val="00C10D0F"/>
    <w:rsid w:val="00C10EB7"/>
    <w:rsid w:val="00C115DD"/>
    <w:rsid w:val="00C11E26"/>
    <w:rsid w:val="00C1228E"/>
    <w:rsid w:val="00C13FF6"/>
    <w:rsid w:val="00C14667"/>
    <w:rsid w:val="00C14AE4"/>
    <w:rsid w:val="00C15117"/>
    <w:rsid w:val="00C152AA"/>
    <w:rsid w:val="00C15C3A"/>
    <w:rsid w:val="00C16B08"/>
    <w:rsid w:val="00C17D19"/>
    <w:rsid w:val="00C2096F"/>
    <w:rsid w:val="00C20D6E"/>
    <w:rsid w:val="00C20EF6"/>
    <w:rsid w:val="00C21146"/>
    <w:rsid w:val="00C21193"/>
    <w:rsid w:val="00C211EB"/>
    <w:rsid w:val="00C22843"/>
    <w:rsid w:val="00C23306"/>
    <w:rsid w:val="00C23390"/>
    <w:rsid w:val="00C23A8E"/>
    <w:rsid w:val="00C23EB0"/>
    <w:rsid w:val="00C2477A"/>
    <w:rsid w:val="00C26150"/>
    <w:rsid w:val="00C264C7"/>
    <w:rsid w:val="00C26965"/>
    <w:rsid w:val="00C26AE1"/>
    <w:rsid w:val="00C26CDA"/>
    <w:rsid w:val="00C26F1D"/>
    <w:rsid w:val="00C272CD"/>
    <w:rsid w:val="00C275D7"/>
    <w:rsid w:val="00C2766C"/>
    <w:rsid w:val="00C27683"/>
    <w:rsid w:val="00C27B13"/>
    <w:rsid w:val="00C30491"/>
    <w:rsid w:val="00C30785"/>
    <w:rsid w:val="00C3168A"/>
    <w:rsid w:val="00C31CDA"/>
    <w:rsid w:val="00C3207C"/>
    <w:rsid w:val="00C32275"/>
    <w:rsid w:val="00C33524"/>
    <w:rsid w:val="00C3391F"/>
    <w:rsid w:val="00C33DC3"/>
    <w:rsid w:val="00C33E1F"/>
    <w:rsid w:val="00C34094"/>
    <w:rsid w:val="00C34391"/>
    <w:rsid w:val="00C34FFF"/>
    <w:rsid w:val="00C35373"/>
    <w:rsid w:val="00C35641"/>
    <w:rsid w:val="00C35657"/>
    <w:rsid w:val="00C360AA"/>
    <w:rsid w:val="00C36141"/>
    <w:rsid w:val="00C361B6"/>
    <w:rsid w:val="00C36B56"/>
    <w:rsid w:val="00C36BC6"/>
    <w:rsid w:val="00C371B0"/>
    <w:rsid w:val="00C372BD"/>
    <w:rsid w:val="00C37636"/>
    <w:rsid w:val="00C410D4"/>
    <w:rsid w:val="00C4110B"/>
    <w:rsid w:val="00C41393"/>
    <w:rsid w:val="00C417D1"/>
    <w:rsid w:val="00C428D3"/>
    <w:rsid w:val="00C42C7B"/>
    <w:rsid w:val="00C42CA4"/>
    <w:rsid w:val="00C43584"/>
    <w:rsid w:val="00C4447E"/>
    <w:rsid w:val="00C44D81"/>
    <w:rsid w:val="00C44F7E"/>
    <w:rsid w:val="00C450DF"/>
    <w:rsid w:val="00C45E44"/>
    <w:rsid w:val="00C463AB"/>
    <w:rsid w:val="00C46B33"/>
    <w:rsid w:val="00C46DE0"/>
    <w:rsid w:val="00C47EFC"/>
    <w:rsid w:val="00C51FC1"/>
    <w:rsid w:val="00C52A59"/>
    <w:rsid w:val="00C52D5F"/>
    <w:rsid w:val="00C53121"/>
    <w:rsid w:val="00C54AE6"/>
    <w:rsid w:val="00C55845"/>
    <w:rsid w:val="00C55B83"/>
    <w:rsid w:val="00C55DD4"/>
    <w:rsid w:val="00C56C83"/>
    <w:rsid w:val="00C5712B"/>
    <w:rsid w:val="00C57CF6"/>
    <w:rsid w:val="00C603D2"/>
    <w:rsid w:val="00C604C9"/>
    <w:rsid w:val="00C610EE"/>
    <w:rsid w:val="00C61141"/>
    <w:rsid w:val="00C620C6"/>
    <w:rsid w:val="00C62BCD"/>
    <w:rsid w:val="00C634E1"/>
    <w:rsid w:val="00C63632"/>
    <w:rsid w:val="00C637E4"/>
    <w:rsid w:val="00C63CE1"/>
    <w:rsid w:val="00C6478E"/>
    <w:rsid w:val="00C6514A"/>
    <w:rsid w:val="00C65862"/>
    <w:rsid w:val="00C658B4"/>
    <w:rsid w:val="00C6671A"/>
    <w:rsid w:val="00C6794C"/>
    <w:rsid w:val="00C67CD0"/>
    <w:rsid w:val="00C70A70"/>
    <w:rsid w:val="00C72195"/>
    <w:rsid w:val="00C72AC3"/>
    <w:rsid w:val="00C73811"/>
    <w:rsid w:val="00C741FD"/>
    <w:rsid w:val="00C74438"/>
    <w:rsid w:val="00C74611"/>
    <w:rsid w:val="00C74730"/>
    <w:rsid w:val="00C75974"/>
    <w:rsid w:val="00C75A97"/>
    <w:rsid w:val="00C761A6"/>
    <w:rsid w:val="00C766B1"/>
    <w:rsid w:val="00C76B64"/>
    <w:rsid w:val="00C77348"/>
    <w:rsid w:val="00C774E6"/>
    <w:rsid w:val="00C77712"/>
    <w:rsid w:val="00C77A2A"/>
    <w:rsid w:val="00C77EBA"/>
    <w:rsid w:val="00C8023D"/>
    <w:rsid w:val="00C805A1"/>
    <w:rsid w:val="00C805A4"/>
    <w:rsid w:val="00C81AE4"/>
    <w:rsid w:val="00C81F53"/>
    <w:rsid w:val="00C82965"/>
    <w:rsid w:val="00C836DC"/>
    <w:rsid w:val="00C8391C"/>
    <w:rsid w:val="00C83F91"/>
    <w:rsid w:val="00C83FB3"/>
    <w:rsid w:val="00C84713"/>
    <w:rsid w:val="00C84DE3"/>
    <w:rsid w:val="00C84DE4"/>
    <w:rsid w:val="00C84F42"/>
    <w:rsid w:val="00C85431"/>
    <w:rsid w:val="00C859A6"/>
    <w:rsid w:val="00C86E5F"/>
    <w:rsid w:val="00C87074"/>
    <w:rsid w:val="00C87D29"/>
    <w:rsid w:val="00C91DD6"/>
    <w:rsid w:val="00C92251"/>
    <w:rsid w:val="00C92D27"/>
    <w:rsid w:val="00C93EA1"/>
    <w:rsid w:val="00C941C1"/>
    <w:rsid w:val="00C944AA"/>
    <w:rsid w:val="00C94B63"/>
    <w:rsid w:val="00C9533D"/>
    <w:rsid w:val="00C963E4"/>
    <w:rsid w:val="00C96594"/>
    <w:rsid w:val="00C96662"/>
    <w:rsid w:val="00C973F0"/>
    <w:rsid w:val="00C97476"/>
    <w:rsid w:val="00C977AF"/>
    <w:rsid w:val="00C978F1"/>
    <w:rsid w:val="00CA0914"/>
    <w:rsid w:val="00CA0E4C"/>
    <w:rsid w:val="00CA0F7D"/>
    <w:rsid w:val="00CA1146"/>
    <w:rsid w:val="00CA124C"/>
    <w:rsid w:val="00CA16FD"/>
    <w:rsid w:val="00CA1E20"/>
    <w:rsid w:val="00CA1E99"/>
    <w:rsid w:val="00CA1F29"/>
    <w:rsid w:val="00CA21B1"/>
    <w:rsid w:val="00CA22CD"/>
    <w:rsid w:val="00CA2388"/>
    <w:rsid w:val="00CA2EE8"/>
    <w:rsid w:val="00CA2F03"/>
    <w:rsid w:val="00CA3D3E"/>
    <w:rsid w:val="00CA4778"/>
    <w:rsid w:val="00CA4DBE"/>
    <w:rsid w:val="00CA554C"/>
    <w:rsid w:val="00CA56B3"/>
    <w:rsid w:val="00CA5890"/>
    <w:rsid w:val="00CA5A42"/>
    <w:rsid w:val="00CA5A71"/>
    <w:rsid w:val="00CA63CD"/>
    <w:rsid w:val="00CA6A07"/>
    <w:rsid w:val="00CA6D60"/>
    <w:rsid w:val="00CA7F08"/>
    <w:rsid w:val="00CB06F0"/>
    <w:rsid w:val="00CB0B9B"/>
    <w:rsid w:val="00CB0CC9"/>
    <w:rsid w:val="00CB11F1"/>
    <w:rsid w:val="00CB1D59"/>
    <w:rsid w:val="00CB1FF9"/>
    <w:rsid w:val="00CB21B4"/>
    <w:rsid w:val="00CB26ED"/>
    <w:rsid w:val="00CB2887"/>
    <w:rsid w:val="00CB2BD6"/>
    <w:rsid w:val="00CB2F48"/>
    <w:rsid w:val="00CB383B"/>
    <w:rsid w:val="00CB3932"/>
    <w:rsid w:val="00CB39C8"/>
    <w:rsid w:val="00CB3C69"/>
    <w:rsid w:val="00CB421C"/>
    <w:rsid w:val="00CB4DBB"/>
    <w:rsid w:val="00CB5957"/>
    <w:rsid w:val="00CB646A"/>
    <w:rsid w:val="00CB6939"/>
    <w:rsid w:val="00CB69BF"/>
    <w:rsid w:val="00CB6B1D"/>
    <w:rsid w:val="00CB768D"/>
    <w:rsid w:val="00CB7CF9"/>
    <w:rsid w:val="00CC0CD2"/>
    <w:rsid w:val="00CC0D61"/>
    <w:rsid w:val="00CC0EC3"/>
    <w:rsid w:val="00CC116F"/>
    <w:rsid w:val="00CC19A2"/>
    <w:rsid w:val="00CC28F6"/>
    <w:rsid w:val="00CC362F"/>
    <w:rsid w:val="00CC3AFB"/>
    <w:rsid w:val="00CC3F0E"/>
    <w:rsid w:val="00CC3FAF"/>
    <w:rsid w:val="00CC3FB8"/>
    <w:rsid w:val="00CC5015"/>
    <w:rsid w:val="00CC50A3"/>
    <w:rsid w:val="00CC5E25"/>
    <w:rsid w:val="00CC64C5"/>
    <w:rsid w:val="00CC6592"/>
    <w:rsid w:val="00CC66D0"/>
    <w:rsid w:val="00CC724D"/>
    <w:rsid w:val="00CC7464"/>
    <w:rsid w:val="00CC7B20"/>
    <w:rsid w:val="00CC7C8F"/>
    <w:rsid w:val="00CD0387"/>
    <w:rsid w:val="00CD0FF7"/>
    <w:rsid w:val="00CD1362"/>
    <w:rsid w:val="00CD1C7A"/>
    <w:rsid w:val="00CD1EDA"/>
    <w:rsid w:val="00CD25D1"/>
    <w:rsid w:val="00CD27FC"/>
    <w:rsid w:val="00CD2DBB"/>
    <w:rsid w:val="00CD2E3C"/>
    <w:rsid w:val="00CD3276"/>
    <w:rsid w:val="00CD33F0"/>
    <w:rsid w:val="00CD34F5"/>
    <w:rsid w:val="00CD3593"/>
    <w:rsid w:val="00CD3705"/>
    <w:rsid w:val="00CD3CC0"/>
    <w:rsid w:val="00CD3CE4"/>
    <w:rsid w:val="00CD3D31"/>
    <w:rsid w:val="00CD3F71"/>
    <w:rsid w:val="00CD402D"/>
    <w:rsid w:val="00CD419F"/>
    <w:rsid w:val="00CD45C1"/>
    <w:rsid w:val="00CD4FF3"/>
    <w:rsid w:val="00CD5227"/>
    <w:rsid w:val="00CD6C75"/>
    <w:rsid w:val="00CD6DC3"/>
    <w:rsid w:val="00CD764D"/>
    <w:rsid w:val="00CD79A8"/>
    <w:rsid w:val="00CD7C88"/>
    <w:rsid w:val="00CE00D7"/>
    <w:rsid w:val="00CE06DD"/>
    <w:rsid w:val="00CE0A1F"/>
    <w:rsid w:val="00CE1501"/>
    <w:rsid w:val="00CE1DBF"/>
    <w:rsid w:val="00CE1F5C"/>
    <w:rsid w:val="00CE1FA3"/>
    <w:rsid w:val="00CE2B9B"/>
    <w:rsid w:val="00CE33D9"/>
    <w:rsid w:val="00CE3D69"/>
    <w:rsid w:val="00CE4EB1"/>
    <w:rsid w:val="00CE5402"/>
    <w:rsid w:val="00CE6DAD"/>
    <w:rsid w:val="00CE6F1D"/>
    <w:rsid w:val="00CE7196"/>
    <w:rsid w:val="00CE782D"/>
    <w:rsid w:val="00CF0C93"/>
    <w:rsid w:val="00CF2244"/>
    <w:rsid w:val="00CF2325"/>
    <w:rsid w:val="00CF3357"/>
    <w:rsid w:val="00CF3A2F"/>
    <w:rsid w:val="00CF3ED0"/>
    <w:rsid w:val="00CF4367"/>
    <w:rsid w:val="00CF4E42"/>
    <w:rsid w:val="00CF4E53"/>
    <w:rsid w:val="00CF553E"/>
    <w:rsid w:val="00CF5AEB"/>
    <w:rsid w:val="00CF675F"/>
    <w:rsid w:val="00CF6B1D"/>
    <w:rsid w:val="00CF700A"/>
    <w:rsid w:val="00CF731B"/>
    <w:rsid w:val="00CF7408"/>
    <w:rsid w:val="00CF7515"/>
    <w:rsid w:val="00D00594"/>
    <w:rsid w:val="00D0064C"/>
    <w:rsid w:val="00D0092D"/>
    <w:rsid w:val="00D00B95"/>
    <w:rsid w:val="00D00D5E"/>
    <w:rsid w:val="00D00E6B"/>
    <w:rsid w:val="00D015D5"/>
    <w:rsid w:val="00D01D77"/>
    <w:rsid w:val="00D01F95"/>
    <w:rsid w:val="00D02001"/>
    <w:rsid w:val="00D03C13"/>
    <w:rsid w:val="00D041AB"/>
    <w:rsid w:val="00D0484B"/>
    <w:rsid w:val="00D04912"/>
    <w:rsid w:val="00D049DA"/>
    <w:rsid w:val="00D04ECD"/>
    <w:rsid w:val="00D05275"/>
    <w:rsid w:val="00D0551F"/>
    <w:rsid w:val="00D05FB0"/>
    <w:rsid w:val="00D06239"/>
    <w:rsid w:val="00D06A52"/>
    <w:rsid w:val="00D06AE5"/>
    <w:rsid w:val="00D06BB0"/>
    <w:rsid w:val="00D06E71"/>
    <w:rsid w:val="00D0794A"/>
    <w:rsid w:val="00D07991"/>
    <w:rsid w:val="00D10C03"/>
    <w:rsid w:val="00D11057"/>
    <w:rsid w:val="00D1183C"/>
    <w:rsid w:val="00D1216E"/>
    <w:rsid w:val="00D13144"/>
    <w:rsid w:val="00D13AE0"/>
    <w:rsid w:val="00D13FEF"/>
    <w:rsid w:val="00D147D6"/>
    <w:rsid w:val="00D14B20"/>
    <w:rsid w:val="00D15F15"/>
    <w:rsid w:val="00D16A1A"/>
    <w:rsid w:val="00D16AC1"/>
    <w:rsid w:val="00D16D23"/>
    <w:rsid w:val="00D176B9"/>
    <w:rsid w:val="00D17CD2"/>
    <w:rsid w:val="00D21734"/>
    <w:rsid w:val="00D22D3A"/>
    <w:rsid w:val="00D23723"/>
    <w:rsid w:val="00D238BD"/>
    <w:rsid w:val="00D23EE4"/>
    <w:rsid w:val="00D249DC"/>
    <w:rsid w:val="00D249F9"/>
    <w:rsid w:val="00D253C0"/>
    <w:rsid w:val="00D25543"/>
    <w:rsid w:val="00D25AA4"/>
    <w:rsid w:val="00D25B3F"/>
    <w:rsid w:val="00D269B5"/>
    <w:rsid w:val="00D26BE2"/>
    <w:rsid w:val="00D272B6"/>
    <w:rsid w:val="00D27E2F"/>
    <w:rsid w:val="00D304D3"/>
    <w:rsid w:val="00D306FB"/>
    <w:rsid w:val="00D30F25"/>
    <w:rsid w:val="00D30F72"/>
    <w:rsid w:val="00D31D48"/>
    <w:rsid w:val="00D31F6F"/>
    <w:rsid w:val="00D33CD3"/>
    <w:rsid w:val="00D34D03"/>
    <w:rsid w:val="00D34FF3"/>
    <w:rsid w:val="00D3592A"/>
    <w:rsid w:val="00D36364"/>
    <w:rsid w:val="00D36FB0"/>
    <w:rsid w:val="00D371DB"/>
    <w:rsid w:val="00D378EA"/>
    <w:rsid w:val="00D37AC5"/>
    <w:rsid w:val="00D40401"/>
    <w:rsid w:val="00D404C4"/>
    <w:rsid w:val="00D411CC"/>
    <w:rsid w:val="00D416FE"/>
    <w:rsid w:val="00D41C31"/>
    <w:rsid w:val="00D42AC5"/>
    <w:rsid w:val="00D42BC4"/>
    <w:rsid w:val="00D4371F"/>
    <w:rsid w:val="00D43873"/>
    <w:rsid w:val="00D43CFF"/>
    <w:rsid w:val="00D4458F"/>
    <w:rsid w:val="00D44ABB"/>
    <w:rsid w:val="00D44BC6"/>
    <w:rsid w:val="00D44BD7"/>
    <w:rsid w:val="00D44EC5"/>
    <w:rsid w:val="00D453CA"/>
    <w:rsid w:val="00D457E7"/>
    <w:rsid w:val="00D459C9"/>
    <w:rsid w:val="00D45FA2"/>
    <w:rsid w:val="00D46FC1"/>
    <w:rsid w:val="00D472A9"/>
    <w:rsid w:val="00D47823"/>
    <w:rsid w:val="00D47CB3"/>
    <w:rsid w:val="00D47D7F"/>
    <w:rsid w:val="00D50361"/>
    <w:rsid w:val="00D507A0"/>
    <w:rsid w:val="00D5191A"/>
    <w:rsid w:val="00D520A7"/>
    <w:rsid w:val="00D5232D"/>
    <w:rsid w:val="00D5370E"/>
    <w:rsid w:val="00D53985"/>
    <w:rsid w:val="00D54583"/>
    <w:rsid w:val="00D5459A"/>
    <w:rsid w:val="00D548D0"/>
    <w:rsid w:val="00D54FF8"/>
    <w:rsid w:val="00D5524A"/>
    <w:rsid w:val="00D60C44"/>
    <w:rsid w:val="00D6162A"/>
    <w:rsid w:val="00D620A6"/>
    <w:rsid w:val="00D625B6"/>
    <w:rsid w:val="00D6310F"/>
    <w:rsid w:val="00D6320F"/>
    <w:rsid w:val="00D63B87"/>
    <w:rsid w:val="00D63D18"/>
    <w:rsid w:val="00D640BA"/>
    <w:rsid w:val="00D647D7"/>
    <w:rsid w:val="00D6482E"/>
    <w:rsid w:val="00D65FE5"/>
    <w:rsid w:val="00D65FEF"/>
    <w:rsid w:val="00D66928"/>
    <w:rsid w:val="00D66959"/>
    <w:rsid w:val="00D66C74"/>
    <w:rsid w:val="00D66D58"/>
    <w:rsid w:val="00D67D68"/>
    <w:rsid w:val="00D7034D"/>
    <w:rsid w:val="00D72124"/>
    <w:rsid w:val="00D7219A"/>
    <w:rsid w:val="00D732D8"/>
    <w:rsid w:val="00D732DE"/>
    <w:rsid w:val="00D74262"/>
    <w:rsid w:val="00D74A62"/>
    <w:rsid w:val="00D75802"/>
    <w:rsid w:val="00D75B5F"/>
    <w:rsid w:val="00D761D6"/>
    <w:rsid w:val="00D762D4"/>
    <w:rsid w:val="00D76693"/>
    <w:rsid w:val="00D77231"/>
    <w:rsid w:val="00D7733E"/>
    <w:rsid w:val="00D77352"/>
    <w:rsid w:val="00D77DEE"/>
    <w:rsid w:val="00D80917"/>
    <w:rsid w:val="00D80E70"/>
    <w:rsid w:val="00D81436"/>
    <w:rsid w:val="00D81D4C"/>
    <w:rsid w:val="00D8203C"/>
    <w:rsid w:val="00D822EC"/>
    <w:rsid w:val="00D8267C"/>
    <w:rsid w:val="00D8329B"/>
    <w:rsid w:val="00D83745"/>
    <w:rsid w:val="00D841D1"/>
    <w:rsid w:val="00D8486C"/>
    <w:rsid w:val="00D84CF2"/>
    <w:rsid w:val="00D84E0A"/>
    <w:rsid w:val="00D85221"/>
    <w:rsid w:val="00D85F0B"/>
    <w:rsid w:val="00D86BA4"/>
    <w:rsid w:val="00D877B7"/>
    <w:rsid w:val="00D87FF6"/>
    <w:rsid w:val="00D90B9C"/>
    <w:rsid w:val="00D90DE0"/>
    <w:rsid w:val="00D90FAB"/>
    <w:rsid w:val="00D910BE"/>
    <w:rsid w:val="00D918A4"/>
    <w:rsid w:val="00D91D05"/>
    <w:rsid w:val="00D91FB0"/>
    <w:rsid w:val="00D92332"/>
    <w:rsid w:val="00D928A2"/>
    <w:rsid w:val="00D92AF0"/>
    <w:rsid w:val="00D92C7C"/>
    <w:rsid w:val="00D93198"/>
    <w:rsid w:val="00D93471"/>
    <w:rsid w:val="00D93551"/>
    <w:rsid w:val="00D93ECB"/>
    <w:rsid w:val="00D95137"/>
    <w:rsid w:val="00D951DD"/>
    <w:rsid w:val="00D95DD3"/>
    <w:rsid w:val="00D963A1"/>
    <w:rsid w:val="00D96790"/>
    <w:rsid w:val="00D9679F"/>
    <w:rsid w:val="00D9711C"/>
    <w:rsid w:val="00D9737B"/>
    <w:rsid w:val="00D97494"/>
    <w:rsid w:val="00D978DA"/>
    <w:rsid w:val="00DA026D"/>
    <w:rsid w:val="00DA06C2"/>
    <w:rsid w:val="00DA12D6"/>
    <w:rsid w:val="00DA13C9"/>
    <w:rsid w:val="00DA1518"/>
    <w:rsid w:val="00DA18D9"/>
    <w:rsid w:val="00DA1A41"/>
    <w:rsid w:val="00DA231E"/>
    <w:rsid w:val="00DA25D6"/>
    <w:rsid w:val="00DA2893"/>
    <w:rsid w:val="00DA4340"/>
    <w:rsid w:val="00DA4484"/>
    <w:rsid w:val="00DA473A"/>
    <w:rsid w:val="00DA4C3A"/>
    <w:rsid w:val="00DA5C86"/>
    <w:rsid w:val="00DA5F30"/>
    <w:rsid w:val="00DA5F3A"/>
    <w:rsid w:val="00DA61F1"/>
    <w:rsid w:val="00DA70EF"/>
    <w:rsid w:val="00DA713D"/>
    <w:rsid w:val="00DA77AA"/>
    <w:rsid w:val="00DA7823"/>
    <w:rsid w:val="00DA7AAE"/>
    <w:rsid w:val="00DB02CC"/>
    <w:rsid w:val="00DB0FF0"/>
    <w:rsid w:val="00DB1C20"/>
    <w:rsid w:val="00DB2BD9"/>
    <w:rsid w:val="00DB344A"/>
    <w:rsid w:val="00DB37BE"/>
    <w:rsid w:val="00DB3E09"/>
    <w:rsid w:val="00DB5265"/>
    <w:rsid w:val="00DB5861"/>
    <w:rsid w:val="00DB5913"/>
    <w:rsid w:val="00DB6498"/>
    <w:rsid w:val="00DB658E"/>
    <w:rsid w:val="00DB6E22"/>
    <w:rsid w:val="00DB6E26"/>
    <w:rsid w:val="00DB74A3"/>
    <w:rsid w:val="00DB74A8"/>
    <w:rsid w:val="00DB74EB"/>
    <w:rsid w:val="00DC09B8"/>
    <w:rsid w:val="00DC1491"/>
    <w:rsid w:val="00DC14DE"/>
    <w:rsid w:val="00DC2E30"/>
    <w:rsid w:val="00DC2E63"/>
    <w:rsid w:val="00DC3B6B"/>
    <w:rsid w:val="00DC3D09"/>
    <w:rsid w:val="00DC40B6"/>
    <w:rsid w:val="00DC5A00"/>
    <w:rsid w:val="00DC6AE6"/>
    <w:rsid w:val="00DC7299"/>
    <w:rsid w:val="00DC72A5"/>
    <w:rsid w:val="00DC72BC"/>
    <w:rsid w:val="00DD033A"/>
    <w:rsid w:val="00DD081A"/>
    <w:rsid w:val="00DD0C6D"/>
    <w:rsid w:val="00DD109E"/>
    <w:rsid w:val="00DD1544"/>
    <w:rsid w:val="00DD198B"/>
    <w:rsid w:val="00DD1B78"/>
    <w:rsid w:val="00DD29D3"/>
    <w:rsid w:val="00DD2AA0"/>
    <w:rsid w:val="00DD2E57"/>
    <w:rsid w:val="00DD30CF"/>
    <w:rsid w:val="00DD40B2"/>
    <w:rsid w:val="00DD47C3"/>
    <w:rsid w:val="00DD4833"/>
    <w:rsid w:val="00DD4D20"/>
    <w:rsid w:val="00DD4DC9"/>
    <w:rsid w:val="00DD4E10"/>
    <w:rsid w:val="00DD505D"/>
    <w:rsid w:val="00DD521C"/>
    <w:rsid w:val="00DD55DF"/>
    <w:rsid w:val="00DD57D0"/>
    <w:rsid w:val="00DD57FD"/>
    <w:rsid w:val="00DD5FD5"/>
    <w:rsid w:val="00DD67B3"/>
    <w:rsid w:val="00DD68F3"/>
    <w:rsid w:val="00DD70DB"/>
    <w:rsid w:val="00DD7CAB"/>
    <w:rsid w:val="00DE00D4"/>
    <w:rsid w:val="00DE0481"/>
    <w:rsid w:val="00DE12FF"/>
    <w:rsid w:val="00DE284B"/>
    <w:rsid w:val="00DE2854"/>
    <w:rsid w:val="00DE2948"/>
    <w:rsid w:val="00DE2DC2"/>
    <w:rsid w:val="00DE3AC1"/>
    <w:rsid w:val="00DE45B1"/>
    <w:rsid w:val="00DE4641"/>
    <w:rsid w:val="00DE561C"/>
    <w:rsid w:val="00DE5777"/>
    <w:rsid w:val="00DE593D"/>
    <w:rsid w:val="00DE5F50"/>
    <w:rsid w:val="00DE6B5F"/>
    <w:rsid w:val="00DE6DAC"/>
    <w:rsid w:val="00DE70C0"/>
    <w:rsid w:val="00DE73EF"/>
    <w:rsid w:val="00DF0209"/>
    <w:rsid w:val="00DF1A5B"/>
    <w:rsid w:val="00DF1EB7"/>
    <w:rsid w:val="00DF21E0"/>
    <w:rsid w:val="00DF2255"/>
    <w:rsid w:val="00DF2488"/>
    <w:rsid w:val="00DF304F"/>
    <w:rsid w:val="00DF31B0"/>
    <w:rsid w:val="00DF3AB4"/>
    <w:rsid w:val="00DF3F4A"/>
    <w:rsid w:val="00DF4162"/>
    <w:rsid w:val="00DF449D"/>
    <w:rsid w:val="00DF4602"/>
    <w:rsid w:val="00DF51B8"/>
    <w:rsid w:val="00DF524F"/>
    <w:rsid w:val="00DF5457"/>
    <w:rsid w:val="00DF5554"/>
    <w:rsid w:val="00DF5FE5"/>
    <w:rsid w:val="00DF6635"/>
    <w:rsid w:val="00DF6A52"/>
    <w:rsid w:val="00DF6F80"/>
    <w:rsid w:val="00DF70B1"/>
    <w:rsid w:val="00DF7E98"/>
    <w:rsid w:val="00E00070"/>
    <w:rsid w:val="00E006DE"/>
    <w:rsid w:val="00E0084C"/>
    <w:rsid w:val="00E01C38"/>
    <w:rsid w:val="00E02BBE"/>
    <w:rsid w:val="00E02DC9"/>
    <w:rsid w:val="00E03308"/>
    <w:rsid w:val="00E039E8"/>
    <w:rsid w:val="00E03C63"/>
    <w:rsid w:val="00E03CC8"/>
    <w:rsid w:val="00E0419E"/>
    <w:rsid w:val="00E04835"/>
    <w:rsid w:val="00E04BB9"/>
    <w:rsid w:val="00E04E4B"/>
    <w:rsid w:val="00E05963"/>
    <w:rsid w:val="00E06B5D"/>
    <w:rsid w:val="00E06E07"/>
    <w:rsid w:val="00E06F11"/>
    <w:rsid w:val="00E073F0"/>
    <w:rsid w:val="00E0744D"/>
    <w:rsid w:val="00E078E2"/>
    <w:rsid w:val="00E07ADE"/>
    <w:rsid w:val="00E07E9A"/>
    <w:rsid w:val="00E103B4"/>
    <w:rsid w:val="00E109E2"/>
    <w:rsid w:val="00E10A9E"/>
    <w:rsid w:val="00E10B45"/>
    <w:rsid w:val="00E11319"/>
    <w:rsid w:val="00E115F5"/>
    <w:rsid w:val="00E11855"/>
    <w:rsid w:val="00E1220F"/>
    <w:rsid w:val="00E12778"/>
    <w:rsid w:val="00E129DD"/>
    <w:rsid w:val="00E13221"/>
    <w:rsid w:val="00E1384E"/>
    <w:rsid w:val="00E13CF7"/>
    <w:rsid w:val="00E13CFE"/>
    <w:rsid w:val="00E13EEA"/>
    <w:rsid w:val="00E141AD"/>
    <w:rsid w:val="00E14BB8"/>
    <w:rsid w:val="00E150A6"/>
    <w:rsid w:val="00E15986"/>
    <w:rsid w:val="00E159C4"/>
    <w:rsid w:val="00E15A29"/>
    <w:rsid w:val="00E15C97"/>
    <w:rsid w:val="00E15F31"/>
    <w:rsid w:val="00E1610B"/>
    <w:rsid w:val="00E166A9"/>
    <w:rsid w:val="00E1695A"/>
    <w:rsid w:val="00E171E1"/>
    <w:rsid w:val="00E17D59"/>
    <w:rsid w:val="00E17DA2"/>
    <w:rsid w:val="00E20057"/>
    <w:rsid w:val="00E20EBE"/>
    <w:rsid w:val="00E21017"/>
    <w:rsid w:val="00E21520"/>
    <w:rsid w:val="00E217F9"/>
    <w:rsid w:val="00E2250D"/>
    <w:rsid w:val="00E22DDE"/>
    <w:rsid w:val="00E232BD"/>
    <w:rsid w:val="00E23894"/>
    <w:rsid w:val="00E23A1D"/>
    <w:rsid w:val="00E24193"/>
    <w:rsid w:val="00E2618B"/>
    <w:rsid w:val="00E26684"/>
    <w:rsid w:val="00E266DC"/>
    <w:rsid w:val="00E26BA7"/>
    <w:rsid w:val="00E271D0"/>
    <w:rsid w:val="00E2756D"/>
    <w:rsid w:val="00E2787C"/>
    <w:rsid w:val="00E27D6E"/>
    <w:rsid w:val="00E27FE3"/>
    <w:rsid w:val="00E301E2"/>
    <w:rsid w:val="00E30B87"/>
    <w:rsid w:val="00E31609"/>
    <w:rsid w:val="00E3308A"/>
    <w:rsid w:val="00E331DC"/>
    <w:rsid w:val="00E335B7"/>
    <w:rsid w:val="00E33624"/>
    <w:rsid w:val="00E34423"/>
    <w:rsid w:val="00E35453"/>
    <w:rsid w:val="00E35EB8"/>
    <w:rsid w:val="00E3617F"/>
    <w:rsid w:val="00E36453"/>
    <w:rsid w:val="00E368F6"/>
    <w:rsid w:val="00E373E7"/>
    <w:rsid w:val="00E37851"/>
    <w:rsid w:val="00E37D1B"/>
    <w:rsid w:val="00E37D93"/>
    <w:rsid w:val="00E37E55"/>
    <w:rsid w:val="00E40687"/>
    <w:rsid w:val="00E406AB"/>
    <w:rsid w:val="00E4105F"/>
    <w:rsid w:val="00E420BF"/>
    <w:rsid w:val="00E421DC"/>
    <w:rsid w:val="00E42B51"/>
    <w:rsid w:val="00E42E8F"/>
    <w:rsid w:val="00E431F5"/>
    <w:rsid w:val="00E437C3"/>
    <w:rsid w:val="00E43F1F"/>
    <w:rsid w:val="00E441C5"/>
    <w:rsid w:val="00E447FF"/>
    <w:rsid w:val="00E44B2B"/>
    <w:rsid w:val="00E45938"/>
    <w:rsid w:val="00E46986"/>
    <w:rsid w:val="00E46BAB"/>
    <w:rsid w:val="00E46E45"/>
    <w:rsid w:val="00E47979"/>
    <w:rsid w:val="00E507A8"/>
    <w:rsid w:val="00E50895"/>
    <w:rsid w:val="00E50ABC"/>
    <w:rsid w:val="00E50B8C"/>
    <w:rsid w:val="00E50D51"/>
    <w:rsid w:val="00E50DAB"/>
    <w:rsid w:val="00E50F77"/>
    <w:rsid w:val="00E51750"/>
    <w:rsid w:val="00E51C6F"/>
    <w:rsid w:val="00E52100"/>
    <w:rsid w:val="00E528BA"/>
    <w:rsid w:val="00E529EB"/>
    <w:rsid w:val="00E53B01"/>
    <w:rsid w:val="00E53E78"/>
    <w:rsid w:val="00E55AF5"/>
    <w:rsid w:val="00E55CB4"/>
    <w:rsid w:val="00E56511"/>
    <w:rsid w:val="00E5687B"/>
    <w:rsid w:val="00E56E8C"/>
    <w:rsid w:val="00E571FF"/>
    <w:rsid w:val="00E57748"/>
    <w:rsid w:val="00E57F52"/>
    <w:rsid w:val="00E607CD"/>
    <w:rsid w:val="00E60960"/>
    <w:rsid w:val="00E60B8F"/>
    <w:rsid w:val="00E614A5"/>
    <w:rsid w:val="00E61B73"/>
    <w:rsid w:val="00E61E9B"/>
    <w:rsid w:val="00E625DD"/>
    <w:rsid w:val="00E63181"/>
    <w:rsid w:val="00E6326F"/>
    <w:rsid w:val="00E6356C"/>
    <w:rsid w:val="00E6514A"/>
    <w:rsid w:val="00E661ED"/>
    <w:rsid w:val="00E670BB"/>
    <w:rsid w:val="00E674F4"/>
    <w:rsid w:val="00E67943"/>
    <w:rsid w:val="00E712AE"/>
    <w:rsid w:val="00E71476"/>
    <w:rsid w:val="00E71A6F"/>
    <w:rsid w:val="00E71FEF"/>
    <w:rsid w:val="00E72426"/>
    <w:rsid w:val="00E72728"/>
    <w:rsid w:val="00E72864"/>
    <w:rsid w:val="00E72936"/>
    <w:rsid w:val="00E7297D"/>
    <w:rsid w:val="00E74627"/>
    <w:rsid w:val="00E74A6B"/>
    <w:rsid w:val="00E74C32"/>
    <w:rsid w:val="00E75373"/>
    <w:rsid w:val="00E75781"/>
    <w:rsid w:val="00E768A8"/>
    <w:rsid w:val="00E7795A"/>
    <w:rsid w:val="00E77BCD"/>
    <w:rsid w:val="00E77D19"/>
    <w:rsid w:val="00E800BE"/>
    <w:rsid w:val="00E801E8"/>
    <w:rsid w:val="00E80444"/>
    <w:rsid w:val="00E819F8"/>
    <w:rsid w:val="00E81AB9"/>
    <w:rsid w:val="00E81DC3"/>
    <w:rsid w:val="00E82ADD"/>
    <w:rsid w:val="00E82B62"/>
    <w:rsid w:val="00E8310A"/>
    <w:rsid w:val="00E8310C"/>
    <w:rsid w:val="00E835AC"/>
    <w:rsid w:val="00E83985"/>
    <w:rsid w:val="00E845D9"/>
    <w:rsid w:val="00E86345"/>
    <w:rsid w:val="00E86E5A"/>
    <w:rsid w:val="00E876AB"/>
    <w:rsid w:val="00E87FA4"/>
    <w:rsid w:val="00E901C0"/>
    <w:rsid w:val="00E902F0"/>
    <w:rsid w:val="00E90E45"/>
    <w:rsid w:val="00E910AE"/>
    <w:rsid w:val="00E919F9"/>
    <w:rsid w:val="00E9236A"/>
    <w:rsid w:val="00E9274C"/>
    <w:rsid w:val="00E92DC4"/>
    <w:rsid w:val="00E9314D"/>
    <w:rsid w:val="00E93150"/>
    <w:rsid w:val="00E931E7"/>
    <w:rsid w:val="00E9347E"/>
    <w:rsid w:val="00E9517C"/>
    <w:rsid w:val="00E959C5"/>
    <w:rsid w:val="00E95A0E"/>
    <w:rsid w:val="00E95E62"/>
    <w:rsid w:val="00E960A3"/>
    <w:rsid w:val="00E96648"/>
    <w:rsid w:val="00E96C84"/>
    <w:rsid w:val="00E96D12"/>
    <w:rsid w:val="00E975FA"/>
    <w:rsid w:val="00EA00FA"/>
    <w:rsid w:val="00EA0704"/>
    <w:rsid w:val="00EA1144"/>
    <w:rsid w:val="00EA135C"/>
    <w:rsid w:val="00EA188A"/>
    <w:rsid w:val="00EA1E7F"/>
    <w:rsid w:val="00EA21FF"/>
    <w:rsid w:val="00EA22E0"/>
    <w:rsid w:val="00EA2339"/>
    <w:rsid w:val="00EA2598"/>
    <w:rsid w:val="00EA2E2A"/>
    <w:rsid w:val="00EA3941"/>
    <w:rsid w:val="00EA47F8"/>
    <w:rsid w:val="00EA47FF"/>
    <w:rsid w:val="00EA4D25"/>
    <w:rsid w:val="00EA5156"/>
    <w:rsid w:val="00EA58E3"/>
    <w:rsid w:val="00EA6252"/>
    <w:rsid w:val="00EA66D8"/>
    <w:rsid w:val="00EA7828"/>
    <w:rsid w:val="00EB1839"/>
    <w:rsid w:val="00EB19AA"/>
    <w:rsid w:val="00EB26A8"/>
    <w:rsid w:val="00EB28F6"/>
    <w:rsid w:val="00EB2B1C"/>
    <w:rsid w:val="00EB2D1F"/>
    <w:rsid w:val="00EB2D72"/>
    <w:rsid w:val="00EB3398"/>
    <w:rsid w:val="00EB3E05"/>
    <w:rsid w:val="00EB3E29"/>
    <w:rsid w:val="00EB3FCB"/>
    <w:rsid w:val="00EB4408"/>
    <w:rsid w:val="00EB45AD"/>
    <w:rsid w:val="00EB45EA"/>
    <w:rsid w:val="00EB4727"/>
    <w:rsid w:val="00EB4841"/>
    <w:rsid w:val="00EB4939"/>
    <w:rsid w:val="00EB5189"/>
    <w:rsid w:val="00EB57AD"/>
    <w:rsid w:val="00EB5B71"/>
    <w:rsid w:val="00EB6F54"/>
    <w:rsid w:val="00EB73EB"/>
    <w:rsid w:val="00EB7D53"/>
    <w:rsid w:val="00EB7E51"/>
    <w:rsid w:val="00EC09C2"/>
    <w:rsid w:val="00EC0C28"/>
    <w:rsid w:val="00EC1C93"/>
    <w:rsid w:val="00EC1F4E"/>
    <w:rsid w:val="00EC47CB"/>
    <w:rsid w:val="00EC4873"/>
    <w:rsid w:val="00EC4C70"/>
    <w:rsid w:val="00EC5221"/>
    <w:rsid w:val="00EC557A"/>
    <w:rsid w:val="00EC5B84"/>
    <w:rsid w:val="00EC6382"/>
    <w:rsid w:val="00EC6E72"/>
    <w:rsid w:val="00EC74F0"/>
    <w:rsid w:val="00EC758D"/>
    <w:rsid w:val="00EC7740"/>
    <w:rsid w:val="00EC7CBF"/>
    <w:rsid w:val="00EC7E46"/>
    <w:rsid w:val="00ED0147"/>
    <w:rsid w:val="00ED034A"/>
    <w:rsid w:val="00ED0521"/>
    <w:rsid w:val="00ED091F"/>
    <w:rsid w:val="00ED0BC7"/>
    <w:rsid w:val="00ED0ECD"/>
    <w:rsid w:val="00ED200A"/>
    <w:rsid w:val="00ED2391"/>
    <w:rsid w:val="00ED2413"/>
    <w:rsid w:val="00ED27E6"/>
    <w:rsid w:val="00ED2E0B"/>
    <w:rsid w:val="00ED3F11"/>
    <w:rsid w:val="00ED4087"/>
    <w:rsid w:val="00ED40D9"/>
    <w:rsid w:val="00ED4D87"/>
    <w:rsid w:val="00ED5A4C"/>
    <w:rsid w:val="00ED5B65"/>
    <w:rsid w:val="00ED5D1C"/>
    <w:rsid w:val="00ED6103"/>
    <w:rsid w:val="00ED684D"/>
    <w:rsid w:val="00ED6C09"/>
    <w:rsid w:val="00ED6D01"/>
    <w:rsid w:val="00EE0540"/>
    <w:rsid w:val="00EE0CBF"/>
    <w:rsid w:val="00EE0D85"/>
    <w:rsid w:val="00EE17B9"/>
    <w:rsid w:val="00EE1A8A"/>
    <w:rsid w:val="00EE1E87"/>
    <w:rsid w:val="00EE225B"/>
    <w:rsid w:val="00EE275D"/>
    <w:rsid w:val="00EE282E"/>
    <w:rsid w:val="00EE2840"/>
    <w:rsid w:val="00EE2C16"/>
    <w:rsid w:val="00EE2D83"/>
    <w:rsid w:val="00EE317B"/>
    <w:rsid w:val="00EE3FA2"/>
    <w:rsid w:val="00EE449A"/>
    <w:rsid w:val="00EE5AEB"/>
    <w:rsid w:val="00EE60D9"/>
    <w:rsid w:val="00EE6263"/>
    <w:rsid w:val="00EE659C"/>
    <w:rsid w:val="00EE7821"/>
    <w:rsid w:val="00EF04A7"/>
    <w:rsid w:val="00EF0769"/>
    <w:rsid w:val="00EF0E00"/>
    <w:rsid w:val="00EF0EFC"/>
    <w:rsid w:val="00EF1E1C"/>
    <w:rsid w:val="00EF23F2"/>
    <w:rsid w:val="00EF27F1"/>
    <w:rsid w:val="00EF2A1F"/>
    <w:rsid w:val="00EF430B"/>
    <w:rsid w:val="00EF45A2"/>
    <w:rsid w:val="00EF471E"/>
    <w:rsid w:val="00EF4E39"/>
    <w:rsid w:val="00EF5EEB"/>
    <w:rsid w:val="00EF617A"/>
    <w:rsid w:val="00EF6BB0"/>
    <w:rsid w:val="00EF6C2E"/>
    <w:rsid w:val="00EF7926"/>
    <w:rsid w:val="00EF7C94"/>
    <w:rsid w:val="00F0050A"/>
    <w:rsid w:val="00F00DC8"/>
    <w:rsid w:val="00F00DED"/>
    <w:rsid w:val="00F0126A"/>
    <w:rsid w:val="00F01F0B"/>
    <w:rsid w:val="00F026F6"/>
    <w:rsid w:val="00F02F55"/>
    <w:rsid w:val="00F03B2D"/>
    <w:rsid w:val="00F03E6C"/>
    <w:rsid w:val="00F041E7"/>
    <w:rsid w:val="00F04C5F"/>
    <w:rsid w:val="00F04E99"/>
    <w:rsid w:val="00F05338"/>
    <w:rsid w:val="00F054E3"/>
    <w:rsid w:val="00F0554F"/>
    <w:rsid w:val="00F05691"/>
    <w:rsid w:val="00F056C7"/>
    <w:rsid w:val="00F05C08"/>
    <w:rsid w:val="00F073B3"/>
    <w:rsid w:val="00F079DF"/>
    <w:rsid w:val="00F07A17"/>
    <w:rsid w:val="00F07AEF"/>
    <w:rsid w:val="00F07E0F"/>
    <w:rsid w:val="00F07E38"/>
    <w:rsid w:val="00F100E0"/>
    <w:rsid w:val="00F1084A"/>
    <w:rsid w:val="00F10BD2"/>
    <w:rsid w:val="00F11244"/>
    <w:rsid w:val="00F119C7"/>
    <w:rsid w:val="00F11CC9"/>
    <w:rsid w:val="00F11CE1"/>
    <w:rsid w:val="00F11D92"/>
    <w:rsid w:val="00F11EB1"/>
    <w:rsid w:val="00F12404"/>
    <w:rsid w:val="00F12A7F"/>
    <w:rsid w:val="00F12BDA"/>
    <w:rsid w:val="00F13426"/>
    <w:rsid w:val="00F13506"/>
    <w:rsid w:val="00F14358"/>
    <w:rsid w:val="00F1472C"/>
    <w:rsid w:val="00F14D0F"/>
    <w:rsid w:val="00F15371"/>
    <w:rsid w:val="00F1574C"/>
    <w:rsid w:val="00F158D6"/>
    <w:rsid w:val="00F15C57"/>
    <w:rsid w:val="00F15EBB"/>
    <w:rsid w:val="00F15FFB"/>
    <w:rsid w:val="00F17A25"/>
    <w:rsid w:val="00F17E20"/>
    <w:rsid w:val="00F17FB5"/>
    <w:rsid w:val="00F2017B"/>
    <w:rsid w:val="00F2117D"/>
    <w:rsid w:val="00F216B9"/>
    <w:rsid w:val="00F2245D"/>
    <w:rsid w:val="00F22DEE"/>
    <w:rsid w:val="00F2398B"/>
    <w:rsid w:val="00F24083"/>
    <w:rsid w:val="00F242F9"/>
    <w:rsid w:val="00F24CAB"/>
    <w:rsid w:val="00F26B1A"/>
    <w:rsid w:val="00F26F8E"/>
    <w:rsid w:val="00F2719D"/>
    <w:rsid w:val="00F27223"/>
    <w:rsid w:val="00F27487"/>
    <w:rsid w:val="00F27B6C"/>
    <w:rsid w:val="00F30593"/>
    <w:rsid w:val="00F30C95"/>
    <w:rsid w:val="00F310AA"/>
    <w:rsid w:val="00F310BC"/>
    <w:rsid w:val="00F3162A"/>
    <w:rsid w:val="00F3195C"/>
    <w:rsid w:val="00F321CB"/>
    <w:rsid w:val="00F3237C"/>
    <w:rsid w:val="00F3294C"/>
    <w:rsid w:val="00F3310C"/>
    <w:rsid w:val="00F33466"/>
    <w:rsid w:val="00F3353B"/>
    <w:rsid w:val="00F33909"/>
    <w:rsid w:val="00F33BC2"/>
    <w:rsid w:val="00F33ED4"/>
    <w:rsid w:val="00F340F7"/>
    <w:rsid w:val="00F344FC"/>
    <w:rsid w:val="00F34F3B"/>
    <w:rsid w:val="00F350DB"/>
    <w:rsid w:val="00F35F0A"/>
    <w:rsid w:val="00F363B8"/>
    <w:rsid w:val="00F36484"/>
    <w:rsid w:val="00F36D9D"/>
    <w:rsid w:val="00F3714A"/>
    <w:rsid w:val="00F4067E"/>
    <w:rsid w:val="00F40BCA"/>
    <w:rsid w:val="00F41251"/>
    <w:rsid w:val="00F414DF"/>
    <w:rsid w:val="00F4159D"/>
    <w:rsid w:val="00F41788"/>
    <w:rsid w:val="00F4214D"/>
    <w:rsid w:val="00F431C9"/>
    <w:rsid w:val="00F431F4"/>
    <w:rsid w:val="00F43E6C"/>
    <w:rsid w:val="00F447ED"/>
    <w:rsid w:val="00F44886"/>
    <w:rsid w:val="00F455CF"/>
    <w:rsid w:val="00F457F5"/>
    <w:rsid w:val="00F46380"/>
    <w:rsid w:val="00F46610"/>
    <w:rsid w:val="00F46BCC"/>
    <w:rsid w:val="00F46D4A"/>
    <w:rsid w:val="00F46D80"/>
    <w:rsid w:val="00F47856"/>
    <w:rsid w:val="00F500F6"/>
    <w:rsid w:val="00F5068C"/>
    <w:rsid w:val="00F5088E"/>
    <w:rsid w:val="00F50F93"/>
    <w:rsid w:val="00F51737"/>
    <w:rsid w:val="00F51B88"/>
    <w:rsid w:val="00F51F81"/>
    <w:rsid w:val="00F5207B"/>
    <w:rsid w:val="00F522B8"/>
    <w:rsid w:val="00F53748"/>
    <w:rsid w:val="00F53CA7"/>
    <w:rsid w:val="00F54B79"/>
    <w:rsid w:val="00F5539C"/>
    <w:rsid w:val="00F5591F"/>
    <w:rsid w:val="00F55E11"/>
    <w:rsid w:val="00F55F88"/>
    <w:rsid w:val="00F5611B"/>
    <w:rsid w:val="00F569D7"/>
    <w:rsid w:val="00F56ADC"/>
    <w:rsid w:val="00F56E84"/>
    <w:rsid w:val="00F56FD1"/>
    <w:rsid w:val="00F57206"/>
    <w:rsid w:val="00F5749C"/>
    <w:rsid w:val="00F57678"/>
    <w:rsid w:val="00F5770C"/>
    <w:rsid w:val="00F5789A"/>
    <w:rsid w:val="00F578B1"/>
    <w:rsid w:val="00F57D38"/>
    <w:rsid w:val="00F57E41"/>
    <w:rsid w:val="00F603EF"/>
    <w:rsid w:val="00F607AA"/>
    <w:rsid w:val="00F60DDF"/>
    <w:rsid w:val="00F61729"/>
    <w:rsid w:val="00F64196"/>
    <w:rsid w:val="00F64B3E"/>
    <w:rsid w:val="00F65452"/>
    <w:rsid w:val="00F65781"/>
    <w:rsid w:val="00F65A8B"/>
    <w:rsid w:val="00F65E3A"/>
    <w:rsid w:val="00F66194"/>
    <w:rsid w:val="00F665EF"/>
    <w:rsid w:val="00F669A9"/>
    <w:rsid w:val="00F67809"/>
    <w:rsid w:val="00F714E4"/>
    <w:rsid w:val="00F71E37"/>
    <w:rsid w:val="00F721DD"/>
    <w:rsid w:val="00F722AB"/>
    <w:rsid w:val="00F72B2B"/>
    <w:rsid w:val="00F73174"/>
    <w:rsid w:val="00F733DB"/>
    <w:rsid w:val="00F7350E"/>
    <w:rsid w:val="00F7446A"/>
    <w:rsid w:val="00F7452B"/>
    <w:rsid w:val="00F74690"/>
    <w:rsid w:val="00F75253"/>
    <w:rsid w:val="00F75B06"/>
    <w:rsid w:val="00F76999"/>
    <w:rsid w:val="00F77233"/>
    <w:rsid w:val="00F773EF"/>
    <w:rsid w:val="00F77A1A"/>
    <w:rsid w:val="00F8079D"/>
    <w:rsid w:val="00F81AEE"/>
    <w:rsid w:val="00F81B72"/>
    <w:rsid w:val="00F81BEA"/>
    <w:rsid w:val="00F82469"/>
    <w:rsid w:val="00F827E8"/>
    <w:rsid w:val="00F82AAB"/>
    <w:rsid w:val="00F843F2"/>
    <w:rsid w:val="00F852C9"/>
    <w:rsid w:val="00F857E4"/>
    <w:rsid w:val="00F85831"/>
    <w:rsid w:val="00F85AB5"/>
    <w:rsid w:val="00F85F99"/>
    <w:rsid w:val="00F85FA1"/>
    <w:rsid w:val="00F8639B"/>
    <w:rsid w:val="00F867DD"/>
    <w:rsid w:val="00F86DE9"/>
    <w:rsid w:val="00F86F4B"/>
    <w:rsid w:val="00F87BB7"/>
    <w:rsid w:val="00F90265"/>
    <w:rsid w:val="00F90C2E"/>
    <w:rsid w:val="00F9140F"/>
    <w:rsid w:val="00F91701"/>
    <w:rsid w:val="00F92143"/>
    <w:rsid w:val="00F9217D"/>
    <w:rsid w:val="00F921C0"/>
    <w:rsid w:val="00F921D1"/>
    <w:rsid w:val="00F9226A"/>
    <w:rsid w:val="00F92322"/>
    <w:rsid w:val="00F92A8F"/>
    <w:rsid w:val="00F92AF5"/>
    <w:rsid w:val="00F947E3"/>
    <w:rsid w:val="00F94A34"/>
    <w:rsid w:val="00F94BD1"/>
    <w:rsid w:val="00F94C71"/>
    <w:rsid w:val="00F94CE8"/>
    <w:rsid w:val="00F94D78"/>
    <w:rsid w:val="00F9519C"/>
    <w:rsid w:val="00F95AA3"/>
    <w:rsid w:val="00F96525"/>
    <w:rsid w:val="00F96BEC"/>
    <w:rsid w:val="00F96D3D"/>
    <w:rsid w:val="00F96E42"/>
    <w:rsid w:val="00F9710D"/>
    <w:rsid w:val="00F973FA"/>
    <w:rsid w:val="00F97D3E"/>
    <w:rsid w:val="00F97E86"/>
    <w:rsid w:val="00FA0492"/>
    <w:rsid w:val="00FA079D"/>
    <w:rsid w:val="00FA245F"/>
    <w:rsid w:val="00FA2527"/>
    <w:rsid w:val="00FA2C18"/>
    <w:rsid w:val="00FA2FCD"/>
    <w:rsid w:val="00FA3213"/>
    <w:rsid w:val="00FA39D9"/>
    <w:rsid w:val="00FA4018"/>
    <w:rsid w:val="00FA4EBE"/>
    <w:rsid w:val="00FA4F8D"/>
    <w:rsid w:val="00FA528C"/>
    <w:rsid w:val="00FA52A4"/>
    <w:rsid w:val="00FA55EA"/>
    <w:rsid w:val="00FA62D1"/>
    <w:rsid w:val="00FA645C"/>
    <w:rsid w:val="00FA77AD"/>
    <w:rsid w:val="00FA788D"/>
    <w:rsid w:val="00FA78A6"/>
    <w:rsid w:val="00FB0CB2"/>
    <w:rsid w:val="00FB0DEA"/>
    <w:rsid w:val="00FB0FF0"/>
    <w:rsid w:val="00FB151E"/>
    <w:rsid w:val="00FB24D9"/>
    <w:rsid w:val="00FB3262"/>
    <w:rsid w:val="00FB3B2F"/>
    <w:rsid w:val="00FB4087"/>
    <w:rsid w:val="00FB4E90"/>
    <w:rsid w:val="00FB699E"/>
    <w:rsid w:val="00FB6E96"/>
    <w:rsid w:val="00FB6F1C"/>
    <w:rsid w:val="00FB7515"/>
    <w:rsid w:val="00FC0317"/>
    <w:rsid w:val="00FC03D2"/>
    <w:rsid w:val="00FC0541"/>
    <w:rsid w:val="00FC078F"/>
    <w:rsid w:val="00FC0EA2"/>
    <w:rsid w:val="00FC124E"/>
    <w:rsid w:val="00FC1519"/>
    <w:rsid w:val="00FC155E"/>
    <w:rsid w:val="00FC1B34"/>
    <w:rsid w:val="00FC1C8A"/>
    <w:rsid w:val="00FC2093"/>
    <w:rsid w:val="00FC2908"/>
    <w:rsid w:val="00FC2AB2"/>
    <w:rsid w:val="00FC34F1"/>
    <w:rsid w:val="00FC40BF"/>
    <w:rsid w:val="00FC437B"/>
    <w:rsid w:val="00FC44A8"/>
    <w:rsid w:val="00FC4B59"/>
    <w:rsid w:val="00FC68B9"/>
    <w:rsid w:val="00FC6B90"/>
    <w:rsid w:val="00FC6C71"/>
    <w:rsid w:val="00FC7605"/>
    <w:rsid w:val="00FC7778"/>
    <w:rsid w:val="00FC7B4F"/>
    <w:rsid w:val="00FC7D43"/>
    <w:rsid w:val="00FC7FC2"/>
    <w:rsid w:val="00FD0694"/>
    <w:rsid w:val="00FD14B3"/>
    <w:rsid w:val="00FD17ED"/>
    <w:rsid w:val="00FD1AD4"/>
    <w:rsid w:val="00FD1BE8"/>
    <w:rsid w:val="00FD206F"/>
    <w:rsid w:val="00FD2207"/>
    <w:rsid w:val="00FD2228"/>
    <w:rsid w:val="00FD244E"/>
    <w:rsid w:val="00FD2A74"/>
    <w:rsid w:val="00FD2AAB"/>
    <w:rsid w:val="00FD2B67"/>
    <w:rsid w:val="00FD2E3D"/>
    <w:rsid w:val="00FD3382"/>
    <w:rsid w:val="00FD3430"/>
    <w:rsid w:val="00FD3AAF"/>
    <w:rsid w:val="00FD3BE8"/>
    <w:rsid w:val="00FD4002"/>
    <w:rsid w:val="00FD4183"/>
    <w:rsid w:val="00FD476C"/>
    <w:rsid w:val="00FD48A7"/>
    <w:rsid w:val="00FD4D0E"/>
    <w:rsid w:val="00FD544B"/>
    <w:rsid w:val="00FD58BC"/>
    <w:rsid w:val="00FD5FE7"/>
    <w:rsid w:val="00FD6556"/>
    <w:rsid w:val="00FD6A49"/>
    <w:rsid w:val="00FD72D1"/>
    <w:rsid w:val="00FE017C"/>
    <w:rsid w:val="00FE04FC"/>
    <w:rsid w:val="00FE108E"/>
    <w:rsid w:val="00FE11BD"/>
    <w:rsid w:val="00FE1510"/>
    <w:rsid w:val="00FE16F3"/>
    <w:rsid w:val="00FE1845"/>
    <w:rsid w:val="00FE27E1"/>
    <w:rsid w:val="00FE29D4"/>
    <w:rsid w:val="00FE354C"/>
    <w:rsid w:val="00FE3B12"/>
    <w:rsid w:val="00FE4882"/>
    <w:rsid w:val="00FE4C42"/>
    <w:rsid w:val="00FE5670"/>
    <w:rsid w:val="00FE5999"/>
    <w:rsid w:val="00FE637C"/>
    <w:rsid w:val="00FE6382"/>
    <w:rsid w:val="00FE645A"/>
    <w:rsid w:val="00FE666D"/>
    <w:rsid w:val="00FE6B5E"/>
    <w:rsid w:val="00FE7318"/>
    <w:rsid w:val="00FE747D"/>
    <w:rsid w:val="00FF001B"/>
    <w:rsid w:val="00FF04A0"/>
    <w:rsid w:val="00FF0717"/>
    <w:rsid w:val="00FF0A0F"/>
    <w:rsid w:val="00FF0BA4"/>
    <w:rsid w:val="00FF0EB6"/>
    <w:rsid w:val="00FF14E0"/>
    <w:rsid w:val="00FF154F"/>
    <w:rsid w:val="00FF16D5"/>
    <w:rsid w:val="00FF1BD5"/>
    <w:rsid w:val="00FF1EFB"/>
    <w:rsid w:val="00FF213A"/>
    <w:rsid w:val="00FF4EF1"/>
    <w:rsid w:val="00FF5106"/>
    <w:rsid w:val="00FF568B"/>
    <w:rsid w:val="00FF59B3"/>
    <w:rsid w:val="00FF5E37"/>
    <w:rsid w:val="00FF5E79"/>
    <w:rsid w:val="00FF6C05"/>
    <w:rsid w:val="00FF6E3D"/>
    <w:rsid w:val="00FF7A77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BAE1B9-E513-421F-9450-8D42D5CB7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1D3"/>
  </w:style>
  <w:style w:type="paragraph" w:styleId="Heading1">
    <w:name w:val="heading 1"/>
    <w:basedOn w:val="Normal"/>
    <w:link w:val="Heading1Char"/>
    <w:uiPriority w:val="9"/>
    <w:qFormat/>
    <w:rsid w:val="007B2B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62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7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76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sb">
    <w:name w:val="gnkrckgcmsb"/>
    <w:basedOn w:val="DefaultParagraphFont"/>
    <w:rsid w:val="00183762"/>
  </w:style>
  <w:style w:type="character" w:customStyle="1" w:styleId="gnkrckgcmrb">
    <w:name w:val="gnkrckgcmrb"/>
    <w:basedOn w:val="DefaultParagraphFont"/>
    <w:rsid w:val="00183762"/>
  </w:style>
  <w:style w:type="character" w:customStyle="1" w:styleId="gnkrckgcgsb">
    <w:name w:val="gnkrckgcgsb"/>
    <w:basedOn w:val="DefaultParagraphFont"/>
    <w:rsid w:val="00183762"/>
  </w:style>
  <w:style w:type="character" w:styleId="Hyperlink">
    <w:name w:val="Hyperlink"/>
    <w:basedOn w:val="DefaultParagraphFont"/>
    <w:uiPriority w:val="99"/>
    <w:unhideWhenUsed/>
    <w:rsid w:val="006C5F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B40"/>
  </w:style>
  <w:style w:type="paragraph" w:styleId="Footer">
    <w:name w:val="footer"/>
    <w:basedOn w:val="Normal"/>
    <w:link w:val="Foot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B40"/>
  </w:style>
  <w:style w:type="character" w:customStyle="1" w:styleId="fontstyle01">
    <w:name w:val="fontstyle01"/>
    <w:basedOn w:val="DefaultParagraphFont"/>
    <w:rsid w:val="007D757E"/>
    <w:rPr>
      <w:rFonts w:ascii="WarnockPro-Regular" w:hAnsi="WarnockPro-Regular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05435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fontstyle21">
    <w:name w:val="fontstyle21"/>
    <w:basedOn w:val="DefaultParagraphFont"/>
    <w:rsid w:val="005539F9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B2B84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comma">
    <w:name w:val="comma"/>
    <w:basedOn w:val="DefaultParagraphFont"/>
    <w:rsid w:val="00780A78"/>
  </w:style>
  <w:style w:type="character" w:customStyle="1" w:styleId="volume-issue-pages">
    <w:name w:val="volume-issue-pages"/>
    <w:basedOn w:val="DefaultParagraphFont"/>
    <w:rsid w:val="00780A78"/>
  </w:style>
  <w:style w:type="character" w:customStyle="1" w:styleId="fontstyle11">
    <w:name w:val="fontstyle11"/>
    <w:basedOn w:val="DefaultParagraphFont"/>
    <w:rsid w:val="007574A7"/>
    <w:rPr>
      <w:rFonts w:ascii="AdvOT596495f2+fb" w:hAnsi="AdvOT596495f2+fb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7574A7"/>
    <w:rPr>
      <w:rFonts w:ascii="AdvOT7fb33346.I" w:hAnsi="AdvOT7fb33346.I" w:hint="default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1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55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</Company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135</cp:revision>
  <dcterms:created xsi:type="dcterms:W3CDTF">2019-03-24T13:48:00Z</dcterms:created>
  <dcterms:modified xsi:type="dcterms:W3CDTF">2020-04-21T06:00:00Z</dcterms:modified>
</cp:coreProperties>
</file>